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1658E0" w14:textId="2F82FD32" w:rsidR="00BF1C1D" w:rsidRPr="00331A79" w:rsidRDefault="00000000" w:rsidP="17B8239F">
      <w:pPr>
        <w:ind w:left="357"/>
        <w:contextualSpacing/>
        <w:jc w:val="center"/>
        <w:rPr>
          <w:rFonts w:asciiTheme="minorHAnsi" w:eastAsiaTheme="minorEastAsia" w:hAnsiTheme="minorHAnsi" w:cstheme="minorBidi"/>
          <w:b/>
          <w:bCs/>
          <w:sz w:val="22"/>
          <w:szCs w:val="22"/>
        </w:rPr>
      </w:pPr>
      <w:sdt>
        <w:sdtPr>
          <w:rPr>
            <w:rFonts w:asciiTheme="minorHAnsi" w:eastAsiaTheme="minorEastAsia" w:hAnsiTheme="minorHAnsi" w:cstheme="minorBidi"/>
            <w:sz w:val="22"/>
            <w:szCs w:val="22"/>
          </w:rPr>
          <w:tag w:val="goog_rdk_126"/>
          <w:id w:val="1543330576"/>
          <w:showingPlcHdr/>
        </w:sdtPr>
        <w:sdtContent>
          <w:r w:rsidR="00BF1C1D" w:rsidRPr="17B8239F">
            <w:rPr>
              <w:rFonts w:asciiTheme="minorHAnsi" w:eastAsiaTheme="minorEastAsia" w:hAnsiTheme="minorHAnsi" w:cstheme="minorBidi"/>
              <w:sz w:val="22"/>
              <w:szCs w:val="22"/>
            </w:rPr>
            <w:t xml:space="preserve">     </w:t>
          </w:r>
        </w:sdtContent>
      </w:sdt>
      <w:r w:rsidR="6523ABED" w:rsidRPr="17B8239F">
        <w:rPr>
          <w:rFonts w:asciiTheme="minorHAnsi" w:eastAsiaTheme="minorEastAsia" w:hAnsiTheme="minorHAnsi" w:cstheme="minorBidi"/>
          <w:b/>
          <w:bCs/>
          <w:sz w:val="22"/>
          <w:szCs w:val="22"/>
        </w:rPr>
        <w:t xml:space="preserve">APPENDIX 4. </w:t>
      </w:r>
      <w:r w:rsidR="00BF1C1D" w:rsidRPr="17B8239F">
        <w:rPr>
          <w:rFonts w:asciiTheme="minorHAnsi" w:eastAsiaTheme="minorEastAsia" w:hAnsiTheme="minorHAnsi" w:cstheme="minorBidi"/>
          <w:b/>
          <w:bCs/>
          <w:sz w:val="22"/>
          <w:szCs w:val="22"/>
        </w:rPr>
        <w:t>EVALUATION CRITERI</w:t>
      </w:r>
      <w:r w:rsidR="51027358" w:rsidRPr="17B8239F">
        <w:rPr>
          <w:rFonts w:asciiTheme="minorHAnsi" w:eastAsiaTheme="minorEastAsia" w:hAnsiTheme="minorHAnsi" w:cstheme="minorBidi"/>
          <w:b/>
          <w:bCs/>
          <w:sz w:val="22"/>
          <w:szCs w:val="22"/>
        </w:rPr>
        <w:t>A</w:t>
      </w:r>
    </w:p>
    <w:p w14:paraId="0A791617" w14:textId="69780A5C" w:rsidR="00BF1C1D" w:rsidRPr="00331A79" w:rsidRDefault="00BF1C1D" w:rsidP="17B8239F">
      <w:pPr>
        <w:ind w:left="357"/>
        <w:contextualSpacing/>
        <w:jc w:val="center"/>
        <w:rPr>
          <w:rFonts w:ascii="Calibri" w:eastAsia="Calibri" w:hAnsi="Calibri" w:cs="Calibri"/>
          <w:sz w:val="22"/>
          <w:szCs w:val="22"/>
        </w:rPr>
      </w:pPr>
    </w:p>
    <w:tbl>
      <w:tblPr>
        <w:tblW w:w="0" w:type="auto"/>
        <w:tblInd w:w="-720"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7726"/>
        <w:gridCol w:w="1102"/>
        <w:gridCol w:w="1236"/>
      </w:tblGrid>
      <w:tr w:rsidR="17B8239F" w14:paraId="0E6E2BCD" w14:textId="77777777" w:rsidTr="17B8239F">
        <w:trPr>
          <w:trHeight w:val="570"/>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4E4E4"/>
            <w:tcMar>
              <w:left w:w="105" w:type="dxa"/>
              <w:right w:w="105" w:type="dxa"/>
            </w:tcMar>
            <w:vAlign w:val="center"/>
          </w:tcPr>
          <w:p w14:paraId="57B08207" w14:textId="02223260" w:rsidR="17B8239F" w:rsidRDefault="17B8239F" w:rsidP="17B8239F">
            <w:pPr>
              <w:jc w:val="both"/>
              <w:rPr>
                <w:rFonts w:ascii="Calibri" w:eastAsia="Calibri" w:hAnsi="Calibri" w:cs="Calibri"/>
                <w:sz w:val="22"/>
                <w:szCs w:val="22"/>
              </w:rPr>
            </w:pPr>
            <w:r w:rsidRPr="17B8239F">
              <w:rPr>
                <w:rFonts w:ascii="Calibri" w:eastAsia="Calibri" w:hAnsi="Calibri" w:cs="Calibri"/>
                <w:b/>
                <w:bCs/>
                <w:sz w:val="22"/>
                <w:szCs w:val="22"/>
              </w:rPr>
              <w:t>CATEGORY</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4E4E4"/>
            <w:tcMar>
              <w:left w:w="105" w:type="dxa"/>
              <w:right w:w="105" w:type="dxa"/>
            </w:tcMar>
            <w:vAlign w:val="center"/>
          </w:tcPr>
          <w:p w14:paraId="6E89355C" w14:textId="03EF038E" w:rsidR="17B8239F" w:rsidRDefault="17B8239F" w:rsidP="17B8239F">
            <w:pPr>
              <w:jc w:val="both"/>
              <w:rPr>
                <w:rFonts w:ascii="Calibri" w:eastAsia="Calibri" w:hAnsi="Calibri" w:cs="Calibri"/>
                <w:sz w:val="22"/>
                <w:szCs w:val="22"/>
              </w:rPr>
            </w:pPr>
            <w:r w:rsidRPr="17B8239F">
              <w:rPr>
                <w:rFonts w:ascii="Calibri" w:eastAsia="Calibri" w:hAnsi="Calibri" w:cs="Calibri"/>
                <w:b/>
                <w:bCs/>
                <w:sz w:val="22"/>
                <w:szCs w:val="22"/>
              </w:rPr>
              <w:t>MAX. POINTS</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4E4E4"/>
            <w:tcMar>
              <w:left w:w="105" w:type="dxa"/>
              <w:right w:w="105" w:type="dxa"/>
            </w:tcMar>
            <w:vAlign w:val="center"/>
          </w:tcPr>
          <w:p w14:paraId="4F350C2D" w14:textId="0B978BEF" w:rsidR="17B8239F" w:rsidRDefault="17B8239F" w:rsidP="17B8239F">
            <w:pPr>
              <w:jc w:val="center"/>
              <w:rPr>
                <w:rFonts w:ascii="Calibri" w:eastAsia="Calibri" w:hAnsi="Calibri" w:cs="Calibri"/>
                <w:sz w:val="22"/>
                <w:szCs w:val="22"/>
              </w:rPr>
            </w:pPr>
            <w:r w:rsidRPr="17B8239F">
              <w:rPr>
                <w:rFonts w:ascii="Calibri" w:eastAsia="Calibri" w:hAnsi="Calibri" w:cs="Calibri"/>
                <w:b/>
                <w:bCs/>
                <w:sz w:val="22"/>
                <w:szCs w:val="22"/>
              </w:rPr>
              <w:t>MIN. PASS POINTS</w:t>
            </w:r>
          </w:p>
        </w:tc>
      </w:tr>
      <w:tr w:rsidR="17B8239F" w14:paraId="673C7313" w14:textId="77777777" w:rsidTr="17B8239F">
        <w:trPr>
          <w:trHeight w:val="405"/>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78B3B4" w14:textId="2D0DD535" w:rsidR="17B8239F" w:rsidRDefault="17B8239F" w:rsidP="17B8239F">
            <w:pPr>
              <w:jc w:val="both"/>
              <w:rPr>
                <w:rFonts w:ascii="Calibri" w:eastAsia="Calibri" w:hAnsi="Calibri" w:cs="Calibri"/>
                <w:sz w:val="22"/>
                <w:szCs w:val="22"/>
              </w:rPr>
            </w:pPr>
            <w:r w:rsidRPr="17B8239F">
              <w:rPr>
                <w:rFonts w:ascii="Calibri" w:eastAsia="Calibri" w:hAnsi="Calibri" w:cs="Calibri"/>
                <w:b/>
                <w:bCs/>
                <w:sz w:val="22"/>
                <w:szCs w:val="22"/>
              </w:rPr>
              <w:t>1. Organizational Capacity</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0593C6" w14:textId="3EADBA02" w:rsidR="17B8239F" w:rsidRDefault="17B8239F" w:rsidP="17B8239F">
            <w:pPr>
              <w:jc w:val="center"/>
              <w:rPr>
                <w:rFonts w:ascii="Calibri" w:eastAsia="Calibri" w:hAnsi="Calibri" w:cs="Calibri"/>
                <w:sz w:val="22"/>
                <w:szCs w:val="22"/>
              </w:rPr>
            </w:pPr>
            <w:r w:rsidRPr="17B8239F">
              <w:rPr>
                <w:rFonts w:ascii="Calibri" w:eastAsia="Calibri" w:hAnsi="Calibri" w:cs="Calibri"/>
                <w:b/>
                <w:bCs/>
                <w:sz w:val="22"/>
                <w:szCs w:val="22"/>
              </w:rPr>
              <w:t>10</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1AB54E6" w14:textId="0BAB3A2A" w:rsidR="17B8239F" w:rsidRDefault="17B8239F" w:rsidP="17B8239F">
            <w:pPr>
              <w:jc w:val="both"/>
              <w:rPr>
                <w:rFonts w:ascii="Calibri" w:eastAsia="Calibri" w:hAnsi="Calibri" w:cs="Calibri"/>
                <w:sz w:val="22"/>
                <w:szCs w:val="22"/>
              </w:rPr>
            </w:pPr>
          </w:p>
        </w:tc>
      </w:tr>
      <w:tr w:rsidR="17B8239F" w14:paraId="62907780" w14:textId="77777777" w:rsidTr="17B8239F">
        <w:trPr>
          <w:trHeight w:val="1005"/>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F5A595" w14:textId="26DCEA51" w:rsidR="17B8239F" w:rsidRDefault="17B8239F" w:rsidP="17B8239F">
            <w:pPr>
              <w:pStyle w:val="ListParagraph"/>
              <w:numPr>
                <w:ilvl w:val="1"/>
                <w:numId w:val="3"/>
              </w:numPr>
              <w:ind w:left="395" w:hanging="395"/>
              <w:jc w:val="both"/>
              <w:rPr>
                <w:rFonts w:ascii="Calibri" w:eastAsia="Calibri" w:hAnsi="Calibri" w:cs="Calibri"/>
                <w:sz w:val="22"/>
                <w:szCs w:val="22"/>
              </w:rPr>
            </w:pPr>
            <w:r w:rsidRPr="17B8239F">
              <w:rPr>
                <w:rFonts w:ascii="Calibri" w:eastAsia="Calibri" w:hAnsi="Calibri" w:cs="Calibri"/>
                <w:sz w:val="22"/>
                <w:szCs w:val="22"/>
              </w:rPr>
              <w:t>Institutional profile indicating relevant experience related to digital health system development, health workforce information systems, fellowship or scholarship management systems, or comparable government-scale information systems in Indonesia, including a list of relevant previous assignments. Previous experience working with UN agency or other international organizations is preferable.</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D553A45" w14:textId="04F0DCB3"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8</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8DDD92" w14:textId="6BE61C1D" w:rsidR="17B8239F" w:rsidRDefault="17B8239F" w:rsidP="17B8239F">
            <w:pPr>
              <w:jc w:val="both"/>
              <w:rPr>
                <w:rFonts w:ascii="Calibri" w:eastAsia="Calibri" w:hAnsi="Calibri" w:cs="Calibri"/>
                <w:sz w:val="22"/>
                <w:szCs w:val="22"/>
              </w:rPr>
            </w:pPr>
          </w:p>
        </w:tc>
      </w:tr>
      <w:tr w:rsidR="17B8239F" w14:paraId="052F1C07" w14:textId="77777777" w:rsidTr="17B8239F">
        <w:trPr>
          <w:trHeight w:val="660"/>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87B994" w14:textId="6F40E8DC" w:rsidR="17B8239F" w:rsidRDefault="17B8239F" w:rsidP="17B8239F">
            <w:pPr>
              <w:pStyle w:val="ListParagraph"/>
              <w:numPr>
                <w:ilvl w:val="1"/>
                <w:numId w:val="3"/>
              </w:numPr>
              <w:ind w:left="395" w:hanging="395"/>
              <w:jc w:val="both"/>
              <w:rPr>
                <w:rFonts w:ascii="Source Sans Pro" w:eastAsia="Source Sans Pro" w:hAnsi="Source Sans Pro" w:cs="Source Sans Pro"/>
                <w:sz w:val="22"/>
                <w:szCs w:val="22"/>
              </w:rPr>
            </w:pPr>
            <w:r w:rsidRPr="17B8239F">
              <w:rPr>
                <w:rFonts w:ascii="Calibri" w:eastAsia="Calibri" w:hAnsi="Calibri" w:cs="Calibri"/>
                <w:sz w:val="22"/>
                <w:szCs w:val="22"/>
              </w:rPr>
              <w:t xml:space="preserve">  Clarity of the institution’s rationale for undertaking this assignment and alignment of its background with the objectives of developing the Fellowship Information System. </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04906E" w14:textId="22897990"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2</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378D2AD" w14:textId="3E71AE73" w:rsidR="17B8239F" w:rsidRDefault="17B8239F" w:rsidP="17B8239F">
            <w:pPr>
              <w:jc w:val="both"/>
              <w:rPr>
                <w:rFonts w:ascii="Calibri" w:eastAsia="Calibri" w:hAnsi="Calibri" w:cs="Calibri"/>
                <w:sz w:val="22"/>
                <w:szCs w:val="22"/>
              </w:rPr>
            </w:pPr>
          </w:p>
        </w:tc>
      </w:tr>
      <w:tr w:rsidR="17B8239F" w14:paraId="364CA458" w14:textId="77777777" w:rsidTr="17B8239F">
        <w:trPr>
          <w:trHeight w:val="390"/>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F033A8D" w14:textId="37D2F5D9" w:rsidR="17B8239F" w:rsidRDefault="17B8239F" w:rsidP="17B8239F">
            <w:pPr>
              <w:jc w:val="both"/>
              <w:rPr>
                <w:rFonts w:ascii="Calibri" w:eastAsia="Calibri" w:hAnsi="Calibri" w:cs="Calibri"/>
                <w:sz w:val="22"/>
                <w:szCs w:val="22"/>
              </w:rPr>
            </w:pPr>
            <w:r w:rsidRPr="17B8239F">
              <w:rPr>
                <w:rFonts w:ascii="Calibri" w:eastAsia="Calibri" w:hAnsi="Calibri" w:cs="Calibri"/>
                <w:b/>
                <w:bCs/>
                <w:sz w:val="22"/>
                <w:szCs w:val="22"/>
              </w:rPr>
              <w:t>2. Quality of the Technical Proposal</w:t>
            </w:r>
            <w:r w:rsidRPr="17B8239F">
              <w:rPr>
                <w:rFonts w:ascii="Calibri" w:eastAsia="Calibri" w:hAnsi="Calibri" w:cs="Calibri"/>
                <w:sz w:val="22"/>
                <w:szCs w:val="22"/>
              </w:rPr>
              <w:t xml:space="preserve"> </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A328ACE" w14:textId="366CE822" w:rsidR="17B8239F" w:rsidRDefault="17B8239F" w:rsidP="17B8239F">
            <w:pPr>
              <w:jc w:val="center"/>
              <w:rPr>
                <w:rFonts w:ascii="Calibri" w:eastAsia="Calibri" w:hAnsi="Calibri" w:cs="Calibri"/>
                <w:sz w:val="22"/>
                <w:szCs w:val="22"/>
              </w:rPr>
            </w:pPr>
            <w:r w:rsidRPr="17B8239F">
              <w:rPr>
                <w:rFonts w:ascii="Calibri" w:eastAsia="Calibri" w:hAnsi="Calibri" w:cs="Calibri"/>
                <w:b/>
                <w:bCs/>
                <w:sz w:val="22"/>
                <w:szCs w:val="22"/>
              </w:rPr>
              <w:t>50</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37D7DD" w14:textId="05AD3F1C" w:rsidR="17B8239F" w:rsidRDefault="17B8239F" w:rsidP="17B8239F">
            <w:pPr>
              <w:jc w:val="both"/>
              <w:rPr>
                <w:rFonts w:ascii="Calibri" w:eastAsia="Calibri" w:hAnsi="Calibri" w:cs="Calibri"/>
                <w:sz w:val="22"/>
                <w:szCs w:val="22"/>
              </w:rPr>
            </w:pPr>
          </w:p>
        </w:tc>
      </w:tr>
      <w:tr w:rsidR="17B8239F" w14:paraId="6F39B9D7" w14:textId="77777777" w:rsidTr="17B8239F">
        <w:trPr>
          <w:trHeight w:val="375"/>
        </w:trPr>
        <w:tc>
          <w:tcPr>
            <w:tcW w:w="1075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5D2D0A" w14:textId="3DD42C9F" w:rsidR="17B8239F" w:rsidRDefault="17B8239F" w:rsidP="17B8239F">
            <w:pPr>
              <w:jc w:val="both"/>
              <w:rPr>
                <w:rFonts w:ascii="Calibri" w:eastAsia="Calibri" w:hAnsi="Calibri" w:cs="Calibri"/>
                <w:sz w:val="22"/>
                <w:szCs w:val="22"/>
              </w:rPr>
            </w:pPr>
            <w:r w:rsidRPr="17B8239F">
              <w:rPr>
                <w:rFonts w:ascii="Calibri" w:eastAsia="Calibri" w:hAnsi="Calibri" w:cs="Calibri"/>
                <w:b/>
                <w:bCs/>
                <w:sz w:val="22"/>
                <w:szCs w:val="22"/>
              </w:rPr>
              <w:t>The proposal should address and reflect the quality of following item:</w:t>
            </w:r>
          </w:p>
        </w:tc>
      </w:tr>
      <w:tr w:rsidR="17B8239F" w14:paraId="6C0ABC7A" w14:textId="77777777" w:rsidTr="17B8239F">
        <w:trPr>
          <w:trHeight w:val="840"/>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C00C59D" w14:textId="40630821" w:rsidR="17B8239F" w:rsidRDefault="17B8239F" w:rsidP="17B8239F">
            <w:pPr>
              <w:ind w:left="396" w:hanging="396"/>
              <w:jc w:val="both"/>
              <w:rPr>
                <w:rFonts w:ascii="Calibri" w:eastAsia="Calibri" w:hAnsi="Calibri" w:cs="Calibri"/>
                <w:sz w:val="22"/>
                <w:szCs w:val="22"/>
              </w:rPr>
            </w:pPr>
            <w:r w:rsidRPr="17B8239F">
              <w:rPr>
                <w:rFonts w:ascii="Calibri" w:eastAsia="Calibri" w:hAnsi="Calibri" w:cs="Calibri"/>
                <w:sz w:val="22"/>
                <w:szCs w:val="22"/>
              </w:rPr>
              <w:t>2.1. Demonstrated understanding of the objectives, scope, and expected outputs of the assignment, including the purpose of developing Fellowship information system</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87F3F0" w14:textId="29E64EC5"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12</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60CD14" w14:textId="3A600290" w:rsidR="17B8239F" w:rsidRDefault="17B8239F" w:rsidP="17B8239F">
            <w:pPr>
              <w:jc w:val="both"/>
              <w:rPr>
                <w:rFonts w:ascii="Calibri" w:eastAsia="Calibri" w:hAnsi="Calibri" w:cs="Calibri"/>
                <w:sz w:val="22"/>
                <w:szCs w:val="22"/>
              </w:rPr>
            </w:pPr>
          </w:p>
        </w:tc>
      </w:tr>
      <w:tr w:rsidR="17B8239F" w14:paraId="630343C6" w14:textId="77777777" w:rsidTr="17B8239F">
        <w:trPr>
          <w:trHeight w:val="615"/>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75D6E99" w14:textId="274F0E3A" w:rsidR="17B8239F" w:rsidRDefault="17B8239F" w:rsidP="17B8239F">
            <w:pPr>
              <w:ind w:left="396" w:hanging="396"/>
              <w:jc w:val="both"/>
              <w:rPr>
                <w:rFonts w:ascii="Calibri" w:eastAsia="Calibri" w:hAnsi="Calibri" w:cs="Calibri"/>
                <w:sz w:val="22"/>
                <w:szCs w:val="22"/>
              </w:rPr>
            </w:pPr>
            <w:r w:rsidRPr="17B8239F">
              <w:rPr>
                <w:rFonts w:ascii="Calibri" w:eastAsia="Calibri" w:hAnsi="Calibri" w:cs="Calibri"/>
                <w:sz w:val="22"/>
                <w:szCs w:val="22"/>
              </w:rPr>
              <w:t>2.2. Proposed approach and methodology for implementing the assignment across all components, including preparatory coordination, requirement analysis and system design, system development and configuration, integration and testing, system implementation and data migration, training and user support, and handover and project closure.</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77CAD9" w14:textId="2BA83B06"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14</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00DE49" w14:textId="3C9893A8" w:rsidR="17B8239F" w:rsidRDefault="17B8239F" w:rsidP="17B8239F">
            <w:pPr>
              <w:jc w:val="both"/>
              <w:rPr>
                <w:rFonts w:ascii="Calibri" w:eastAsia="Calibri" w:hAnsi="Calibri" w:cs="Calibri"/>
                <w:sz w:val="22"/>
                <w:szCs w:val="22"/>
              </w:rPr>
            </w:pPr>
          </w:p>
        </w:tc>
      </w:tr>
      <w:tr w:rsidR="17B8239F" w14:paraId="35EBEB01" w14:textId="77777777" w:rsidTr="17B8239F">
        <w:trPr>
          <w:trHeight w:val="885"/>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2170D8" w14:textId="1133048A" w:rsidR="17B8239F" w:rsidRDefault="17B8239F" w:rsidP="17B8239F">
            <w:pPr>
              <w:pStyle w:val="ListParagraph"/>
              <w:numPr>
                <w:ilvl w:val="1"/>
                <w:numId w:val="2"/>
              </w:numPr>
              <w:jc w:val="both"/>
              <w:rPr>
                <w:rFonts w:ascii="Calibri" w:eastAsia="Calibri" w:hAnsi="Calibri" w:cs="Calibri"/>
                <w:sz w:val="22"/>
                <w:szCs w:val="22"/>
              </w:rPr>
            </w:pPr>
            <w:r w:rsidRPr="17B8239F">
              <w:rPr>
                <w:rFonts w:ascii="Calibri" w:eastAsia="Calibri" w:hAnsi="Calibri" w:cs="Calibri"/>
                <w:sz w:val="22"/>
                <w:szCs w:val="22"/>
              </w:rPr>
              <w:t>Proposed approach for engaging relevant stakeholders, including government units and other key actors, through meetings, FGDs, and workshops, and for ensuring meaningful inputs into the information system development process.</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EFC07C" w14:textId="56D66107"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12</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BD5C77" w14:textId="0AC3B3DD" w:rsidR="17B8239F" w:rsidRDefault="17B8239F" w:rsidP="17B8239F">
            <w:pPr>
              <w:jc w:val="both"/>
              <w:rPr>
                <w:rFonts w:ascii="Calibri" w:eastAsia="Calibri" w:hAnsi="Calibri" w:cs="Calibri"/>
                <w:sz w:val="22"/>
                <w:szCs w:val="22"/>
              </w:rPr>
            </w:pPr>
          </w:p>
        </w:tc>
      </w:tr>
      <w:tr w:rsidR="17B8239F" w14:paraId="76166A60" w14:textId="77777777" w:rsidTr="17B8239F">
        <w:trPr>
          <w:trHeight w:val="540"/>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9D78680" w14:textId="64427883" w:rsidR="17B8239F" w:rsidRDefault="17B8239F" w:rsidP="17B8239F">
            <w:pPr>
              <w:ind w:left="465" w:hanging="465"/>
              <w:jc w:val="both"/>
              <w:rPr>
                <w:rFonts w:ascii="Calibri" w:eastAsia="Calibri" w:hAnsi="Calibri" w:cs="Calibri"/>
                <w:sz w:val="22"/>
                <w:szCs w:val="22"/>
              </w:rPr>
            </w:pPr>
            <w:r w:rsidRPr="17B8239F">
              <w:rPr>
                <w:rFonts w:ascii="Calibri" w:eastAsia="Calibri" w:hAnsi="Calibri" w:cs="Calibri"/>
                <w:sz w:val="22"/>
                <w:szCs w:val="22"/>
              </w:rPr>
              <w:t>2.4. Gantt chart describing the implementation timeline, including alignment with the indicative sequencing outlined in this ToR, key task and specific allocation of human resources for each phase. Consider the feasibility and practicality of the proposed timeline and activities</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7231F8" w14:textId="0370FA03"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7</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F55AACB" w14:textId="0B6BA213" w:rsidR="17B8239F" w:rsidRDefault="17B8239F" w:rsidP="17B8239F">
            <w:pPr>
              <w:jc w:val="both"/>
              <w:rPr>
                <w:rFonts w:ascii="Calibri" w:eastAsia="Calibri" w:hAnsi="Calibri" w:cs="Calibri"/>
                <w:sz w:val="22"/>
                <w:szCs w:val="22"/>
              </w:rPr>
            </w:pPr>
          </w:p>
        </w:tc>
      </w:tr>
      <w:tr w:rsidR="17B8239F" w14:paraId="3FA3CAC2" w14:textId="77777777" w:rsidTr="17B8239F">
        <w:trPr>
          <w:trHeight w:val="360"/>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67A853" w14:textId="0E60722E" w:rsidR="17B8239F" w:rsidRDefault="17B8239F" w:rsidP="17B8239F">
            <w:pPr>
              <w:jc w:val="both"/>
              <w:rPr>
                <w:rFonts w:ascii="Calibri" w:eastAsia="Calibri" w:hAnsi="Calibri" w:cs="Calibri"/>
                <w:sz w:val="22"/>
                <w:szCs w:val="22"/>
              </w:rPr>
            </w:pPr>
            <w:r w:rsidRPr="17B8239F">
              <w:rPr>
                <w:rFonts w:ascii="Calibri" w:eastAsia="Calibri" w:hAnsi="Calibri" w:cs="Calibri"/>
                <w:sz w:val="22"/>
                <w:szCs w:val="22"/>
              </w:rPr>
              <w:t>2.5.  Anticipated project risks and mitigation measures and quality assurance</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1325C0" w14:textId="198FDA59"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5</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8ABFAB" w14:textId="2DCFD78C" w:rsidR="17B8239F" w:rsidRDefault="17B8239F" w:rsidP="17B8239F">
            <w:pPr>
              <w:jc w:val="both"/>
              <w:rPr>
                <w:rFonts w:ascii="Calibri" w:eastAsia="Calibri" w:hAnsi="Calibri" w:cs="Calibri"/>
                <w:sz w:val="22"/>
                <w:szCs w:val="22"/>
              </w:rPr>
            </w:pPr>
          </w:p>
        </w:tc>
      </w:tr>
      <w:tr w:rsidR="17B8239F" w14:paraId="0CD07FCE" w14:textId="77777777" w:rsidTr="17B8239F">
        <w:trPr>
          <w:trHeight w:val="315"/>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231F25" w14:textId="7504A51F" w:rsidR="17B8239F" w:rsidRDefault="17B8239F" w:rsidP="17B8239F">
            <w:pPr>
              <w:jc w:val="both"/>
              <w:rPr>
                <w:rFonts w:ascii="Calibri" w:eastAsia="Calibri" w:hAnsi="Calibri" w:cs="Calibri"/>
                <w:sz w:val="22"/>
                <w:szCs w:val="22"/>
              </w:rPr>
            </w:pPr>
            <w:r w:rsidRPr="17B8239F">
              <w:rPr>
                <w:rFonts w:ascii="Calibri" w:eastAsia="Calibri" w:hAnsi="Calibri" w:cs="Calibri"/>
                <w:b/>
                <w:bCs/>
                <w:sz w:val="22"/>
                <w:szCs w:val="22"/>
              </w:rPr>
              <w:t xml:space="preserve">3. Resources and Key Personnel </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B469CF8" w14:textId="2E19CE82" w:rsidR="17B8239F" w:rsidRDefault="17B8239F" w:rsidP="17B8239F">
            <w:pPr>
              <w:jc w:val="center"/>
              <w:rPr>
                <w:rFonts w:ascii="Calibri" w:eastAsia="Calibri" w:hAnsi="Calibri" w:cs="Calibri"/>
                <w:sz w:val="22"/>
                <w:szCs w:val="22"/>
              </w:rPr>
            </w:pPr>
            <w:r w:rsidRPr="17B8239F">
              <w:rPr>
                <w:rFonts w:ascii="Calibri" w:eastAsia="Calibri" w:hAnsi="Calibri" w:cs="Calibri"/>
                <w:b/>
                <w:bCs/>
                <w:sz w:val="22"/>
                <w:szCs w:val="22"/>
              </w:rPr>
              <w:t>10</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1DFE987" w14:textId="5CDDDA2A" w:rsidR="17B8239F" w:rsidRDefault="17B8239F" w:rsidP="17B8239F">
            <w:pPr>
              <w:jc w:val="both"/>
              <w:rPr>
                <w:rFonts w:ascii="Calibri" w:eastAsia="Calibri" w:hAnsi="Calibri" w:cs="Calibri"/>
                <w:sz w:val="22"/>
                <w:szCs w:val="22"/>
              </w:rPr>
            </w:pPr>
          </w:p>
        </w:tc>
      </w:tr>
      <w:tr w:rsidR="17B8239F" w14:paraId="29D86000" w14:textId="77777777" w:rsidTr="17B8239F">
        <w:trPr>
          <w:trHeight w:val="360"/>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AB8AC3" w14:textId="3BE036AE" w:rsidR="17B8239F" w:rsidRDefault="17B8239F" w:rsidP="17B8239F">
            <w:pPr>
              <w:pStyle w:val="ListParagraph"/>
              <w:numPr>
                <w:ilvl w:val="1"/>
                <w:numId w:val="1"/>
              </w:numPr>
              <w:ind w:left="396" w:hanging="396"/>
              <w:jc w:val="both"/>
              <w:rPr>
                <w:rFonts w:ascii="Calibri" w:eastAsia="Calibri" w:hAnsi="Calibri" w:cs="Calibri"/>
                <w:sz w:val="22"/>
                <w:szCs w:val="22"/>
              </w:rPr>
            </w:pPr>
            <w:r w:rsidRPr="17B8239F">
              <w:rPr>
                <w:rFonts w:ascii="Calibri" w:eastAsia="Calibri" w:hAnsi="Calibri" w:cs="Calibri"/>
                <w:sz w:val="22"/>
                <w:szCs w:val="22"/>
              </w:rPr>
              <w:t>Full CVs of proposed team members demonstrating relevant education and experience, with a clear team structure and assignment of roles and responsibilities across the proposed timeline as reflected in the Gantt chart. (#2.4)</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9AADAE" w14:textId="407AA49E"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 xml:space="preserve">  6        </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10664E" w14:textId="78C62204" w:rsidR="17B8239F" w:rsidRDefault="17B8239F" w:rsidP="17B8239F">
            <w:pPr>
              <w:jc w:val="both"/>
              <w:rPr>
                <w:rFonts w:ascii="Calibri" w:eastAsia="Calibri" w:hAnsi="Calibri" w:cs="Calibri"/>
                <w:sz w:val="22"/>
                <w:szCs w:val="22"/>
              </w:rPr>
            </w:pPr>
          </w:p>
        </w:tc>
      </w:tr>
      <w:tr w:rsidR="17B8239F" w14:paraId="0AB84EED" w14:textId="77777777" w:rsidTr="17B8239F">
        <w:trPr>
          <w:trHeight w:val="555"/>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999C99" w14:textId="4F83CF65" w:rsidR="17B8239F" w:rsidRDefault="17B8239F" w:rsidP="17B8239F">
            <w:pPr>
              <w:pStyle w:val="ListParagraph"/>
              <w:numPr>
                <w:ilvl w:val="1"/>
                <w:numId w:val="1"/>
              </w:numPr>
              <w:ind w:left="396" w:hanging="396"/>
              <w:jc w:val="both"/>
              <w:rPr>
                <w:rFonts w:ascii="Calibri" w:eastAsia="Calibri" w:hAnsi="Calibri" w:cs="Calibri"/>
                <w:sz w:val="22"/>
                <w:szCs w:val="22"/>
              </w:rPr>
            </w:pPr>
            <w:r w:rsidRPr="17B8239F">
              <w:rPr>
                <w:rFonts w:ascii="Calibri" w:eastAsia="Calibri" w:hAnsi="Calibri" w:cs="Calibri"/>
                <w:sz w:val="22"/>
                <w:szCs w:val="22"/>
              </w:rPr>
              <w:t xml:space="preserve">Description of institutional resources available to support the assignment, including internal technical support, administrative capacity, and relevant tools or systems. </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E5F792" w14:textId="46E509B7"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 xml:space="preserve">  4 </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556BD3" w14:textId="1B3DC3C5" w:rsidR="17B8239F" w:rsidRDefault="17B8239F" w:rsidP="17B8239F">
            <w:pPr>
              <w:jc w:val="both"/>
              <w:rPr>
                <w:rFonts w:ascii="Calibri" w:eastAsia="Calibri" w:hAnsi="Calibri" w:cs="Calibri"/>
                <w:sz w:val="22"/>
                <w:szCs w:val="22"/>
              </w:rPr>
            </w:pPr>
          </w:p>
        </w:tc>
      </w:tr>
      <w:tr w:rsidR="17B8239F" w14:paraId="748A15AD" w14:textId="77777777" w:rsidTr="17B8239F">
        <w:trPr>
          <w:trHeight w:val="465"/>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5E007629" w14:textId="77A4853F" w:rsidR="17B8239F" w:rsidRDefault="17B8239F" w:rsidP="17B8239F">
            <w:pPr>
              <w:jc w:val="both"/>
              <w:rPr>
                <w:rFonts w:ascii="Calibri" w:eastAsia="Calibri" w:hAnsi="Calibri" w:cs="Calibri"/>
                <w:sz w:val="22"/>
                <w:szCs w:val="22"/>
              </w:rPr>
            </w:pPr>
            <w:r w:rsidRPr="17B8239F">
              <w:rPr>
                <w:rFonts w:ascii="Calibri" w:eastAsia="Calibri" w:hAnsi="Calibri" w:cs="Calibri"/>
                <w:sz w:val="22"/>
                <w:szCs w:val="22"/>
              </w:rPr>
              <w:t>TECHNICAL PROPOSAL</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64F49383" w14:textId="0C666803" w:rsidR="17B8239F" w:rsidRDefault="00ED0287" w:rsidP="17B8239F">
            <w:pPr>
              <w:jc w:val="center"/>
              <w:rPr>
                <w:rFonts w:ascii="Calibri" w:eastAsia="Calibri" w:hAnsi="Calibri" w:cs="Calibri"/>
                <w:sz w:val="22"/>
                <w:szCs w:val="22"/>
              </w:rPr>
            </w:pPr>
            <w:r>
              <w:rPr>
                <w:rFonts w:ascii="Calibri" w:eastAsia="Calibri" w:hAnsi="Calibri" w:cs="Calibri"/>
                <w:sz w:val="22"/>
                <w:szCs w:val="22"/>
              </w:rPr>
              <w:t>7</w:t>
            </w:r>
            <w:r w:rsidR="17B8239F" w:rsidRPr="17B8239F">
              <w:rPr>
                <w:rFonts w:ascii="Calibri" w:eastAsia="Calibri" w:hAnsi="Calibri" w:cs="Calibri"/>
                <w:sz w:val="22"/>
                <w:szCs w:val="22"/>
              </w:rPr>
              <w:t>0</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5D498321" w14:textId="50A90EC3" w:rsidR="17B8239F" w:rsidRDefault="00ED0287" w:rsidP="17B8239F">
            <w:pPr>
              <w:jc w:val="center"/>
              <w:rPr>
                <w:rFonts w:ascii="Calibri" w:eastAsia="Calibri" w:hAnsi="Calibri" w:cs="Calibri"/>
                <w:sz w:val="22"/>
                <w:szCs w:val="22"/>
              </w:rPr>
            </w:pPr>
            <w:r>
              <w:rPr>
                <w:rFonts w:ascii="Calibri" w:eastAsia="Calibri" w:hAnsi="Calibri" w:cs="Calibri"/>
                <w:sz w:val="22"/>
                <w:szCs w:val="22"/>
              </w:rPr>
              <w:t>5</w:t>
            </w:r>
            <w:r w:rsidR="17B8239F" w:rsidRPr="17B8239F">
              <w:rPr>
                <w:rFonts w:ascii="Calibri" w:eastAsia="Calibri" w:hAnsi="Calibri" w:cs="Calibri"/>
                <w:sz w:val="22"/>
                <w:szCs w:val="22"/>
              </w:rPr>
              <w:t>0</w:t>
            </w:r>
          </w:p>
        </w:tc>
      </w:tr>
      <w:tr w:rsidR="17B8239F" w14:paraId="380AE69E" w14:textId="77777777" w:rsidTr="17B8239F">
        <w:trPr>
          <w:trHeight w:val="420"/>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0CAAEE3D" w14:textId="4651F036" w:rsidR="17B8239F" w:rsidRDefault="17B8239F" w:rsidP="17B8239F">
            <w:pPr>
              <w:jc w:val="both"/>
              <w:rPr>
                <w:rFonts w:ascii="Calibri" w:eastAsia="Calibri" w:hAnsi="Calibri" w:cs="Calibri"/>
                <w:sz w:val="22"/>
                <w:szCs w:val="22"/>
              </w:rPr>
            </w:pPr>
            <w:r w:rsidRPr="17B8239F">
              <w:rPr>
                <w:rFonts w:ascii="Calibri" w:eastAsia="Calibri" w:hAnsi="Calibri" w:cs="Calibri"/>
                <w:sz w:val="22"/>
                <w:szCs w:val="22"/>
              </w:rPr>
              <w:t>FINANCIAL PROPOSAL</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3AD9BEE7" w14:textId="0F598553" w:rsidR="17B8239F" w:rsidRDefault="00ED0287" w:rsidP="17B8239F">
            <w:pPr>
              <w:jc w:val="center"/>
              <w:rPr>
                <w:rFonts w:ascii="Calibri" w:eastAsia="Calibri" w:hAnsi="Calibri" w:cs="Calibri"/>
                <w:sz w:val="22"/>
                <w:szCs w:val="22"/>
              </w:rPr>
            </w:pPr>
            <w:r>
              <w:rPr>
                <w:rFonts w:ascii="Calibri" w:eastAsia="Calibri" w:hAnsi="Calibri" w:cs="Calibri"/>
                <w:sz w:val="22"/>
                <w:szCs w:val="22"/>
              </w:rPr>
              <w:t>3</w:t>
            </w:r>
            <w:r w:rsidR="17B8239F" w:rsidRPr="17B8239F">
              <w:rPr>
                <w:rFonts w:ascii="Calibri" w:eastAsia="Calibri" w:hAnsi="Calibri" w:cs="Calibri"/>
                <w:sz w:val="22"/>
                <w:szCs w:val="22"/>
              </w:rPr>
              <w:t>0</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372B0EAA" w14:textId="551F17D3" w:rsidR="17B8239F" w:rsidRDefault="17B8239F" w:rsidP="17B8239F">
            <w:pPr>
              <w:jc w:val="both"/>
              <w:rPr>
                <w:rFonts w:ascii="Calibri" w:eastAsia="Calibri" w:hAnsi="Calibri" w:cs="Calibri"/>
                <w:sz w:val="22"/>
                <w:szCs w:val="22"/>
              </w:rPr>
            </w:pPr>
          </w:p>
        </w:tc>
      </w:tr>
      <w:tr w:rsidR="17B8239F" w14:paraId="2A59D85A" w14:textId="77777777" w:rsidTr="17B8239F">
        <w:trPr>
          <w:trHeight w:val="585"/>
        </w:trPr>
        <w:tc>
          <w:tcPr>
            <w:tcW w:w="83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5A92A48D" w14:textId="4BA0FC2A" w:rsidR="17B8239F" w:rsidRDefault="17B8239F" w:rsidP="17B8239F">
            <w:pPr>
              <w:jc w:val="both"/>
              <w:rPr>
                <w:rFonts w:ascii="Calibri" w:eastAsia="Calibri" w:hAnsi="Calibri" w:cs="Calibri"/>
                <w:sz w:val="22"/>
                <w:szCs w:val="22"/>
              </w:rPr>
            </w:pPr>
            <w:r w:rsidRPr="17B8239F">
              <w:rPr>
                <w:rFonts w:ascii="Calibri" w:eastAsia="Calibri" w:hAnsi="Calibri" w:cs="Calibri"/>
                <w:sz w:val="22"/>
                <w:szCs w:val="22"/>
              </w:rPr>
              <w:lastRenderedPageBreak/>
              <w:t>TOTAL MARKS</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263750FB" w14:textId="278432FA" w:rsidR="17B8239F" w:rsidRDefault="17B8239F" w:rsidP="17B8239F">
            <w:pPr>
              <w:jc w:val="center"/>
              <w:rPr>
                <w:rFonts w:ascii="Calibri" w:eastAsia="Calibri" w:hAnsi="Calibri" w:cs="Calibri"/>
                <w:sz w:val="22"/>
                <w:szCs w:val="22"/>
              </w:rPr>
            </w:pPr>
            <w:r w:rsidRPr="17B8239F">
              <w:rPr>
                <w:rFonts w:ascii="Calibri" w:eastAsia="Calibri" w:hAnsi="Calibri" w:cs="Calibri"/>
                <w:sz w:val="22"/>
                <w:szCs w:val="22"/>
              </w:rPr>
              <w:t>100</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tcMar>
              <w:left w:w="105" w:type="dxa"/>
              <w:right w:w="105" w:type="dxa"/>
            </w:tcMar>
            <w:vAlign w:val="center"/>
          </w:tcPr>
          <w:p w14:paraId="0E422263" w14:textId="4F4C51FD" w:rsidR="17B8239F" w:rsidRDefault="17B8239F" w:rsidP="17B8239F">
            <w:pPr>
              <w:jc w:val="both"/>
              <w:rPr>
                <w:rFonts w:ascii="Calibri" w:eastAsia="Calibri" w:hAnsi="Calibri" w:cs="Calibri"/>
                <w:sz w:val="22"/>
                <w:szCs w:val="22"/>
              </w:rPr>
            </w:pPr>
          </w:p>
        </w:tc>
      </w:tr>
    </w:tbl>
    <w:p w14:paraId="49FA0EF9" w14:textId="25CFBE40" w:rsidR="00BF1C1D" w:rsidRPr="00331A79" w:rsidRDefault="00BF1C1D" w:rsidP="17B8239F">
      <w:pPr>
        <w:jc w:val="both"/>
        <w:rPr>
          <w:rFonts w:ascii="Calibri" w:eastAsia="Calibri" w:hAnsi="Calibri" w:cs="Calibri"/>
          <w:sz w:val="22"/>
          <w:szCs w:val="22"/>
        </w:rPr>
      </w:pPr>
    </w:p>
    <w:p w14:paraId="466158A0" w14:textId="35939F0B" w:rsidR="00BF1C1D" w:rsidRPr="00331A79" w:rsidRDefault="00BF1C1D" w:rsidP="17B8239F">
      <w:pPr>
        <w:rPr>
          <w:rFonts w:ascii="Calibri" w:eastAsia="Calibri" w:hAnsi="Calibri" w:cs="Calibri"/>
          <w:sz w:val="22"/>
          <w:szCs w:val="22"/>
        </w:rPr>
      </w:pPr>
    </w:p>
    <w:sectPr w:rsidR="00BF1C1D" w:rsidRPr="00331A7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Arial,游ゴシック">
    <w:altName w:val="HGPMinchoE"/>
    <w:panose1 w:val="00000000000000000000"/>
    <w:charset w:val="8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ource Sans Pro">
    <w:panose1 w:val="020B0503030403020204"/>
    <w:charset w:val="00"/>
    <w:family w:val="swiss"/>
    <w:pitch w:val="variable"/>
    <w:sig w:usb0="600002F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D1033"/>
    <w:multiLevelType w:val="hybridMultilevel"/>
    <w:tmpl w:val="4DCE60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7A584C"/>
    <w:multiLevelType w:val="multilevel"/>
    <w:tmpl w:val="54AA6B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6511AE"/>
    <w:multiLevelType w:val="multilevel"/>
    <w:tmpl w:val="0A70DBC8"/>
    <w:lvl w:ilvl="0">
      <w:start w:val="1"/>
      <w:numFmt w:val="bullet"/>
      <w:lvlText w:val=""/>
      <w:lvlJc w:val="left"/>
      <w:pPr>
        <w:tabs>
          <w:tab w:val="num" w:pos="1080"/>
        </w:tabs>
        <w:ind w:left="2160" w:hanging="360"/>
      </w:pPr>
      <w:rPr>
        <w:rFonts w:ascii="Symbol" w:hAnsi="Symbol" w:hint="default"/>
        <w:sz w:val="20"/>
      </w:rPr>
    </w:lvl>
    <w:lvl w:ilvl="1" w:tentative="1">
      <w:start w:val="1"/>
      <w:numFmt w:val="bullet"/>
      <w:lvlText w:val="o"/>
      <w:lvlJc w:val="left"/>
      <w:pPr>
        <w:tabs>
          <w:tab w:val="num" w:pos="1800"/>
        </w:tabs>
        <w:ind w:left="2880" w:hanging="360"/>
      </w:pPr>
      <w:rPr>
        <w:rFonts w:ascii="Courier New" w:hAnsi="Courier New" w:hint="default"/>
        <w:sz w:val="20"/>
      </w:rPr>
    </w:lvl>
    <w:lvl w:ilvl="2" w:tentative="1">
      <w:start w:val="1"/>
      <w:numFmt w:val="bullet"/>
      <w:lvlText w:val=""/>
      <w:lvlJc w:val="left"/>
      <w:pPr>
        <w:tabs>
          <w:tab w:val="num" w:pos="2520"/>
        </w:tabs>
        <w:ind w:left="3600" w:hanging="360"/>
      </w:pPr>
      <w:rPr>
        <w:rFonts w:ascii="Wingdings" w:hAnsi="Wingdings" w:hint="default"/>
        <w:sz w:val="20"/>
      </w:rPr>
    </w:lvl>
    <w:lvl w:ilvl="3" w:tentative="1">
      <w:start w:val="1"/>
      <w:numFmt w:val="bullet"/>
      <w:lvlText w:val=""/>
      <w:lvlJc w:val="left"/>
      <w:pPr>
        <w:tabs>
          <w:tab w:val="num" w:pos="3240"/>
        </w:tabs>
        <w:ind w:left="4320" w:hanging="360"/>
      </w:pPr>
      <w:rPr>
        <w:rFonts w:ascii="Wingdings" w:hAnsi="Wingdings" w:hint="default"/>
        <w:sz w:val="20"/>
      </w:rPr>
    </w:lvl>
    <w:lvl w:ilvl="4" w:tentative="1">
      <w:start w:val="1"/>
      <w:numFmt w:val="bullet"/>
      <w:lvlText w:val=""/>
      <w:lvlJc w:val="left"/>
      <w:pPr>
        <w:tabs>
          <w:tab w:val="num" w:pos="3960"/>
        </w:tabs>
        <w:ind w:left="5040" w:hanging="360"/>
      </w:pPr>
      <w:rPr>
        <w:rFonts w:ascii="Wingdings" w:hAnsi="Wingdings" w:hint="default"/>
        <w:sz w:val="20"/>
      </w:rPr>
    </w:lvl>
    <w:lvl w:ilvl="5" w:tentative="1">
      <w:start w:val="1"/>
      <w:numFmt w:val="bullet"/>
      <w:lvlText w:val=""/>
      <w:lvlJc w:val="left"/>
      <w:pPr>
        <w:tabs>
          <w:tab w:val="num" w:pos="4680"/>
        </w:tabs>
        <w:ind w:left="5760" w:hanging="360"/>
      </w:pPr>
      <w:rPr>
        <w:rFonts w:ascii="Wingdings" w:hAnsi="Wingdings" w:hint="default"/>
        <w:sz w:val="20"/>
      </w:rPr>
    </w:lvl>
    <w:lvl w:ilvl="6" w:tentative="1">
      <w:start w:val="1"/>
      <w:numFmt w:val="bullet"/>
      <w:lvlText w:val=""/>
      <w:lvlJc w:val="left"/>
      <w:pPr>
        <w:tabs>
          <w:tab w:val="num" w:pos="5400"/>
        </w:tabs>
        <w:ind w:left="6480" w:hanging="360"/>
      </w:pPr>
      <w:rPr>
        <w:rFonts w:ascii="Wingdings" w:hAnsi="Wingdings" w:hint="default"/>
        <w:sz w:val="20"/>
      </w:rPr>
    </w:lvl>
    <w:lvl w:ilvl="7" w:tentative="1">
      <w:start w:val="1"/>
      <w:numFmt w:val="bullet"/>
      <w:lvlText w:val=""/>
      <w:lvlJc w:val="left"/>
      <w:pPr>
        <w:tabs>
          <w:tab w:val="num" w:pos="6120"/>
        </w:tabs>
        <w:ind w:left="7200" w:hanging="360"/>
      </w:pPr>
      <w:rPr>
        <w:rFonts w:ascii="Wingdings" w:hAnsi="Wingdings" w:hint="default"/>
        <w:sz w:val="20"/>
      </w:rPr>
    </w:lvl>
    <w:lvl w:ilvl="8" w:tentative="1">
      <w:start w:val="1"/>
      <w:numFmt w:val="bullet"/>
      <w:lvlText w:val=""/>
      <w:lvlJc w:val="left"/>
      <w:pPr>
        <w:tabs>
          <w:tab w:val="num" w:pos="6840"/>
        </w:tabs>
        <w:ind w:left="7920" w:hanging="360"/>
      </w:pPr>
      <w:rPr>
        <w:rFonts w:ascii="Wingdings" w:hAnsi="Wingdings" w:hint="default"/>
        <w:sz w:val="20"/>
      </w:rPr>
    </w:lvl>
  </w:abstractNum>
  <w:abstractNum w:abstractNumId="3" w15:restartNumberingAfterBreak="0">
    <w:nsid w:val="0C087DAB"/>
    <w:multiLevelType w:val="hybridMultilevel"/>
    <w:tmpl w:val="FFFFFFFF"/>
    <w:lvl w:ilvl="0" w:tplc="FD7AC1BE">
      <w:start w:val="1"/>
      <w:numFmt w:val="bullet"/>
      <w:lvlText w:val=""/>
      <w:lvlJc w:val="left"/>
      <w:pPr>
        <w:ind w:left="1080" w:hanging="360"/>
      </w:pPr>
      <w:rPr>
        <w:rFonts w:ascii="Symbol" w:hAnsi="Symbol" w:hint="default"/>
      </w:rPr>
    </w:lvl>
    <w:lvl w:ilvl="1" w:tplc="26EA4BDA">
      <w:start w:val="1"/>
      <w:numFmt w:val="bullet"/>
      <w:lvlText w:val="o"/>
      <w:lvlJc w:val="left"/>
      <w:pPr>
        <w:ind w:left="1800" w:hanging="360"/>
      </w:pPr>
      <w:rPr>
        <w:rFonts w:ascii="Courier New" w:hAnsi="Courier New" w:hint="default"/>
      </w:rPr>
    </w:lvl>
    <w:lvl w:ilvl="2" w:tplc="73E6B2A2">
      <w:start w:val="1"/>
      <w:numFmt w:val="bullet"/>
      <w:lvlText w:val=""/>
      <w:lvlJc w:val="left"/>
      <w:pPr>
        <w:ind w:left="2520" w:hanging="360"/>
      </w:pPr>
      <w:rPr>
        <w:rFonts w:ascii="Wingdings" w:hAnsi="Wingdings" w:hint="default"/>
      </w:rPr>
    </w:lvl>
    <w:lvl w:ilvl="3" w:tplc="A1223846">
      <w:start w:val="1"/>
      <w:numFmt w:val="bullet"/>
      <w:lvlText w:val=""/>
      <w:lvlJc w:val="left"/>
      <w:pPr>
        <w:ind w:left="3240" w:hanging="360"/>
      </w:pPr>
      <w:rPr>
        <w:rFonts w:ascii="Symbol" w:hAnsi="Symbol" w:hint="default"/>
      </w:rPr>
    </w:lvl>
    <w:lvl w:ilvl="4" w:tplc="2466A960">
      <w:start w:val="1"/>
      <w:numFmt w:val="bullet"/>
      <w:lvlText w:val="o"/>
      <w:lvlJc w:val="left"/>
      <w:pPr>
        <w:ind w:left="3960" w:hanging="360"/>
      </w:pPr>
      <w:rPr>
        <w:rFonts w:ascii="Courier New" w:hAnsi="Courier New" w:hint="default"/>
      </w:rPr>
    </w:lvl>
    <w:lvl w:ilvl="5" w:tplc="4C385C94">
      <w:start w:val="1"/>
      <w:numFmt w:val="bullet"/>
      <w:lvlText w:val=""/>
      <w:lvlJc w:val="left"/>
      <w:pPr>
        <w:ind w:left="4680" w:hanging="360"/>
      </w:pPr>
      <w:rPr>
        <w:rFonts w:ascii="Wingdings" w:hAnsi="Wingdings" w:hint="default"/>
      </w:rPr>
    </w:lvl>
    <w:lvl w:ilvl="6" w:tplc="EF7626BE">
      <w:start w:val="1"/>
      <w:numFmt w:val="bullet"/>
      <w:lvlText w:val=""/>
      <w:lvlJc w:val="left"/>
      <w:pPr>
        <w:ind w:left="5400" w:hanging="360"/>
      </w:pPr>
      <w:rPr>
        <w:rFonts w:ascii="Symbol" w:hAnsi="Symbol" w:hint="default"/>
      </w:rPr>
    </w:lvl>
    <w:lvl w:ilvl="7" w:tplc="9F54CF58">
      <w:start w:val="1"/>
      <w:numFmt w:val="bullet"/>
      <w:lvlText w:val="o"/>
      <w:lvlJc w:val="left"/>
      <w:pPr>
        <w:ind w:left="6120" w:hanging="360"/>
      </w:pPr>
      <w:rPr>
        <w:rFonts w:ascii="Courier New" w:hAnsi="Courier New" w:hint="default"/>
      </w:rPr>
    </w:lvl>
    <w:lvl w:ilvl="8" w:tplc="20FEF882">
      <w:start w:val="1"/>
      <w:numFmt w:val="bullet"/>
      <w:lvlText w:val=""/>
      <w:lvlJc w:val="left"/>
      <w:pPr>
        <w:ind w:left="6840" w:hanging="360"/>
      </w:pPr>
      <w:rPr>
        <w:rFonts w:ascii="Wingdings" w:hAnsi="Wingdings" w:hint="default"/>
      </w:rPr>
    </w:lvl>
  </w:abstractNum>
  <w:abstractNum w:abstractNumId="4" w15:restartNumberingAfterBreak="0">
    <w:nsid w:val="0C460152"/>
    <w:multiLevelType w:val="multilevel"/>
    <w:tmpl w:val="DEBA1ACE"/>
    <w:lvl w:ilvl="0">
      <w:start w:val="1"/>
      <w:numFmt w:val="decimal"/>
      <w:lvlText w:val="%1."/>
      <w:lvlJc w:val="left"/>
      <w:pPr>
        <w:ind w:left="720" w:hanging="360"/>
      </w:pPr>
    </w:lvl>
    <w:lvl w:ilvl="1">
      <w:start w:val="1"/>
      <w:numFmt w:val="decimal"/>
      <w:lvlText w:val="%1.%2."/>
      <w:lvlJc w:val="left"/>
      <w:pPr>
        <w:ind w:left="1440" w:hanging="720"/>
      </w:pPr>
      <w:rPr>
        <w:b w:val="0"/>
        <w:bCs w:val="0"/>
      </w:r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040" w:hanging="1800"/>
      </w:pPr>
    </w:lvl>
  </w:abstractNum>
  <w:abstractNum w:abstractNumId="5" w15:restartNumberingAfterBreak="0">
    <w:nsid w:val="0D051BD5"/>
    <w:multiLevelType w:val="hybridMultilevel"/>
    <w:tmpl w:val="FD703A50"/>
    <w:lvl w:ilvl="0" w:tplc="04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6" w15:restartNumberingAfterBreak="0">
    <w:nsid w:val="0DE41C5D"/>
    <w:multiLevelType w:val="hybridMultilevel"/>
    <w:tmpl w:val="689CA216"/>
    <w:lvl w:ilvl="0" w:tplc="AC5CE846">
      <w:start w:val="4"/>
      <w:numFmt w:val="decimal"/>
      <w:lvlText w:val="%1"/>
      <w:lvlJc w:val="left"/>
      <w:pPr>
        <w:ind w:left="720" w:hanging="360"/>
      </w:pPr>
      <w:rPr>
        <w:rFonts w:ascii="Arial" w:hAnsi="Arial" w:hint="default"/>
        <w:color w:val="000000"/>
        <w:sz w:val="20"/>
      </w:rPr>
    </w:lvl>
    <w:lvl w:ilvl="1" w:tplc="57864A8E" w:tentative="1">
      <w:start w:val="1"/>
      <w:numFmt w:val="lowerLetter"/>
      <w:lvlText w:val="%2."/>
      <w:lvlJc w:val="left"/>
      <w:pPr>
        <w:ind w:left="1440" w:hanging="360"/>
      </w:pPr>
    </w:lvl>
    <w:lvl w:ilvl="2" w:tplc="8624B35E" w:tentative="1">
      <w:start w:val="1"/>
      <w:numFmt w:val="lowerRoman"/>
      <w:lvlText w:val="%3."/>
      <w:lvlJc w:val="right"/>
      <w:pPr>
        <w:ind w:left="2160" w:hanging="180"/>
      </w:pPr>
    </w:lvl>
    <w:lvl w:ilvl="3" w:tplc="8CCCD176" w:tentative="1">
      <w:start w:val="1"/>
      <w:numFmt w:val="decimal"/>
      <w:lvlText w:val="%4."/>
      <w:lvlJc w:val="left"/>
      <w:pPr>
        <w:ind w:left="2880" w:hanging="360"/>
      </w:pPr>
    </w:lvl>
    <w:lvl w:ilvl="4" w:tplc="47FCFDA6" w:tentative="1">
      <w:start w:val="1"/>
      <w:numFmt w:val="lowerLetter"/>
      <w:lvlText w:val="%5."/>
      <w:lvlJc w:val="left"/>
      <w:pPr>
        <w:ind w:left="3600" w:hanging="360"/>
      </w:pPr>
    </w:lvl>
    <w:lvl w:ilvl="5" w:tplc="8B0CD696" w:tentative="1">
      <w:start w:val="1"/>
      <w:numFmt w:val="lowerRoman"/>
      <w:lvlText w:val="%6."/>
      <w:lvlJc w:val="right"/>
      <w:pPr>
        <w:ind w:left="4320" w:hanging="180"/>
      </w:pPr>
    </w:lvl>
    <w:lvl w:ilvl="6" w:tplc="D8B2E364" w:tentative="1">
      <w:start w:val="1"/>
      <w:numFmt w:val="decimal"/>
      <w:lvlText w:val="%7."/>
      <w:lvlJc w:val="left"/>
      <w:pPr>
        <w:ind w:left="5040" w:hanging="360"/>
      </w:pPr>
    </w:lvl>
    <w:lvl w:ilvl="7" w:tplc="1690EB16" w:tentative="1">
      <w:start w:val="1"/>
      <w:numFmt w:val="lowerLetter"/>
      <w:lvlText w:val="%8."/>
      <w:lvlJc w:val="left"/>
      <w:pPr>
        <w:ind w:left="5760" w:hanging="360"/>
      </w:pPr>
    </w:lvl>
    <w:lvl w:ilvl="8" w:tplc="4CD867F0" w:tentative="1">
      <w:start w:val="1"/>
      <w:numFmt w:val="lowerRoman"/>
      <w:lvlText w:val="%9."/>
      <w:lvlJc w:val="right"/>
      <w:pPr>
        <w:ind w:left="6480" w:hanging="180"/>
      </w:pPr>
    </w:lvl>
  </w:abstractNum>
  <w:abstractNum w:abstractNumId="7" w15:restartNumberingAfterBreak="0">
    <w:nsid w:val="151A3B2E"/>
    <w:multiLevelType w:val="hybridMultilevel"/>
    <w:tmpl w:val="4D46D71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17D277"/>
    <w:multiLevelType w:val="hybridMultilevel"/>
    <w:tmpl w:val="FFFFFFFF"/>
    <w:lvl w:ilvl="0" w:tplc="7BF4BF20">
      <w:start w:val="1"/>
      <w:numFmt w:val="bullet"/>
      <w:lvlText w:val=""/>
      <w:lvlJc w:val="left"/>
      <w:pPr>
        <w:ind w:left="1800" w:hanging="360"/>
      </w:pPr>
      <w:rPr>
        <w:rFonts w:ascii="Symbol" w:hAnsi="Symbol" w:hint="default"/>
      </w:rPr>
    </w:lvl>
    <w:lvl w:ilvl="1" w:tplc="A68E0D82">
      <w:start w:val="1"/>
      <w:numFmt w:val="bullet"/>
      <w:lvlText w:val="o"/>
      <w:lvlJc w:val="left"/>
      <w:pPr>
        <w:ind w:left="2520" w:hanging="360"/>
      </w:pPr>
      <w:rPr>
        <w:rFonts w:ascii="Courier New" w:hAnsi="Courier New" w:hint="default"/>
      </w:rPr>
    </w:lvl>
    <w:lvl w:ilvl="2" w:tplc="9244B9FA">
      <w:start w:val="1"/>
      <w:numFmt w:val="bullet"/>
      <w:lvlText w:val=""/>
      <w:lvlJc w:val="left"/>
      <w:pPr>
        <w:ind w:left="3240" w:hanging="360"/>
      </w:pPr>
      <w:rPr>
        <w:rFonts w:ascii="Wingdings" w:hAnsi="Wingdings" w:hint="default"/>
      </w:rPr>
    </w:lvl>
    <w:lvl w:ilvl="3" w:tplc="32C2A250">
      <w:start w:val="1"/>
      <w:numFmt w:val="bullet"/>
      <w:lvlText w:val=""/>
      <w:lvlJc w:val="left"/>
      <w:pPr>
        <w:ind w:left="3960" w:hanging="360"/>
      </w:pPr>
      <w:rPr>
        <w:rFonts w:ascii="Symbol" w:hAnsi="Symbol" w:hint="default"/>
      </w:rPr>
    </w:lvl>
    <w:lvl w:ilvl="4" w:tplc="49CECD20">
      <w:start w:val="1"/>
      <w:numFmt w:val="bullet"/>
      <w:lvlText w:val="o"/>
      <w:lvlJc w:val="left"/>
      <w:pPr>
        <w:ind w:left="4680" w:hanging="360"/>
      </w:pPr>
      <w:rPr>
        <w:rFonts w:ascii="Courier New" w:hAnsi="Courier New" w:hint="default"/>
      </w:rPr>
    </w:lvl>
    <w:lvl w:ilvl="5" w:tplc="D3C48078">
      <w:start w:val="1"/>
      <w:numFmt w:val="bullet"/>
      <w:lvlText w:val=""/>
      <w:lvlJc w:val="left"/>
      <w:pPr>
        <w:ind w:left="5400" w:hanging="360"/>
      </w:pPr>
      <w:rPr>
        <w:rFonts w:ascii="Wingdings" w:hAnsi="Wingdings" w:hint="default"/>
      </w:rPr>
    </w:lvl>
    <w:lvl w:ilvl="6" w:tplc="DACC50D4">
      <w:start w:val="1"/>
      <w:numFmt w:val="bullet"/>
      <w:lvlText w:val=""/>
      <w:lvlJc w:val="left"/>
      <w:pPr>
        <w:ind w:left="6120" w:hanging="360"/>
      </w:pPr>
      <w:rPr>
        <w:rFonts w:ascii="Symbol" w:hAnsi="Symbol" w:hint="default"/>
      </w:rPr>
    </w:lvl>
    <w:lvl w:ilvl="7" w:tplc="3774E062">
      <w:start w:val="1"/>
      <w:numFmt w:val="bullet"/>
      <w:lvlText w:val="o"/>
      <w:lvlJc w:val="left"/>
      <w:pPr>
        <w:ind w:left="6840" w:hanging="360"/>
      </w:pPr>
      <w:rPr>
        <w:rFonts w:ascii="Courier New" w:hAnsi="Courier New" w:hint="default"/>
      </w:rPr>
    </w:lvl>
    <w:lvl w:ilvl="8" w:tplc="D3EEFF46">
      <w:start w:val="1"/>
      <w:numFmt w:val="bullet"/>
      <w:lvlText w:val=""/>
      <w:lvlJc w:val="left"/>
      <w:pPr>
        <w:ind w:left="7560" w:hanging="360"/>
      </w:pPr>
      <w:rPr>
        <w:rFonts w:ascii="Wingdings" w:hAnsi="Wingdings" w:hint="default"/>
      </w:rPr>
    </w:lvl>
  </w:abstractNum>
  <w:abstractNum w:abstractNumId="9" w15:restartNumberingAfterBreak="0">
    <w:nsid w:val="1E0A53DE"/>
    <w:multiLevelType w:val="hybridMultilevel"/>
    <w:tmpl w:val="FFFFFFFF"/>
    <w:lvl w:ilvl="0" w:tplc="65946444">
      <w:start w:val="1"/>
      <w:numFmt w:val="bullet"/>
      <w:lvlText w:val=""/>
      <w:lvlJc w:val="left"/>
      <w:pPr>
        <w:ind w:left="1800" w:hanging="360"/>
      </w:pPr>
      <w:rPr>
        <w:rFonts w:ascii="Symbol" w:hAnsi="Symbol" w:hint="default"/>
      </w:rPr>
    </w:lvl>
    <w:lvl w:ilvl="1" w:tplc="DB526C2C">
      <w:start w:val="1"/>
      <w:numFmt w:val="bullet"/>
      <w:lvlText w:val="o"/>
      <w:lvlJc w:val="left"/>
      <w:pPr>
        <w:ind w:left="2520" w:hanging="360"/>
      </w:pPr>
      <w:rPr>
        <w:rFonts w:ascii="Courier New" w:hAnsi="Courier New" w:hint="default"/>
      </w:rPr>
    </w:lvl>
    <w:lvl w:ilvl="2" w:tplc="3DA2C806">
      <w:start w:val="1"/>
      <w:numFmt w:val="bullet"/>
      <w:lvlText w:val=""/>
      <w:lvlJc w:val="left"/>
      <w:pPr>
        <w:ind w:left="3240" w:hanging="360"/>
      </w:pPr>
      <w:rPr>
        <w:rFonts w:ascii="Wingdings" w:hAnsi="Wingdings" w:hint="default"/>
      </w:rPr>
    </w:lvl>
    <w:lvl w:ilvl="3" w:tplc="229634DA">
      <w:start w:val="1"/>
      <w:numFmt w:val="bullet"/>
      <w:lvlText w:val=""/>
      <w:lvlJc w:val="left"/>
      <w:pPr>
        <w:ind w:left="3960" w:hanging="360"/>
      </w:pPr>
      <w:rPr>
        <w:rFonts w:ascii="Symbol" w:hAnsi="Symbol" w:hint="default"/>
      </w:rPr>
    </w:lvl>
    <w:lvl w:ilvl="4" w:tplc="E5B887DA">
      <w:start w:val="1"/>
      <w:numFmt w:val="bullet"/>
      <w:lvlText w:val="o"/>
      <w:lvlJc w:val="left"/>
      <w:pPr>
        <w:ind w:left="4680" w:hanging="360"/>
      </w:pPr>
      <w:rPr>
        <w:rFonts w:ascii="Courier New" w:hAnsi="Courier New" w:hint="default"/>
      </w:rPr>
    </w:lvl>
    <w:lvl w:ilvl="5" w:tplc="15BACFCA">
      <w:start w:val="1"/>
      <w:numFmt w:val="bullet"/>
      <w:lvlText w:val=""/>
      <w:lvlJc w:val="left"/>
      <w:pPr>
        <w:ind w:left="5400" w:hanging="360"/>
      </w:pPr>
      <w:rPr>
        <w:rFonts w:ascii="Wingdings" w:hAnsi="Wingdings" w:hint="default"/>
      </w:rPr>
    </w:lvl>
    <w:lvl w:ilvl="6" w:tplc="28D02F8E">
      <w:start w:val="1"/>
      <w:numFmt w:val="bullet"/>
      <w:lvlText w:val=""/>
      <w:lvlJc w:val="left"/>
      <w:pPr>
        <w:ind w:left="6120" w:hanging="360"/>
      </w:pPr>
      <w:rPr>
        <w:rFonts w:ascii="Symbol" w:hAnsi="Symbol" w:hint="default"/>
      </w:rPr>
    </w:lvl>
    <w:lvl w:ilvl="7" w:tplc="C30087FC">
      <w:start w:val="1"/>
      <w:numFmt w:val="bullet"/>
      <w:lvlText w:val="o"/>
      <w:lvlJc w:val="left"/>
      <w:pPr>
        <w:ind w:left="6840" w:hanging="360"/>
      </w:pPr>
      <w:rPr>
        <w:rFonts w:ascii="Courier New" w:hAnsi="Courier New" w:hint="default"/>
      </w:rPr>
    </w:lvl>
    <w:lvl w:ilvl="8" w:tplc="7304C2A4">
      <w:start w:val="1"/>
      <w:numFmt w:val="bullet"/>
      <w:lvlText w:val=""/>
      <w:lvlJc w:val="left"/>
      <w:pPr>
        <w:ind w:left="7560" w:hanging="360"/>
      </w:pPr>
      <w:rPr>
        <w:rFonts w:ascii="Wingdings" w:hAnsi="Wingdings" w:hint="default"/>
      </w:rPr>
    </w:lvl>
  </w:abstractNum>
  <w:abstractNum w:abstractNumId="10" w15:restartNumberingAfterBreak="0">
    <w:nsid w:val="202F5C38"/>
    <w:multiLevelType w:val="hybridMultilevel"/>
    <w:tmpl w:val="FFFFFFFF"/>
    <w:lvl w:ilvl="0" w:tplc="5B02DF78">
      <w:start w:val="1"/>
      <w:numFmt w:val="bullet"/>
      <w:lvlText w:val=""/>
      <w:lvlJc w:val="left"/>
      <w:pPr>
        <w:ind w:left="2160" w:hanging="360"/>
      </w:pPr>
      <w:rPr>
        <w:rFonts w:ascii="Symbol" w:hAnsi="Symbol" w:hint="default"/>
      </w:rPr>
    </w:lvl>
    <w:lvl w:ilvl="1" w:tplc="95766F08">
      <w:start w:val="1"/>
      <w:numFmt w:val="bullet"/>
      <w:lvlText w:val="o"/>
      <w:lvlJc w:val="left"/>
      <w:pPr>
        <w:ind w:left="2880" w:hanging="360"/>
      </w:pPr>
      <w:rPr>
        <w:rFonts w:ascii="Courier New" w:hAnsi="Courier New" w:hint="default"/>
      </w:rPr>
    </w:lvl>
    <w:lvl w:ilvl="2" w:tplc="0E3A032E">
      <w:start w:val="1"/>
      <w:numFmt w:val="bullet"/>
      <w:lvlText w:val=""/>
      <w:lvlJc w:val="left"/>
      <w:pPr>
        <w:ind w:left="3600" w:hanging="360"/>
      </w:pPr>
      <w:rPr>
        <w:rFonts w:ascii="Wingdings" w:hAnsi="Wingdings" w:hint="default"/>
      </w:rPr>
    </w:lvl>
    <w:lvl w:ilvl="3" w:tplc="434C4B2A">
      <w:start w:val="1"/>
      <w:numFmt w:val="bullet"/>
      <w:lvlText w:val=""/>
      <w:lvlJc w:val="left"/>
      <w:pPr>
        <w:ind w:left="4320" w:hanging="360"/>
      </w:pPr>
      <w:rPr>
        <w:rFonts w:ascii="Symbol" w:hAnsi="Symbol" w:hint="default"/>
      </w:rPr>
    </w:lvl>
    <w:lvl w:ilvl="4" w:tplc="F42C0542">
      <w:start w:val="1"/>
      <w:numFmt w:val="bullet"/>
      <w:lvlText w:val="o"/>
      <w:lvlJc w:val="left"/>
      <w:pPr>
        <w:ind w:left="5040" w:hanging="360"/>
      </w:pPr>
      <w:rPr>
        <w:rFonts w:ascii="Courier New" w:hAnsi="Courier New" w:hint="default"/>
      </w:rPr>
    </w:lvl>
    <w:lvl w:ilvl="5" w:tplc="0CBCDAB2">
      <w:start w:val="1"/>
      <w:numFmt w:val="bullet"/>
      <w:lvlText w:val=""/>
      <w:lvlJc w:val="left"/>
      <w:pPr>
        <w:ind w:left="5760" w:hanging="360"/>
      </w:pPr>
      <w:rPr>
        <w:rFonts w:ascii="Wingdings" w:hAnsi="Wingdings" w:hint="default"/>
      </w:rPr>
    </w:lvl>
    <w:lvl w:ilvl="6" w:tplc="58ECC48E">
      <w:start w:val="1"/>
      <w:numFmt w:val="bullet"/>
      <w:lvlText w:val=""/>
      <w:lvlJc w:val="left"/>
      <w:pPr>
        <w:ind w:left="6480" w:hanging="360"/>
      </w:pPr>
      <w:rPr>
        <w:rFonts w:ascii="Symbol" w:hAnsi="Symbol" w:hint="default"/>
      </w:rPr>
    </w:lvl>
    <w:lvl w:ilvl="7" w:tplc="131A4B14">
      <w:start w:val="1"/>
      <w:numFmt w:val="bullet"/>
      <w:lvlText w:val="o"/>
      <w:lvlJc w:val="left"/>
      <w:pPr>
        <w:ind w:left="7200" w:hanging="360"/>
      </w:pPr>
      <w:rPr>
        <w:rFonts w:ascii="Courier New" w:hAnsi="Courier New" w:hint="default"/>
      </w:rPr>
    </w:lvl>
    <w:lvl w:ilvl="8" w:tplc="94A27A38">
      <w:start w:val="1"/>
      <w:numFmt w:val="bullet"/>
      <w:lvlText w:val=""/>
      <w:lvlJc w:val="left"/>
      <w:pPr>
        <w:ind w:left="7920" w:hanging="360"/>
      </w:pPr>
      <w:rPr>
        <w:rFonts w:ascii="Wingdings" w:hAnsi="Wingdings" w:hint="default"/>
      </w:rPr>
    </w:lvl>
  </w:abstractNum>
  <w:abstractNum w:abstractNumId="11" w15:restartNumberingAfterBreak="0">
    <w:nsid w:val="21EB697B"/>
    <w:multiLevelType w:val="hybridMultilevel"/>
    <w:tmpl w:val="C712802A"/>
    <w:lvl w:ilvl="0" w:tplc="04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2" w15:restartNumberingAfterBreak="0">
    <w:nsid w:val="233D6A15"/>
    <w:multiLevelType w:val="hybridMultilevel"/>
    <w:tmpl w:val="FFFFFFFF"/>
    <w:lvl w:ilvl="0" w:tplc="4D9831CA">
      <w:start w:val="1"/>
      <w:numFmt w:val="bullet"/>
      <w:lvlText w:val=""/>
      <w:lvlJc w:val="left"/>
      <w:pPr>
        <w:ind w:left="360" w:hanging="360"/>
      </w:pPr>
      <w:rPr>
        <w:rFonts w:ascii="Symbol" w:hAnsi="Symbol" w:hint="default"/>
      </w:rPr>
    </w:lvl>
    <w:lvl w:ilvl="1" w:tplc="970C42A8">
      <w:start w:val="1"/>
      <w:numFmt w:val="bullet"/>
      <w:lvlText w:val="o"/>
      <w:lvlJc w:val="left"/>
      <w:pPr>
        <w:ind w:left="1080" w:hanging="360"/>
      </w:pPr>
      <w:rPr>
        <w:rFonts w:ascii="Courier New" w:hAnsi="Courier New" w:hint="default"/>
      </w:rPr>
    </w:lvl>
    <w:lvl w:ilvl="2" w:tplc="B1B4E75A">
      <w:start w:val="1"/>
      <w:numFmt w:val="bullet"/>
      <w:lvlText w:val=""/>
      <w:lvlJc w:val="left"/>
      <w:pPr>
        <w:ind w:left="1800" w:hanging="360"/>
      </w:pPr>
      <w:rPr>
        <w:rFonts w:ascii="Wingdings" w:hAnsi="Wingdings" w:hint="default"/>
      </w:rPr>
    </w:lvl>
    <w:lvl w:ilvl="3" w:tplc="0BDC3E22">
      <w:start w:val="1"/>
      <w:numFmt w:val="bullet"/>
      <w:lvlText w:val=""/>
      <w:lvlJc w:val="left"/>
      <w:pPr>
        <w:ind w:left="2520" w:hanging="360"/>
      </w:pPr>
      <w:rPr>
        <w:rFonts w:ascii="Symbol" w:hAnsi="Symbol" w:hint="default"/>
      </w:rPr>
    </w:lvl>
    <w:lvl w:ilvl="4" w:tplc="EA009408">
      <w:start w:val="1"/>
      <w:numFmt w:val="bullet"/>
      <w:lvlText w:val="o"/>
      <w:lvlJc w:val="left"/>
      <w:pPr>
        <w:ind w:left="3240" w:hanging="360"/>
      </w:pPr>
      <w:rPr>
        <w:rFonts w:ascii="Courier New" w:hAnsi="Courier New" w:hint="default"/>
      </w:rPr>
    </w:lvl>
    <w:lvl w:ilvl="5" w:tplc="701C6A1C">
      <w:start w:val="1"/>
      <w:numFmt w:val="bullet"/>
      <w:lvlText w:val=""/>
      <w:lvlJc w:val="left"/>
      <w:pPr>
        <w:ind w:left="3960" w:hanging="360"/>
      </w:pPr>
      <w:rPr>
        <w:rFonts w:ascii="Wingdings" w:hAnsi="Wingdings" w:hint="default"/>
      </w:rPr>
    </w:lvl>
    <w:lvl w:ilvl="6" w:tplc="0CA6B87C">
      <w:start w:val="1"/>
      <w:numFmt w:val="bullet"/>
      <w:lvlText w:val=""/>
      <w:lvlJc w:val="left"/>
      <w:pPr>
        <w:ind w:left="4680" w:hanging="360"/>
      </w:pPr>
      <w:rPr>
        <w:rFonts w:ascii="Symbol" w:hAnsi="Symbol" w:hint="default"/>
      </w:rPr>
    </w:lvl>
    <w:lvl w:ilvl="7" w:tplc="2244D02A">
      <w:start w:val="1"/>
      <w:numFmt w:val="bullet"/>
      <w:lvlText w:val="o"/>
      <w:lvlJc w:val="left"/>
      <w:pPr>
        <w:ind w:left="5400" w:hanging="360"/>
      </w:pPr>
      <w:rPr>
        <w:rFonts w:ascii="Courier New" w:hAnsi="Courier New" w:hint="default"/>
      </w:rPr>
    </w:lvl>
    <w:lvl w:ilvl="8" w:tplc="78BA15AE">
      <w:start w:val="1"/>
      <w:numFmt w:val="bullet"/>
      <w:lvlText w:val=""/>
      <w:lvlJc w:val="left"/>
      <w:pPr>
        <w:ind w:left="6120" w:hanging="360"/>
      </w:pPr>
      <w:rPr>
        <w:rFonts w:ascii="Wingdings" w:hAnsi="Wingdings" w:hint="default"/>
      </w:rPr>
    </w:lvl>
  </w:abstractNum>
  <w:abstractNum w:abstractNumId="13" w15:restartNumberingAfterBreak="0">
    <w:nsid w:val="2397052A"/>
    <w:multiLevelType w:val="multilevel"/>
    <w:tmpl w:val="64964ECC"/>
    <w:lvl w:ilvl="0">
      <w:start w:val="1"/>
      <w:numFmt w:val="bullet"/>
      <w:lvlText w:val=""/>
      <w:lvlJc w:val="left"/>
      <w:pPr>
        <w:tabs>
          <w:tab w:val="num" w:pos="1069"/>
        </w:tabs>
        <w:ind w:left="2149" w:hanging="360"/>
      </w:pPr>
      <w:rPr>
        <w:rFonts w:ascii="Symbol" w:hAnsi="Symbol" w:hint="default"/>
        <w:sz w:val="20"/>
      </w:rPr>
    </w:lvl>
    <w:lvl w:ilvl="1">
      <w:start w:val="6"/>
      <w:numFmt w:val="decimal"/>
      <w:lvlText w:val="%2."/>
      <w:lvlJc w:val="left"/>
      <w:pPr>
        <w:ind w:left="2869" w:hanging="360"/>
      </w:pPr>
      <w:rPr>
        <w:rFonts w:hint="default"/>
      </w:rPr>
    </w:lvl>
    <w:lvl w:ilvl="2" w:tentative="1">
      <w:start w:val="1"/>
      <w:numFmt w:val="bullet"/>
      <w:lvlText w:val=""/>
      <w:lvlJc w:val="left"/>
      <w:pPr>
        <w:tabs>
          <w:tab w:val="num" w:pos="2509"/>
        </w:tabs>
        <w:ind w:left="3589" w:hanging="360"/>
      </w:pPr>
      <w:rPr>
        <w:rFonts w:ascii="Wingdings" w:hAnsi="Wingdings" w:hint="default"/>
        <w:sz w:val="20"/>
      </w:rPr>
    </w:lvl>
    <w:lvl w:ilvl="3" w:tentative="1">
      <w:start w:val="1"/>
      <w:numFmt w:val="bullet"/>
      <w:lvlText w:val=""/>
      <w:lvlJc w:val="left"/>
      <w:pPr>
        <w:tabs>
          <w:tab w:val="num" w:pos="3229"/>
        </w:tabs>
        <w:ind w:left="4309" w:hanging="360"/>
      </w:pPr>
      <w:rPr>
        <w:rFonts w:ascii="Wingdings" w:hAnsi="Wingdings" w:hint="default"/>
        <w:sz w:val="20"/>
      </w:rPr>
    </w:lvl>
    <w:lvl w:ilvl="4" w:tentative="1">
      <w:start w:val="1"/>
      <w:numFmt w:val="bullet"/>
      <w:lvlText w:val=""/>
      <w:lvlJc w:val="left"/>
      <w:pPr>
        <w:tabs>
          <w:tab w:val="num" w:pos="3949"/>
        </w:tabs>
        <w:ind w:left="5029" w:hanging="360"/>
      </w:pPr>
      <w:rPr>
        <w:rFonts w:ascii="Wingdings" w:hAnsi="Wingdings" w:hint="default"/>
        <w:sz w:val="20"/>
      </w:rPr>
    </w:lvl>
    <w:lvl w:ilvl="5" w:tentative="1">
      <w:start w:val="1"/>
      <w:numFmt w:val="bullet"/>
      <w:lvlText w:val=""/>
      <w:lvlJc w:val="left"/>
      <w:pPr>
        <w:tabs>
          <w:tab w:val="num" w:pos="4669"/>
        </w:tabs>
        <w:ind w:left="5749" w:hanging="360"/>
      </w:pPr>
      <w:rPr>
        <w:rFonts w:ascii="Wingdings" w:hAnsi="Wingdings" w:hint="default"/>
        <w:sz w:val="20"/>
      </w:rPr>
    </w:lvl>
    <w:lvl w:ilvl="6" w:tentative="1">
      <w:start w:val="1"/>
      <w:numFmt w:val="bullet"/>
      <w:lvlText w:val=""/>
      <w:lvlJc w:val="left"/>
      <w:pPr>
        <w:tabs>
          <w:tab w:val="num" w:pos="5389"/>
        </w:tabs>
        <w:ind w:left="6469" w:hanging="360"/>
      </w:pPr>
      <w:rPr>
        <w:rFonts w:ascii="Wingdings" w:hAnsi="Wingdings" w:hint="default"/>
        <w:sz w:val="20"/>
      </w:rPr>
    </w:lvl>
    <w:lvl w:ilvl="7" w:tentative="1">
      <w:start w:val="1"/>
      <w:numFmt w:val="bullet"/>
      <w:lvlText w:val=""/>
      <w:lvlJc w:val="left"/>
      <w:pPr>
        <w:tabs>
          <w:tab w:val="num" w:pos="6109"/>
        </w:tabs>
        <w:ind w:left="7189" w:hanging="360"/>
      </w:pPr>
      <w:rPr>
        <w:rFonts w:ascii="Wingdings" w:hAnsi="Wingdings" w:hint="default"/>
        <w:sz w:val="20"/>
      </w:rPr>
    </w:lvl>
    <w:lvl w:ilvl="8" w:tentative="1">
      <w:start w:val="1"/>
      <w:numFmt w:val="bullet"/>
      <w:lvlText w:val=""/>
      <w:lvlJc w:val="left"/>
      <w:pPr>
        <w:tabs>
          <w:tab w:val="num" w:pos="6829"/>
        </w:tabs>
        <w:ind w:left="7909" w:hanging="360"/>
      </w:pPr>
      <w:rPr>
        <w:rFonts w:ascii="Wingdings" w:hAnsi="Wingdings" w:hint="default"/>
        <w:sz w:val="20"/>
      </w:rPr>
    </w:lvl>
  </w:abstractNum>
  <w:abstractNum w:abstractNumId="14" w15:restartNumberingAfterBreak="0">
    <w:nsid w:val="2BBC3569"/>
    <w:multiLevelType w:val="hybridMultilevel"/>
    <w:tmpl w:val="FFFFFFFF"/>
    <w:lvl w:ilvl="0" w:tplc="9CCE05AA">
      <w:start w:val="1"/>
      <w:numFmt w:val="bullet"/>
      <w:lvlText w:val=""/>
      <w:lvlJc w:val="left"/>
      <w:pPr>
        <w:ind w:left="1800" w:hanging="360"/>
      </w:pPr>
      <w:rPr>
        <w:rFonts w:ascii="Symbol" w:hAnsi="Symbol" w:hint="default"/>
      </w:rPr>
    </w:lvl>
    <w:lvl w:ilvl="1" w:tplc="A81EF85C">
      <w:start w:val="1"/>
      <w:numFmt w:val="bullet"/>
      <w:lvlText w:val="o"/>
      <w:lvlJc w:val="left"/>
      <w:pPr>
        <w:ind w:left="2520" w:hanging="360"/>
      </w:pPr>
      <w:rPr>
        <w:rFonts w:ascii="Courier New" w:hAnsi="Courier New" w:hint="default"/>
      </w:rPr>
    </w:lvl>
    <w:lvl w:ilvl="2" w:tplc="A95C990A">
      <w:start w:val="1"/>
      <w:numFmt w:val="bullet"/>
      <w:lvlText w:val=""/>
      <w:lvlJc w:val="left"/>
      <w:pPr>
        <w:ind w:left="3240" w:hanging="360"/>
      </w:pPr>
      <w:rPr>
        <w:rFonts w:ascii="Wingdings" w:hAnsi="Wingdings" w:hint="default"/>
      </w:rPr>
    </w:lvl>
    <w:lvl w:ilvl="3" w:tplc="B652EE98">
      <w:start w:val="1"/>
      <w:numFmt w:val="bullet"/>
      <w:lvlText w:val=""/>
      <w:lvlJc w:val="left"/>
      <w:pPr>
        <w:ind w:left="3960" w:hanging="360"/>
      </w:pPr>
      <w:rPr>
        <w:rFonts w:ascii="Symbol" w:hAnsi="Symbol" w:hint="default"/>
      </w:rPr>
    </w:lvl>
    <w:lvl w:ilvl="4" w:tplc="F8DCD230">
      <w:start w:val="1"/>
      <w:numFmt w:val="bullet"/>
      <w:lvlText w:val="o"/>
      <w:lvlJc w:val="left"/>
      <w:pPr>
        <w:ind w:left="4680" w:hanging="360"/>
      </w:pPr>
      <w:rPr>
        <w:rFonts w:ascii="Courier New" w:hAnsi="Courier New" w:hint="default"/>
      </w:rPr>
    </w:lvl>
    <w:lvl w:ilvl="5" w:tplc="1CB23E60">
      <w:start w:val="1"/>
      <w:numFmt w:val="bullet"/>
      <w:lvlText w:val=""/>
      <w:lvlJc w:val="left"/>
      <w:pPr>
        <w:ind w:left="5400" w:hanging="360"/>
      </w:pPr>
      <w:rPr>
        <w:rFonts w:ascii="Wingdings" w:hAnsi="Wingdings" w:hint="default"/>
      </w:rPr>
    </w:lvl>
    <w:lvl w:ilvl="6" w:tplc="5B96F224">
      <w:start w:val="1"/>
      <w:numFmt w:val="bullet"/>
      <w:lvlText w:val=""/>
      <w:lvlJc w:val="left"/>
      <w:pPr>
        <w:ind w:left="6120" w:hanging="360"/>
      </w:pPr>
      <w:rPr>
        <w:rFonts w:ascii="Symbol" w:hAnsi="Symbol" w:hint="default"/>
      </w:rPr>
    </w:lvl>
    <w:lvl w:ilvl="7" w:tplc="CE5E7A9A">
      <w:start w:val="1"/>
      <w:numFmt w:val="bullet"/>
      <w:lvlText w:val="o"/>
      <w:lvlJc w:val="left"/>
      <w:pPr>
        <w:ind w:left="6840" w:hanging="360"/>
      </w:pPr>
      <w:rPr>
        <w:rFonts w:ascii="Courier New" w:hAnsi="Courier New" w:hint="default"/>
      </w:rPr>
    </w:lvl>
    <w:lvl w:ilvl="8" w:tplc="E8DE3DC6">
      <w:start w:val="1"/>
      <w:numFmt w:val="bullet"/>
      <w:lvlText w:val=""/>
      <w:lvlJc w:val="left"/>
      <w:pPr>
        <w:ind w:left="7560" w:hanging="360"/>
      </w:pPr>
      <w:rPr>
        <w:rFonts w:ascii="Wingdings" w:hAnsi="Wingdings" w:hint="default"/>
      </w:rPr>
    </w:lvl>
  </w:abstractNum>
  <w:abstractNum w:abstractNumId="15" w15:restartNumberingAfterBreak="0">
    <w:nsid w:val="2F993745"/>
    <w:multiLevelType w:val="multilevel"/>
    <w:tmpl w:val="0818CD02"/>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320" w:hanging="1440"/>
      </w:pPr>
    </w:lvl>
  </w:abstractNum>
  <w:abstractNum w:abstractNumId="16" w15:restartNumberingAfterBreak="0">
    <w:nsid w:val="35747411"/>
    <w:multiLevelType w:val="hybridMultilevel"/>
    <w:tmpl w:val="FFFFFFFF"/>
    <w:lvl w:ilvl="0" w:tplc="FAEA8358">
      <w:start w:val="1"/>
      <w:numFmt w:val="bullet"/>
      <w:lvlText w:val=""/>
      <w:lvlJc w:val="left"/>
      <w:pPr>
        <w:ind w:left="1080" w:hanging="360"/>
      </w:pPr>
      <w:rPr>
        <w:rFonts w:ascii="Symbol" w:hAnsi="Symbol" w:hint="default"/>
      </w:rPr>
    </w:lvl>
    <w:lvl w:ilvl="1" w:tplc="6E344C14">
      <w:start w:val="1"/>
      <w:numFmt w:val="bullet"/>
      <w:lvlText w:val="o"/>
      <w:lvlJc w:val="left"/>
      <w:pPr>
        <w:ind w:left="1800" w:hanging="360"/>
      </w:pPr>
      <w:rPr>
        <w:rFonts w:ascii="Courier New" w:hAnsi="Courier New" w:hint="default"/>
      </w:rPr>
    </w:lvl>
    <w:lvl w:ilvl="2" w:tplc="FC5E47E8">
      <w:start w:val="1"/>
      <w:numFmt w:val="bullet"/>
      <w:lvlText w:val=""/>
      <w:lvlJc w:val="left"/>
      <w:pPr>
        <w:ind w:left="2520" w:hanging="360"/>
      </w:pPr>
      <w:rPr>
        <w:rFonts w:ascii="Wingdings" w:hAnsi="Wingdings" w:hint="default"/>
      </w:rPr>
    </w:lvl>
    <w:lvl w:ilvl="3" w:tplc="1004BD00">
      <w:start w:val="1"/>
      <w:numFmt w:val="bullet"/>
      <w:lvlText w:val=""/>
      <w:lvlJc w:val="left"/>
      <w:pPr>
        <w:ind w:left="3240" w:hanging="360"/>
      </w:pPr>
      <w:rPr>
        <w:rFonts w:ascii="Symbol" w:hAnsi="Symbol" w:hint="default"/>
      </w:rPr>
    </w:lvl>
    <w:lvl w:ilvl="4" w:tplc="2D22DD9E">
      <w:start w:val="1"/>
      <w:numFmt w:val="bullet"/>
      <w:lvlText w:val="o"/>
      <w:lvlJc w:val="left"/>
      <w:pPr>
        <w:ind w:left="3960" w:hanging="360"/>
      </w:pPr>
      <w:rPr>
        <w:rFonts w:ascii="Courier New" w:hAnsi="Courier New" w:hint="default"/>
      </w:rPr>
    </w:lvl>
    <w:lvl w:ilvl="5" w:tplc="98240C04">
      <w:start w:val="1"/>
      <w:numFmt w:val="bullet"/>
      <w:lvlText w:val=""/>
      <w:lvlJc w:val="left"/>
      <w:pPr>
        <w:ind w:left="4680" w:hanging="360"/>
      </w:pPr>
      <w:rPr>
        <w:rFonts w:ascii="Wingdings" w:hAnsi="Wingdings" w:hint="default"/>
      </w:rPr>
    </w:lvl>
    <w:lvl w:ilvl="6" w:tplc="575E0E7A">
      <w:start w:val="1"/>
      <w:numFmt w:val="bullet"/>
      <w:lvlText w:val=""/>
      <w:lvlJc w:val="left"/>
      <w:pPr>
        <w:ind w:left="5400" w:hanging="360"/>
      </w:pPr>
      <w:rPr>
        <w:rFonts w:ascii="Symbol" w:hAnsi="Symbol" w:hint="default"/>
      </w:rPr>
    </w:lvl>
    <w:lvl w:ilvl="7" w:tplc="B8C25FB6">
      <w:start w:val="1"/>
      <w:numFmt w:val="bullet"/>
      <w:lvlText w:val="o"/>
      <w:lvlJc w:val="left"/>
      <w:pPr>
        <w:ind w:left="6120" w:hanging="360"/>
      </w:pPr>
      <w:rPr>
        <w:rFonts w:ascii="Courier New" w:hAnsi="Courier New" w:hint="default"/>
      </w:rPr>
    </w:lvl>
    <w:lvl w:ilvl="8" w:tplc="22C43F78">
      <w:start w:val="1"/>
      <w:numFmt w:val="bullet"/>
      <w:lvlText w:val=""/>
      <w:lvlJc w:val="left"/>
      <w:pPr>
        <w:ind w:left="6840" w:hanging="360"/>
      </w:pPr>
      <w:rPr>
        <w:rFonts w:ascii="Wingdings" w:hAnsi="Wingdings" w:hint="default"/>
      </w:rPr>
    </w:lvl>
  </w:abstractNum>
  <w:abstractNum w:abstractNumId="17" w15:restartNumberingAfterBreak="0">
    <w:nsid w:val="36645483"/>
    <w:multiLevelType w:val="hybridMultilevel"/>
    <w:tmpl w:val="F2B25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2706BE"/>
    <w:multiLevelType w:val="hybridMultilevel"/>
    <w:tmpl w:val="48C62266"/>
    <w:lvl w:ilvl="0" w:tplc="04090001">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19" w15:restartNumberingAfterBreak="0">
    <w:nsid w:val="373938E7"/>
    <w:multiLevelType w:val="hybridMultilevel"/>
    <w:tmpl w:val="6FE073C0"/>
    <w:lvl w:ilvl="0" w:tplc="4D9831C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AB5386"/>
    <w:multiLevelType w:val="multilevel"/>
    <w:tmpl w:val="E6B6563C"/>
    <w:lvl w:ilvl="0">
      <w:start w:val="2"/>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15:restartNumberingAfterBreak="0">
    <w:nsid w:val="3BC00A03"/>
    <w:multiLevelType w:val="hybridMultilevel"/>
    <w:tmpl w:val="FFFFFFFF"/>
    <w:lvl w:ilvl="0" w:tplc="D4569F30">
      <w:start w:val="1"/>
      <w:numFmt w:val="decimal"/>
      <w:lvlText w:val="%1."/>
      <w:lvlJc w:val="left"/>
      <w:pPr>
        <w:ind w:left="655" w:hanging="360"/>
      </w:pPr>
    </w:lvl>
    <w:lvl w:ilvl="1" w:tplc="99A00444">
      <w:start w:val="1"/>
      <w:numFmt w:val="lowerLetter"/>
      <w:lvlText w:val="%2."/>
      <w:lvlJc w:val="left"/>
      <w:pPr>
        <w:ind w:left="1375" w:hanging="360"/>
      </w:pPr>
    </w:lvl>
    <w:lvl w:ilvl="2" w:tplc="0C14DA1A">
      <w:start w:val="1"/>
      <w:numFmt w:val="lowerRoman"/>
      <w:lvlText w:val="%3."/>
      <w:lvlJc w:val="right"/>
      <w:pPr>
        <w:ind w:left="2095" w:hanging="180"/>
      </w:pPr>
    </w:lvl>
    <w:lvl w:ilvl="3" w:tplc="AD60ADDA">
      <w:start w:val="1"/>
      <w:numFmt w:val="decimal"/>
      <w:lvlText w:val="%4."/>
      <w:lvlJc w:val="left"/>
      <w:pPr>
        <w:ind w:left="2815" w:hanging="360"/>
      </w:pPr>
    </w:lvl>
    <w:lvl w:ilvl="4" w:tplc="21B8001C">
      <w:start w:val="1"/>
      <w:numFmt w:val="lowerLetter"/>
      <w:lvlText w:val="%5."/>
      <w:lvlJc w:val="left"/>
      <w:pPr>
        <w:ind w:left="3535" w:hanging="360"/>
      </w:pPr>
    </w:lvl>
    <w:lvl w:ilvl="5" w:tplc="9E3AC8FC">
      <w:start w:val="1"/>
      <w:numFmt w:val="lowerRoman"/>
      <w:lvlText w:val="%6."/>
      <w:lvlJc w:val="right"/>
      <w:pPr>
        <w:ind w:left="4255" w:hanging="180"/>
      </w:pPr>
    </w:lvl>
    <w:lvl w:ilvl="6" w:tplc="ECBED6C0">
      <w:start w:val="1"/>
      <w:numFmt w:val="decimal"/>
      <w:lvlText w:val="%7."/>
      <w:lvlJc w:val="left"/>
      <w:pPr>
        <w:ind w:left="4975" w:hanging="360"/>
      </w:pPr>
    </w:lvl>
    <w:lvl w:ilvl="7" w:tplc="43EAF9D8">
      <w:start w:val="1"/>
      <w:numFmt w:val="lowerLetter"/>
      <w:lvlText w:val="%8."/>
      <w:lvlJc w:val="left"/>
      <w:pPr>
        <w:ind w:left="5695" w:hanging="360"/>
      </w:pPr>
    </w:lvl>
    <w:lvl w:ilvl="8" w:tplc="6A408CCC">
      <w:start w:val="1"/>
      <w:numFmt w:val="lowerRoman"/>
      <w:lvlText w:val="%9."/>
      <w:lvlJc w:val="right"/>
      <w:pPr>
        <w:ind w:left="6415" w:hanging="180"/>
      </w:pPr>
    </w:lvl>
  </w:abstractNum>
  <w:abstractNum w:abstractNumId="22" w15:restartNumberingAfterBreak="0">
    <w:nsid w:val="3BC7AD58"/>
    <w:multiLevelType w:val="hybridMultilevel"/>
    <w:tmpl w:val="FFFFFFFF"/>
    <w:lvl w:ilvl="0" w:tplc="D376178A">
      <w:start w:val="1"/>
      <w:numFmt w:val="bullet"/>
      <w:lvlText w:val=""/>
      <w:lvlJc w:val="left"/>
      <w:pPr>
        <w:ind w:left="360" w:hanging="360"/>
      </w:pPr>
      <w:rPr>
        <w:rFonts w:ascii="Symbol" w:hAnsi="Symbol" w:hint="default"/>
      </w:rPr>
    </w:lvl>
    <w:lvl w:ilvl="1" w:tplc="8FFE8738">
      <w:start w:val="1"/>
      <w:numFmt w:val="bullet"/>
      <w:lvlText w:val="o"/>
      <w:lvlJc w:val="left"/>
      <w:pPr>
        <w:ind w:left="1080" w:hanging="360"/>
      </w:pPr>
      <w:rPr>
        <w:rFonts w:ascii="Courier New" w:hAnsi="Courier New" w:hint="default"/>
      </w:rPr>
    </w:lvl>
    <w:lvl w:ilvl="2" w:tplc="185E5782">
      <w:start w:val="1"/>
      <w:numFmt w:val="bullet"/>
      <w:lvlText w:val=""/>
      <w:lvlJc w:val="left"/>
      <w:pPr>
        <w:ind w:left="1800" w:hanging="360"/>
      </w:pPr>
      <w:rPr>
        <w:rFonts w:ascii="Wingdings" w:hAnsi="Wingdings" w:hint="default"/>
      </w:rPr>
    </w:lvl>
    <w:lvl w:ilvl="3" w:tplc="67162316">
      <w:start w:val="1"/>
      <w:numFmt w:val="bullet"/>
      <w:lvlText w:val=""/>
      <w:lvlJc w:val="left"/>
      <w:pPr>
        <w:ind w:left="2520" w:hanging="360"/>
      </w:pPr>
      <w:rPr>
        <w:rFonts w:ascii="Symbol" w:hAnsi="Symbol" w:hint="default"/>
      </w:rPr>
    </w:lvl>
    <w:lvl w:ilvl="4" w:tplc="68388E7C">
      <w:start w:val="1"/>
      <w:numFmt w:val="bullet"/>
      <w:lvlText w:val="o"/>
      <w:lvlJc w:val="left"/>
      <w:pPr>
        <w:ind w:left="3240" w:hanging="360"/>
      </w:pPr>
      <w:rPr>
        <w:rFonts w:ascii="Courier New" w:hAnsi="Courier New" w:hint="default"/>
      </w:rPr>
    </w:lvl>
    <w:lvl w:ilvl="5" w:tplc="A79A2C14">
      <w:start w:val="1"/>
      <w:numFmt w:val="bullet"/>
      <w:lvlText w:val=""/>
      <w:lvlJc w:val="left"/>
      <w:pPr>
        <w:ind w:left="3960" w:hanging="360"/>
      </w:pPr>
      <w:rPr>
        <w:rFonts w:ascii="Wingdings" w:hAnsi="Wingdings" w:hint="default"/>
      </w:rPr>
    </w:lvl>
    <w:lvl w:ilvl="6" w:tplc="5F547944">
      <w:start w:val="1"/>
      <w:numFmt w:val="bullet"/>
      <w:lvlText w:val=""/>
      <w:lvlJc w:val="left"/>
      <w:pPr>
        <w:ind w:left="4680" w:hanging="360"/>
      </w:pPr>
      <w:rPr>
        <w:rFonts w:ascii="Symbol" w:hAnsi="Symbol" w:hint="default"/>
      </w:rPr>
    </w:lvl>
    <w:lvl w:ilvl="7" w:tplc="8D52F98C">
      <w:start w:val="1"/>
      <w:numFmt w:val="bullet"/>
      <w:lvlText w:val="o"/>
      <w:lvlJc w:val="left"/>
      <w:pPr>
        <w:ind w:left="5400" w:hanging="360"/>
      </w:pPr>
      <w:rPr>
        <w:rFonts w:ascii="Courier New" w:hAnsi="Courier New" w:hint="default"/>
      </w:rPr>
    </w:lvl>
    <w:lvl w:ilvl="8" w:tplc="1CDEF198">
      <w:start w:val="1"/>
      <w:numFmt w:val="bullet"/>
      <w:lvlText w:val=""/>
      <w:lvlJc w:val="left"/>
      <w:pPr>
        <w:ind w:left="6120" w:hanging="360"/>
      </w:pPr>
      <w:rPr>
        <w:rFonts w:ascii="Wingdings" w:hAnsi="Wingdings" w:hint="default"/>
      </w:rPr>
    </w:lvl>
  </w:abstractNum>
  <w:abstractNum w:abstractNumId="23" w15:restartNumberingAfterBreak="0">
    <w:nsid w:val="426EDD1B"/>
    <w:multiLevelType w:val="hybridMultilevel"/>
    <w:tmpl w:val="FFFFFFFF"/>
    <w:lvl w:ilvl="0" w:tplc="43686C30">
      <w:start w:val="1"/>
      <w:numFmt w:val="bullet"/>
      <w:lvlText w:val=""/>
      <w:lvlJc w:val="left"/>
      <w:pPr>
        <w:ind w:left="1080" w:hanging="360"/>
      </w:pPr>
      <w:rPr>
        <w:rFonts w:ascii="Symbol" w:hAnsi="Symbol" w:hint="default"/>
      </w:rPr>
    </w:lvl>
    <w:lvl w:ilvl="1" w:tplc="EC70211E">
      <w:start w:val="1"/>
      <w:numFmt w:val="bullet"/>
      <w:lvlText w:val="o"/>
      <w:lvlJc w:val="left"/>
      <w:pPr>
        <w:ind w:left="1800" w:hanging="360"/>
      </w:pPr>
      <w:rPr>
        <w:rFonts w:ascii="Courier New" w:hAnsi="Courier New" w:hint="default"/>
      </w:rPr>
    </w:lvl>
    <w:lvl w:ilvl="2" w:tplc="DC14A42C">
      <w:start w:val="1"/>
      <w:numFmt w:val="bullet"/>
      <w:lvlText w:val=""/>
      <w:lvlJc w:val="left"/>
      <w:pPr>
        <w:ind w:left="2520" w:hanging="360"/>
      </w:pPr>
      <w:rPr>
        <w:rFonts w:ascii="Wingdings" w:hAnsi="Wingdings" w:hint="default"/>
      </w:rPr>
    </w:lvl>
    <w:lvl w:ilvl="3" w:tplc="D20CB656">
      <w:start w:val="1"/>
      <w:numFmt w:val="bullet"/>
      <w:lvlText w:val=""/>
      <w:lvlJc w:val="left"/>
      <w:pPr>
        <w:ind w:left="3240" w:hanging="360"/>
      </w:pPr>
      <w:rPr>
        <w:rFonts w:ascii="Symbol" w:hAnsi="Symbol" w:hint="default"/>
      </w:rPr>
    </w:lvl>
    <w:lvl w:ilvl="4" w:tplc="A9D037C2">
      <w:start w:val="1"/>
      <w:numFmt w:val="bullet"/>
      <w:lvlText w:val="o"/>
      <w:lvlJc w:val="left"/>
      <w:pPr>
        <w:ind w:left="3960" w:hanging="360"/>
      </w:pPr>
      <w:rPr>
        <w:rFonts w:ascii="Courier New" w:hAnsi="Courier New" w:hint="default"/>
      </w:rPr>
    </w:lvl>
    <w:lvl w:ilvl="5" w:tplc="9300F89E">
      <w:start w:val="1"/>
      <w:numFmt w:val="bullet"/>
      <w:lvlText w:val=""/>
      <w:lvlJc w:val="left"/>
      <w:pPr>
        <w:ind w:left="4680" w:hanging="360"/>
      </w:pPr>
      <w:rPr>
        <w:rFonts w:ascii="Wingdings" w:hAnsi="Wingdings" w:hint="default"/>
      </w:rPr>
    </w:lvl>
    <w:lvl w:ilvl="6" w:tplc="4ECA226C">
      <w:start w:val="1"/>
      <w:numFmt w:val="bullet"/>
      <w:lvlText w:val=""/>
      <w:lvlJc w:val="left"/>
      <w:pPr>
        <w:ind w:left="5400" w:hanging="360"/>
      </w:pPr>
      <w:rPr>
        <w:rFonts w:ascii="Symbol" w:hAnsi="Symbol" w:hint="default"/>
      </w:rPr>
    </w:lvl>
    <w:lvl w:ilvl="7" w:tplc="F5846548">
      <w:start w:val="1"/>
      <w:numFmt w:val="bullet"/>
      <w:lvlText w:val="o"/>
      <w:lvlJc w:val="left"/>
      <w:pPr>
        <w:ind w:left="6120" w:hanging="360"/>
      </w:pPr>
      <w:rPr>
        <w:rFonts w:ascii="Courier New" w:hAnsi="Courier New" w:hint="default"/>
      </w:rPr>
    </w:lvl>
    <w:lvl w:ilvl="8" w:tplc="D0C238EA">
      <w:start w:val="1"/>
      <w:numFmt w:val="bullet"/>
      <w:lvlText w:val=""/>
      <w:lvlJc w:val="left"/>
      <w:pPr>
        <w:ind w:left="6840" w:hanging="360"/>
      </w:pPr>
      <w:rPr>
        <w:rFonts w:ascii="Wingdings" w:hAnsi="Wingdings" w:hint="default"/>
      </w:rPr>
    </w:lvl>
  </w:abstractNum>
  <w:abstractNum w:abstractNumId="24" w15:restartNumberingAfterBreak="0">
    <w:nsid w:val="44FD6CE7"/>
    <w:multiLevelType w:val="hybridMultilevel"/>
    <w:tmpl w:val="A4FAB44C"/>
    <w:lvl w:ilvl="0" w:tplc="04090011">
      <w:start w:val="1"/>
      <w:numFmt w:val="decimal"/>
      <w:lvlText w:val="%1)"/>
      <w:lvlJc w:val="left"/>
      <w:pPr>
        <w:ind w:left="1996" w:hanging="360"/>
      </w:pPr>
    </w:lvl>
    <w:lvl w:ilvl="1" w:tplc="FFFFFFFF" w:tentative="1">
      <w:start w:val="1"/>
      <w:numFmt w:val="lowerLetter"/>
      <w:lvlText w:val="%2."/>
      <w:lvlJc w:val="left"/>
      <w:pPr>
        <w:ind w:left="271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25" w15:restartNumberingAfterBreak="0">
    <w:nsid w:val="451864DD"/>
    <w:multiLevelType w:val="hybridMultilevel"/>
    <w:tmpl w:val="9474A6B6"/>
    <w:lvl w:ilvl="0" w:tplc="D376178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084892"/>
    <w:multiLevelType w:val="hybridMultilevel"/>
    <w:tmpl w:val="705C0B6C"/>
    <w:lvl w:ilvl="0" w:tplc="83408D5A">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E610B5"/>
    <w:multiLevelType w:val="multilevel"/>
    <w:tmpl w:val="5D620448"/>
    <w:lvl w:ilvl="0">
      <w:start w:val="1"/>
      <w:numFmt w:val="decimal"/>
      <w:lvlText w:val="%1."/>
      <w:lvlJc w:val="left"/>
      <w:pPr>
        <w:ind w:left="720" w:hanging="360"/>
      </w:pPr>
    </w:lvl>
    <w:lvl w:ilvl="1">
      <w:start w:val="1"/>
      <w:numFmt w:val="decimal"/>
      <w:lvlText w:val="%1.%2"/>
      <w:lvlJc w:val="left"/>
      <w:pPr>
        <w:ind w:left="720" w:hanging="360"/>
      </w:pPr>
      <w:rPr>
        <w:rFonts w:ascii="Calibri,Arial,游ゴシック" w:hAnsi="Calibri,Arial,游ゴシック"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87C5D68"/>
    <w:multiLevelType w:val="hybridMultilevel"/>
    <w:tmpl w:val="6A50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AC8E70"/>
    <w:multiLevelType w:val="hybridMultilevel"/>
    <w:tmpl w:val="FFFFFFFF"/>
    <w:lvl w:ilvl="0" w:tplc="AD48382E">
      <w:start w:val="1"/>
      <w:numFmt w:val="bullet"/>
      <w:lvlText w:val=""/>
      <w:lvlJc w:val="left"/>
      <w:pPr>
        <w:ind w:left="360" w:hanging="360"/>
      </w:pPr>
      <w:rPr>
        <w:rFonts w:ascii="Symbol" w:hAnsi="Symbol" w:hint="default"/>
      </w:rPr>
    </w:lvl>
    <w:lvl w:ilvl="1" w:tplc="9C1C84B6">
      <w:start w:val="1"/>
      <w:numFmt w:val="bullet"/>
      <w:lvlText w:val="o"/>
      <w:lvlJc w:val="left"/>
      <w:pPr>
        <w:ind w:left="1080" w:hanging="360"/>
      </w:pPr>
      <w:rPr>
        <w:rFonts w:ascii="Courier New" w:hAnsi="Courier New" w:hint="default"/>
      </w:rPr>
    </w:lvl>
    <w:lvl w:ilvl="2" w:tplc="CDFA8DCC">
      <w:start w:val="1"/>
      <w:numFmt w:val="bullet"/>
      <w:lvlText w:val=""/>
      <w:lvlJc w:val="left"/>
      <w:pPr>
        <w:ind w:left="1800" w:hanging="360"/>
      </w:pPr>
      <w:rPr>
        <w:rFonts w:ascii="Wingdings" w:hAnsi="Wingdings" w:hint="default"/>
      </w:rPr>
    </w:lvl>
    <w:lvl w:ilvl="3" w:tplc="5614BFB0">
      <w:start w:val="1"/>
      <w:numFmt w:val="bullet"/>
      <w:lvlText w:val=""/>
      <w:lvlJc w:val="left"/>
      <w:pPr>
        <w:ind w:left="2520" w:hanging="360"/>
      </w:pPr>
      <w:rPr>
        <w:rFonts w:ascii="Symbol" w:hAnsi="Symbol" w:hint="default"/>
      </w:rPr>
    </w:lvl>
    <w:lvl w:ilvl="4" w:tplc="784A4E9E">
      <w:start w:val="1"/>
      <w:numFmt w:val="bullet"/>
      <w:lvlText w:val="o"/>
      <w:lvlJc w:val="left"/>
      <w:pPr>
        <w:ind w:left="3240" w:hanging="360"/>
      </w:pPr>
      <w:rPr>
        <w:rFonts w:ascii="Courier New" w:hAnsi="Courier New" w:hint="default"/>
      </w:rPr>
    </w:lvl>
    <w:lvl w:ilvl="5" w:tplc="97760832">
      <w:start w:val="1"/>
      <w:numFmt w:val="bullet"/>
      <w:lvlText w:val=""/>
      <w:lvlJc w:val="left"/>
      <w:pPr>
        <w:ind w:left="3960" w:hanging="360"/>
      </w:pPr>
      <w:rPr>
        <w:rFonts w:ascii="Wingdings" w:hAnsi="Wingdings" w:hint="default"/>
      </w:rPr>
    </w:lvl>
    <w:lvl w:ilvl="6" w:tplc="AB067AE2">
      <w:start w:val="1"/>
      <w:numFmt w:val="bullet"/>
      <w:lvlText w:val=""/>
      <w:lvlJc w:val="left"/>
      <w:pPr>
        <w:ind w:left="4680" w:hanging="360"/>
      </w:pPr>
      <w:rPr>
        <w:rFonts w:ascii="Symbol" w:hAnsi="Symbol" w:hint="default"/>
      </w:rPr>
    </w:lvl>
    <w:lvl w:ilvl="7" w:tplc="C8283930">
      <w:start w:val="1"/>
      <w:numFmt w:val="bullet"/>
      <w:lvlText w:val="o"/>
      <w:lvlJc w:val="left"/>
      <w:pPr>
        <w:ind w:left="5400" w:hanging="360"/>
      </w:pPr>
      <w:rPr>
        <w:rFonts w:ascii="Courier New" w:hAnsi="Courier New" w:hint="default"/>
      </w:rPr>
    </w:lvl>
    <w:lvl w:ilvl="8" w:tplc="2FD66934">
      <w:start w:val="1"/>
      <w:numFmt w:val="bullet"/>
      <w:lvlText w:val=""/>
      <w:lvlJc w:val="left"/>
      <w:pPr>
        <w:ind w:left="6120" w:hanging="360"/>
      </w:pPr>
      <w:rPr>
        <w:rFonts w:ascii="Wingdings" w:hAnsi="Wingdings" w:hint="default"/>
      </w:rPr>
    </w:lvl>
  </w:abstractNum>
  <w:abstractNum w:abstractNumId="30" w15:restartNumberingAfterBreak="0">
    <w:nsid w:val="5DE150AB"/>
    <w:multiLevelType w:val="hybridMultilevel"/>
    <w:tmpl w:val="F2D4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A412EE"/>
    <w:multiLevelType w:val="hybridMultilevel"/>
    <w:tmpl w:val="FFFFFFFF"/>
    <w:lvl w:ilvl="0" w:tplc="96C8E512">
      <w:start w:val="1"/>
      <w:numFmt w:val="bullet"/>
      <w:lvlText w:val=""/>
      <w:lvlJc w:val="left"/>
      <w:pPr>
        <w:ind w:left="1080" w:hanging="360"/>
      </w:pPr>
      <w:rPr>
        <w:rFonts w:ascii="Symbol" w:hAnsi="Symbol" w:hint="default"/>
      </w:rPr>
    </w:lvl>
    <w:lvl w:ilvl="1" w:tplc="9760D87A">
      <w:start w:val="1"/>
      <w:numFmt w:val="bullet"/>
      <w:lvlText w:val="o"/>
      <w:lvlJc w:val="left"/>
      <w:pPr>
        <w:ind w:left="1800" w:hanging="360"/>
      </w:pPr>
      <w:rPr>
        <w:rFonts w:ascii="Courier New" w:hAnsi="Courier New" w:hint="default"/>
      </w:rPr>
    </w:lvl>
    <w:lvl w:ilvl="2" w:tplc="5AD65214">
      <w:start w:val="1"/>
      <w:numFmt w:val="bullet"/>
      <w:lvlText w:val=""/>
      <w:lvlJc w:val="left"/>
      <w:pPr>
        <w:ind w:left="2520" w:hanging="360"/>
      </w:pPr>
      <w:rPr>
        <w:rFonts w:ascii="Wingdings" w:hAnsi="Wingdings" w:hint="default"/>
      </w:rPr>
    </w:lvl>
    <w:lvl w:ilvl="3" w:tplc="4ED24C12">
      <w:start w:val="1"/>
      <w:numFmt w:val="bullet"/>
      <w:lvlText w:val=""/>
      <w:lvlJc w:val="left"/>
      <w:pPr>
        <w:ind w:left="3240" w:hanging="360"/>
      </w:pPr>
      <w:rPr>
        <w:rFonts w:ascii="Symbol" w:hAnsi="Symbol" w:hint="default"/>
      </w:rPr>
    </w:lvl>
    <w:lvl w:ilvl="4" w:tplc="BE66FC8E">
      <w:start w:val="1"/>
      <w:numFmt w:val="bullet"/>
      <w:lvlText w:val="o"/>
      <w:lvlJc w:val="left"/>
      <w:pPr>
        <w:ind w:left="3960" w:hanging="360"/>
      </w:pPr>
      <w:rPr>
        <w:rFonts w:ascii="Courier New" w:hAnsi="Courier New" w:hint="default"/>
      </w:rPr>
    </w:lvl>
    <w:lvl w:ilvl="5" w:tplc="7E2E0F4A">
      <w:start w:val="1"/>
      <w:numFmt w:val="bullet"/>
      <w:lvlText w:val=""/>
      <w:lvlJc w:val="left"/>
      <w:pPr>
        <w:ind w:left="4680" w:hanging="360"/>
      </w:pPr>
      <w:rPr>
        <w:rFonts w:ascii="Wingdings" w:hAnsi="Wingdings" w:hint="default"/>
      </w:rPr>
    </w:lvl>
    <w:lvl w:ilvl="6" w:tplc="033EC9C4">
      <w:start w:val="1"/>
      <w:numFmt w:val="bullet"/>
      <w:lvlText w:val=""/>
      <w:lvlJc w:val="left"/>
      <w:pPr>
        <w:ind w:left="5400" w:hanging="360"/>
      </w:pPr>
      <w:rPr>
        <w:rFonts w:ascii="Symbol" w:hAnsi="Symbol" w:hint="default"/>
      </w:rPr>
    </w:lvl>
    <w:lvl w:ilvl="7" w:tplc="0E9E3784">
      <w:start w:val="1"/>
      <w:numFmt w:val="bullet"/>
      <w:lvlText w:val="o"/>
      <w:lvlJc w:val="left"/>
      <w:pPr>
        <w:ind w:left="6120" w:hanging="360"/>
      </w:pPr>
      <w:rPr>
        <w:rFonts w:ascii="Courier New" w:hAnsi="Courier New" w:hint="default"/>
      </w:rPr>
    </w:lvl>
    <w:lvl w:ilvl="8" w:tplc="20E43218">
      <w:start w:val="1"/>
      <w:numFmt w:val="bullet"/>
      <w:lvlText w:val=""/>
      <w:lvlJc w:val="left"/>
      <w:pPr>
        <w:ind w:left="6840" w:hanging="360"/>
      </w:pPr>
      <w:rPr>
        <w:rFonts w:ascii="Wingdings" w:hAnsi="Wingdings" w:hint="default"/>
      </w:rPr>
    </w:lvl>
  </w:abstractNum>
  <w:abstractNum w:abstractNumId="32" w15:restartNumberingAfterBreak="0">
    <w:nsid w:val="658149C2"/>
    <w:multiLevelType w:val="hybridMultilevel"/>
    <w:tmpl w:val="FFFFFFFF"/>
    <w:lvl w:ilvl="0" w:tplc="7B3E7BA4">
      <w:start w:val="1"/>
      <w:numFmt w:val="bullet"/>
      <w:lvlText w:val=""/>
      <w:lvlJc w:val="left"/>
      <w:pPr>
        <w:ind w:left="990" w:hanging="360"/>
      </w:pPr>
      <w:rPr>
        <w:rFonts w:ascii="Symbol" w:hAnsi="Symbol" w:hint="default"/>
      </w:rPr>
    </w:lvl>
    <w:lvl w:ilvl="1" w:tplc="CF84A234">
      <w:start w:val="1"/>
      <w:numFmt w:val="bullet"/>
      <w:lvlText w:val="o"/>
      <w:lvlJc w:val="left"/>
      <w:pPr>
        <w:ind w:left="1710" w:hanging="360"/>
      </w:pPr>
      <w:rPr>
        <w:rFonts w:ascii="Courier New" w:hAnsi="Courier New" w:hint="default"/>
      </w:rPr>
    </w:lvl>
    <w:lvl w:ilvl="2" w:tplc="280E13BA">
      <w:start w:val="1"/>
      <w:numFmt w:val="bullet"/>
      <w:lvlText w:val=""/>
      <w:lvlJc w:val="left"/>
      <w:pPr>
        <w:ind w:left="2430" w:hanging="360"/>
      </w:pPr>
      <w:rPr>
        <w:rFonts w:ascii="Wingdings" w:hAnsi="Wingdings" w:hint="default"/>
      </w:rPr>
    </w:lvl>
    <w:lvl w:ilvl="3" w:tplc="08CE3E50">
      <w:start w:val="1"/>
      <w:numFmt w:val="bullet"/>
      <w:lvlText w:val=""/>
      <w:lvlJc w:val="left"/>
      <w:pPr>
        <w:ind w:left="3150" w:hanging="360"/>
      </w:pPr>
      <w:rPr>
        <w:rFonts w:ascii="Symbol" w:hAnsi="Symbol" w:hint="default"/>
      </w:rPr>
    </w:lvl>
    <w:lvl w:ilvl="4" w:tplc="E3142298">
      <w:start w:val="1"/>
      <w:numFmt w:val="bullet"/>
      <w:lvlText w:val="o"/>
      <w:lvlJc w:val="left"/>
      <w:pPr>
        <w:ind w:left="3870" w:hanging="360"/>
      </w:pPr>
      <w:rPr>
        <w:rFonts w:ascii="Courier New" w:hAnsi="Courier New" w:hint="default"/>
      </w:rPr>
    </w:lvl>
    <w:lvl w:ilvl="5" w:tplc="866085B0">
      <w:start w:val="1"/>
      <w:numFmt w:val="bullet"/>
      <w:lvlText w:val=""/>
      <w:lvlJc w:val="left"/>
      <w:pPr>
        <w:ind w:left="4590" w:hanging="360"/>
      </w:pPr>
      <w:rPr>
        <w:rFonts w:ascii="Wingdings" w:hAnsi="Wingdings" w:hint="default"/>
      </w:rPr>
    </w:lvl>
    <w:lvl w:ilvl="6" w:tplc="230E322C">
      <w:start w:val="1"/>
      <w:numFmt w:val="bullet"/>
      <w:lvlText w:val=""/>
      <w:lvlJc w:val="left"/>
      <w:pPr>
        <w:ind w:left="5310" w:hanging="360"/>
      </w:pPr>
      <w:rPr>
        <w:rFonts w:ascii="Symbol" w:hAnsi="Symbol" w:hint="default"/>
      </w:rPr>
    </w:lvl>
    <w:lvl w:ilvl="7" w:tplc="208ACEF6">
      <w:start w:val="1"/>
      <w:numFmt w:val="bullet"/>
      <w:lvlText w:val="o"/>
      <w:lvlJc w:val="left"/>
      <w:pPr>
        <w:ind w:left="6030" w:hanging="360"/>
      </w:pPr>
      <w:rPr>
        <w:rFonts w:ascii="Courier New" w:hAnsi="Courier New" w:hint="default"/>
      </w:rPr>
    </w:lvl>
    <w:lvl w:ilvl="8" w:tplc="5ADAF668">
      <w:start w:val="1"/>
      <w:numFmt w:val="bullet"/>
      <w:lvlText w:val=""/>
      <w:lvlJc w:val="left"/>
      <w:pPr>
        <w:ind w:left="6750" w:hanging="360"/>
      </w:pPr>
      <w:rPr>
        <w:rFonts w:ascii="Wingdings" w:hAnsi="Wingdings" w:hint="default"/>
      </w:rPr>
    </w:lvl>
  </w:abstractNum>
  <w:abstractNum w:abstractNumId="33" w15:restartNumberingAfterBreak="0">
    <w:nsid w:val="66011458"/>
    <w:multiLevelType w:val="hybridMultilevel"/>
    <w:tmpl w:val="2F80D240"/>
    <w:lvl w:ilvl="0" w:tplc="134473EA">
      <w:start w:val="1"/>
      <w:numFmt w:val="bullet"/>
      <w:lvlText w:val=""/>
      <w:lvlJc w:val="left"/>
      <w:pPr>
        <w:ind w:left="1440" w:hanging="360"/>
      </w:pPr>
      <w:rPr>
        <w:rFonts w:ascii="Symbol" w:hAnsi="Symbol" w:hint="default"/>
      </w:rPr>
    </w:lvl>
    <w:lvl w:ilvl="1" w:tplc="65C80500" w:tentative="1">
      <w:start w:val="1"/>
      <w:numFmt w:val="bullet"/>
      <w:lvlText w:val="o"/>
      <w:lvlJc w:val="left"/>
      <w:pPr>
        <w:ind w:left="2160" w:hanging="360"/>
      </w:pPr>
      <w:rPr>
        <w:rFonts w:ascii="Courier New" w:hAnsi="Courier New" w:hint="default"/>
      </w:rPr>
    </w:lvl>
    <w:lvl w:ilvl="2" w:tplc="2FCE6B40" w:tentative="1">
      <w:start w:val="1"/>
      <w:numFmt w:val="bullet"/>
      <w:lvlText w:val=""/>
      <w:lvlJc w:val="left"/>
      <w:pPr>
        <w:ind w:left="2880" w:hanging="360"/>
      </w:pPr>
      <w:rPr>
        <w:rFonts w:ascii="Wingdings" w:hAnsi="Wingdings" w:hint="default"/>
      </w:rPr>
    </w:lvl>
    <w:lvl w:ilvl="3" w:tplc="0F28F884" w:tentative="1">
      <w:start w:val="1"/>
      <w:numFmt w:val="bullet"/>
      <w:lvlText w:val=""/>
      <w:lvlJc w:val="left"/>
      <w:pPr>
        <w:ind w:left="3600" w:hanging="360"/>
      </w:pPr>
      <w:rPr>
        <w:rFonts w:ascii="Symbol" w:hAnsi="Symbol" w:hint="default"/>
      </w:rPr>
    </w:lvl>
    <w:lvl w:ilvl="4" w:tplc="6CC8BBDE" w:tentative="1">
      <w:start w:val="1"/>
      <w:numFmt w:val="bullet"/>
      <w:lvlText w:val="o"/>
      <w:lvlJc w:val="left"/>
      <w:pPr>
        <w:ind w:left="4320" w:hanging="360"/>
      </w:pPr>
      <w:rPr>
        <w:rFonts w:ascii="Courier New" w:hAnsi="Courier New" w:hint="default"/>
      </w:rPr>
    </w:lvl>
    <w:lvl w:ilvl="5" w:tplc="CAC0C90C" w:tentative="1">
      <w:start w:val="1"/>
      <w:numFmt w:val="bullet"/>
      <w:lvlText w:val=""/>
      <w:lvlJc w:val="left"/>
      <w:pPr>
        <w:ind w:left="5040" w:hanging="360"/>
      </w:pPr>
      <w:rPr>
        <w:rFonts w:ascii="Wingdings" w:hAnsi="Wingdings" w:hint="default"/>
      </w:rPr>
    </w:lvl>
    <w:lvl w:ilvl="6" w:tplc="5D449398" w:tentative="1">
      <w:start w:val="1"/>
      <w:numFmt w:val="bullet"/>
      <w:lvlText w:val=""/>
      <w:lvlJc w:val="left"/>
      <w:pPr>
        <w:ind w:left="5760" w:hanging="360"/>
      </w:pPr>
      <w:rPr>
        <w:rFonts w:ascii="Symbol" w:hAnsi="Symbol" w:hint="default"/>
      </w:rPr>
    </w:lvl>
    <w:lvl w:ilvl="7" w:tplc="CEAE5F24" w:tentative="1">
      <w:start w:val="1"/>
      <w:numFmt w:val="bullet"/>
      <w:lvlText w:val="o"/>
      <w:lvlJc w:val="left"/>
      <w:pPr>
        <w:ind w:left="6480" w:hanging="360"/>
      </w:pPr>
      <w:rPr>
        <w:rFonts w:ascii="Courier New" w:hAnsi="Courier New" w:hint="default"/>
      </w:rPr>
    </w:lvl>
    <w:lvl w:ilvl="8" w:tplc="5F84E1D0" w:tentative="1">
      <w:start w:val="1"/>
      <w:numFmt w:val="bullet"/>
      <w:lvlText w:val=""/>
      <w:lvlJc w:val="left"/>
      <w:pPr>
        <w:ind w:left="7200" w:hanging="360"/>
      </w:pPr>
      <w:rPr>
        <w:rFonts w:ascii="Wingdings" w:hAnsi="Wingdings" w:hint="default"/>
      </w:rPr>
    </w:lvl>
  </w:abstractNum>
  <w:abstractNum w:abstractNumId="34" w15:restartNumberingAfterBreak="0">
    <w:nsid w:val="66E1C684"/>
    <w:multiLevelType w:val="multilevel"/>
    <w:tmpl w:val="E8F0F680"/>
    <w:lvl w:ilvl="0">
      <w:start w:val="1"/>
      <w:numFmt w:val="decimal"/>
      <w:lvlText w:val="%1."/>
      <w:lvlJc w:val="left"/>
      <w:pPr>
        <w:ind w:left="720" w:hanging="360"/>
      </w:pPr>
    </w:lvl>
    <w:lvl w:ilvl="1">
      <w:start w:val="3"/>
      <w:numFmt w:val="decimal"/>
      <w:lvlText w:val="%1.%2"/>
      <w:lvlJc w:val="left"/>
      <w:pPr>
        <w:ind w:left="360" w:hanging="360"/>
      </w:pPr>
      <w:rPr>
        <w:rFonts w:ascii="Calibri,Arial,游ゴシック" w:hAnsi="Calibri,Arial,游ゴシック"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B1F4BF0"/>
    <w:multiLevelType w:val="hybridMultilevel"/>
    <w:tmpl w:val="FBC8E0CE"/>
    <w:lvl w:ilvl="0" w:tplc="04090019">
      <w:start w:val="1"/>
      <w:numFmt w:val="lowerLetter"/>
      <w:lvlText w:val="%1."/>
      <w:lvlJc w:val="left"/>
      <w:pPr>
        <w:ind w:left="1636" w:hanging="360"/>
      </w:p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6" w15:restartNumberingAfterBreak="0">
    <w:nsid w:val="6C123973"/>
    <w:multiLevelType w:val="hybridMultilevel"/>
    <w:tmpl w:val="64F6A5BA"/>
    <w:lvl w:ilvl="0" w:tplc="24F88E7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7" w15:restartNumberingAfterBreak="0">
    <w:nsid w:val="6D0A7247"/>
    <w:multiLevelType w:val="hybridMultilevel"/>
    <w:tmpl w:val="FFFFFFFF"/>
    <w:lvl w:ilvl="0" w:tplc="50A2BD3E">
      <w:start w:val="1"/>
      <w:numFmt w:val="bullet"/>
      <w:lvlText w:val=""/>
      <w:lvlJc w:val="left"/>
      <w:pPr>
        <w:ind w:left="360" w:hanging="360"/>
      </w:pPr>
      <w:rPr>
        <w:rFonts w:ascii="Symbol" w:hAnsi="Symbol" w:hint="default"/>
      </w:rPr>
    </w:lvl>
    <w:lvl w:ilvl="1" w:tplc="AEE0494A">
      <w:start w:val="1"/>
      <w:numFmt w:val="bullet"/>
      <w:lvlText w:val="o"/>
      <w:lvlJc w:val="left"/>
      <w:pPr>
        <w:ind w:left="1080" w:hanging="360"/>
      </w:pPr>
      <w:rPr>
        <w:rFonts w:ascii="Courier New" w:hAnsi="Courier New" w:hint="default"/>
      </w:rPr>
    </w:lvl>
    <w:lvl w:ilvl="2" w:tplc="082AA972">
      <w:start w:val="1"/>
      <w:numFmt w:val="bullet"/>
      <w:lvlText w:val=""/>
      <w:lvlJc w:val="left"/>
      <w:pPr>
        <w:ind w:left="1800" w:hanging="360"/>
      </w:pPr>
      <w:rPr>
        <w:rFonts w:ascii="Wingdings" w:hAnsi="Wingdings" w:hint="default"/>
      </w:rPr>
    </w:lvl>
    <w:lvl w:ilvl="3" w:tplc="250485CA">
      <w:start w:val="1"/>
      <w:numFmt w:val="bullet"/>
      <w:lvlText w:val=""/>
      <w:lvlJc w:val="left"/>
      <w:pPr>
        <w:ind w:left="2520" w:hanging="360"/>
      </w:pPr>
      <w:rPr>
        <w:rFonts w:ascii="Symbol" w:hAnsi="Symbol" w:hint="default"/>
      </w:rPr>
    </w:lvl>
    <w:lvl w:ilvl="4" w:tplc="10A017F8">
      <w:start w:val="1"/>
      <w:numFmt w:val="bullet"/>
      <w:lvlText w:val="o"/>
      <w:lvlJc w:val="left"/>
      <w:pPr>
        <w:ind w:left="3240" w:hanging="360"/>
      </w:pPr>
      <w:rPr>
        <w:rFonts w:ascii="Courier New" w:hAnsi="Courier New" w:hint="default"/>
      </w:rPr>
    </w:lvl>
    <w:lvl w:ilvl="5" w:tplc="E71EF276">
      <w:start w:val="1"/>
      <w:numFmt w:val="bullet"/>
      <w:lvlText w:val=""/>
      <w:lvlJc w:val="left"/>
      <w:pPr>
        <w:ind w:left="3960" w:hanging="360"/>
      </w:pPr>
      <w:rPr>
        <w:rFonts w:ascii="Wingdings" w:hAnsi="Wingdings" w:hint="default"/>
      </w:rPr>
    </w:lvl>
    <w:lvl w:ilvl="6" w:tplc="48BA6388">
      <w:start w:val="1"/>
      <w:numFmt w:val="bullet"/>
      <w:lvlText w:val=""/>
      <w:lvlJc w:val="left"/>
      <w:pPr>
        <w:ind w:left="4680" w:hanging="360"/>
      </w:pPr>
      <w:rPr>
        <w:rFonts w:ascii="Symbol" w:hAnsi="Symbol" w:hint="default"/>
      </w:rPr>
    </w:lvl>
    <w:lvl w:ilvl="7" w:tplc="E4C4B5F2">
      <w:start w:val="1"/>
      <w:numFmt w:val="bullet"/>
      <w:lvlText w:val="o"/>
      <w:lvlJc w:val="left"/>
      <w:pPr>
        <w:ind w:left="5400" w:hanging="360"/>
      </w:pPr>
      <w:rPr>
        <w:rFonts w:ascii="Courier New" w:hAnsi="Courier New" w:hint="default"/>
      </w:rPr>
    </w:lvl>
    <w:lvl w:ilvl="8" w:tplc="9EB2C404">
      <w:start w:val="1"/>
      <w:numFmt w:val="bullet"/>
      <w:lvlText w:val=""/>
      <w:lvlJc w:val="left"/>
      <w:pPr>
        <w:ind w:left="6120" w:hanging="360"/>
      </w:pPr>
      <w:rPr>
        <w:rFonts w:ascii="Wingdings" w:hAnsi="Wingdings" w:hint="default"/>
      </w:rPr>
    </w:lvl>
  </w:abstractNum>
  <w:abstractNum w:abstractNumId="38" w15:restartNumberingAfterBreak="0">
    <w:nsid w:val="6D420C8F"/>
    <w:multiLevelType w:val="multilevel"/>
    <w:tmpl w:val="EC5AC46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9" w15:restartNumberingAfterBreak="0">
    <w:nsid w:val="710A4F80"/>
    <w:multiLevelType w:val="hybridMultilevel"/>
    <w:tmpl w:val="641C0038"/>
    <w:lvl w:ilvl="0" w:tplc="04090019">
      <w:start w:val="1"/>
      <w:numFmt w:val="lowerLetter"/>
      <w:lvlText w:val="%1."/>
      <w:lvlJc w:val="left"/>
      <w:pPr>
        <w:ind w:left="1636" w:hanging="360"/>
      </w:p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40" w15:restartNumberingAfterBreak="0">
    <w:nsid w:val="7950D779"/>
    <w:multiLevelType w:val="hybridMultilevel"/>
    <w:tmpl w:val="FFFFFFFF"/>
    <w:lvl w:ilvl="0" w:tplc="105CD7D4">
      <w:start w:val="1"/>
      <w:numFmt w:val="bullet"/>
      <w:lvlText w:val=""/>
      <w:lvlJc w:val="left"/>
      <w:pPr>
        <w:ind w:left="720" w:hanging="360"/>
      </w:pPr>
      <w:rPr>
        <w:rFonts w:ascii="Symbol" w:hAnsi="Symbol" w:hint="default"/>
      </w:rPr>
    </w:lvl>
    <w:lvl w:ilvl="1" w:tplc="60066340">
      <w:start w:val="1"/>
      <w:numFmt w:val="bullet"/>
      <w:lvlText w:val="o"/>
      <w:lvlJc w:val="left"/>
      <w:pPr>
        <w:ind w:left="1440" w:hanging="360"/>
      </w:pPr>
      <w:rPr>
        <w:rFonts w:ascii="Courier New" w:hAnsi="Courier New" w:hint="default"/>
      </w:rPr>
    </w:lvl>
    <w:lvl w:ilvl="2" w:tplc="F4C26B96">
      <w:start w:val="1"/>
      <w:numFmt w:val="bullet"/>
      <w:lvlText w:val=""/>
      <w:lvlJc w:val="left"/>
      <w:pPr>
        <w:ind w:left="2160" w:hanging="360"/>
      </w:pPr>
      <w:rPr>
        <w:rFonts w:ascii="Wingdings" w:hAnsi="Wingdings" w:hint="default"/>
      </w:rPr>
    </w:lvl>
    <w:lvl w:ilvl="3" w:tplc="D1DA23F8">
      <w:start w:val="1"/>
      <w:numFmt w:val="bullet"/>
      <w:lvlText w:val=""/>
      <w:lvlJc w:val="left"/>
      <w:pPr>
        <w:ind w:left="2880" w:hanging="360"/>
      </w:pPr>
      <w:rPr>
        <w:rFonts w:ascii="Symbol" w:hAnsi="Symbol" w:hint="default"/>
      </w:rPr>
    </w:lvl>
    <w:lvl w:ilvl="4" w:tplc="3F089EA2">
      <w:start w:val="1"/>
      <w:numFmt w:val="bullet"/>
      <w:lvlText w:val="o"/>
      <w:lvlJc w:val="left"/>
      <w:pPr>
        <w:ind w:left="3600" w:hanging="360"/>
      </w:pPr>
      <w:rPr>
        <w:rFonts w:ascii="Courier New" w:hAnsi="Courier New" w:hint="default"/>
      </w:rPr>
    </w:lvl>
    <w:lvl w:ilvl="5" w:tplc="1520DAEE">
      <w:start w:val="1"/>
      <w:numFmt w:val="bullet"/>
      <w:lvlText w:val=""/>
      <w:lvlJc w:val="left"/>
      <w:pPr>
        <w:ind w:left="4320" w:hanging="360"/>
      </w:pPr>
      <w:rPr>
        <w:rFonts w:ascii="Wingdings" w:hAnsi="Wingdings" w:hint="default"/>
      </w:rPr>
    </w:lvl>
    <w:lvl w:ilvl="6" w:tplc="8622624E">
      <w:start w:val="1"/>
      <w:numFmt w:val="bullet"/>
      <w:lvlText w:val=""/>
      <w:lvlJc w:val="left"/>
      <w:pPr>
        <w:ind w:left="5040" w:hanging="360"/>
      </w:pPr>
      <w:rPr>
        <w:rFonts w:ascii="Symbol" w:hAnsi="Symbol" w:hint="default"/>
      </w:rPr>
    </w:lvl>
    <w:lvl w:ilvl="7" w:tplc="C742AF64">
      <w:start w:val="1"/>
      <w:numFmt w:val="bullet"/>
      <w:lvlText w:val="o"/>
      <w:lvlJc w:val="left"/>
      <w:pPr>
        <w:ind w:left="5760" w:hanging="360"/>
      </w:pPr>
      <w:rPr>
        <w:rFonts w:ascii="Courier New" w:hAnsi="Courier New" w:hint="default"/>
      </w:rPr>
    </w:lvl>
    <w:lvl w:ilvl="8" w:tplc="1F149940">
      <w:start w:val="1"/>
      <w:numFmt w:val="bullet"/>
      <w:lvlText w:val=""/>
      <w:lvlJc w:val="left"/>
      <w:pPr>
        <w:ind w:left="6480" w:hanging="360"/>
      </w:pPr>
      <w:rPr>
        <w:rFonts w:ascii="Wingdings" w:hAnsi="Wingdings" w:hint="default"/>
      </w:rPr>
    </w:lvl>
  </w:abstractNum>
  <w:abstractNum w:abstractNumId="41" w15:restartNumberingAfterBreak="0">
    <w:nsid w:val="79601B3E"/>
    <w:multiLevelType w:val="hybridMultilevel"/>
    <w:tmpl w:val="FFFFFFFF"/>
    <w:lvl w:ilvl="0" w:tplc="DD64C2A6">
      <w:start w:val="1"/>
      <w:numFmt w:val="bullet"/>
      <w:lvlText w:val=""/>
      <w:lvlJc w:val="left"/>
      <w:pPr>
        <w:ind w:left="1080" w:hanging="360"/>
      </w:pPr>
      <w:rPr>
        <w:rFonts w:ascii="Symbol" w:hAnsi="Symbol" w:hint="default"/>
      </w:rPr>
    </w:lvl>
    <w:lvl w:ilvl="1" w:tplc="DFC2A42A">
      <w:start w:val="1"/>
      <w:numFmt w:val="bullet"/>
      <w:lvlText w:val="o"/>
      <w:lvlJc w:val="left"/>
      <w:pPr>
        <w:ind w:left="1800" w:hanging="360"/>
      </w:pPr>
      <w:rPr>
        <w:rFonts w:ascii="Courier New" w:hAnsi="Courier New" w:hint="default"/>
      </w:rPr>
    </w:lvl>
    <w:lvl w:ilvl="2" w:tplc="49F49806">
      <w:start w:val="1"/>
      <w:numFmt w:val="bullet"/>
      <w:lvlText w:val=""/>
      <w:lvlJc w:val="left"/>
      <w:pPr>
        <w:ind w:left="2520" w:hanging="360"/>
      </w:pPr>
      <w:rPr>
        <w:rFonts w:ascii="Wingdings" w:hAnsi="Wingdings" w:hint="default"/>
      </w:rPr>
    </w:lvl>
    <w:lvl w:ilvl="3" w:tplc="A0B607A4">
      <w:start w:val="1"/>
      <w:numFmt w:val="bullet"/>
      <w:lvlText w:val=""/>
      <w:lvlJc w:val="left"/>
      <w:pPr>
        <w:ind w:left="3240" w:hanging="360"/>
      </w:pPr>
      <w:rPr>
        <w:rFonts w:ascii="Symbol" w:hAnsi="Symbol" w:hint="default"/>
      </w:rPr>
    </w:lvl>
    <w:lvl w:ilvl="4" w:tplc="574C80EA">
      <w:start w:val="1"/>
      <w:numFmt w:val="bullet"/>
      <w:lvlText w:val="o"/>
      <w:lvlJc w:val="left"/>
      <w:pPr>
        <w:ind w:left="3960" w:hanging="360"/>
      </w:pPr>
      <w:rPr>
        <w:rFonts w:ascii="Courier New" w:hAnsi="Courier New" w:hint="default"/>
      </w:rPr>
    </w:lvl>
    <w:lvl w:ilvl="5" w:tplc="FC0C1002">
      <w:start w:val="1"/>
      <w:numFmt w:val="bullet"/>
      <w:lvlText w:val=""/>
      <w:lvlJc w:val="left"/>
      <w:pPr>
        <w:ind w:left="4680" w:hanging="360"/>
      </w:pPr>
      <w:rPr>
        <w:rFonts w:ascii="Wingdings" w:hAnsi="Wingdings" w:hint="default"/>
      </w:rPr>
    </w:lvl>
    <w:lvl w:ilvl="6" w:tplc="5AD414F4">
      <w:start w:val="1"/>
      <w:numFmt w:val="bullet"/>
      <w:lvlText w:val=""/>
      <w:lvlJc w:val="left"/>
      <w:pPr>
        <w:ind w:left="5400" w:hanging="360"/>
      </w:pPr>
      <w:rPr>
        <w:rFonts w:ascii="Symbol" w:hAnsi="Symbol" w:hint="default"/>
      </w:rPr>
    </w:lvl>
    <w:lvl w:ilvl="7" w:tplc="26307BDC">
      <w:start w:val="1"/>
      <w:numFmt w:val="bullet"/>
      <w:lvlText w:val="o"/>
      <w:lvlJc w:val="left"/>
      <w:pPr>
        <w:ind w:left="6120" w:hanging="360"/>
      </w:pPr>
      <w:rPr>
        <w:rFonts w:ascii="Courier New" w:hAnsi="Courier New" w:hint="default"/>
      </w:rPr>
    </w:lvl>
    <w:lvl w:ilvl="8" w:tplc="1EF4C55A">
      <w:start w:val="1"/>
      <w:numFmt w:val="bullet"/>
      <w:lvlText w:val=""/>
      <w:lvlJc w:val="left"/>
      <w:pPr>
        <w:ind w:left="6840" w:hanging="360"/>
      </w:pPr>
      <w:rPr>
        <w:rFonts w:ascii="Wingdings" w:hAnsi="Wingdings" w:hint="default"/>
      </w:rPr>
    </w:lvl>
  </w:abstractNum>
  <w:abstractNum w:abstractNumId="42" w15:restartNumberingAfterBreak="0">
    <w:nsid w:val="7AD80DA7"/>
    <w:multiLevelType w:val="hybridMultilevel"/>
    <w:tmpl w:val="FFFFFFFF"/>
    <w:lvl w:ilvl="0" w:tplc="3DECD01A">
      <w:start w:val="1"/>
      <w:numFmt w:val="bullet"/>
      <w:lvlText w:val=""/>
      <w:lvlJc w:val="left"/>
      <w:pPr>
        <w:ind w:left="2160" w:hanging="360"/>
      </w:pPr>
      <w:rPr>
        <w:rFonts w:ascii="Symbol" w:hAnsi="Symbol" w:hint="default"/>
      </w:rPr>
    </w:lvl>
    <w:lvl w:ilvl="1" w:tplc="182CABA8">
      <w:start w:val="1"/>
      <w:numFmt w:val="bullet"/>
      <w:lvlText w:val="o"/>
      <w:lvlJc w:val="left"/>
      <w:pPr>
        <w:ind w:left="2880" w:hanging="360"/>
      </w:pPr>
      <w:rPr>
        <w:rFonts w:ascii="Courier New" w:hAnsi="Courier New" w:hint="default"/>
      </w:rPr>
    </w:lvl>
    <w:lvl w:ilvl="2" w:tplc="E43A2BEA">
      <w:start w:val="1"/>
      <w:numFmt w:val="bullet"/>
      <w:lvlText w:val=""/>
      <w:lvlJc w:val="left"/>
      <w:pPr>
        <w:ind w:left="3600" w:hanging="360"/>
      </w:pPr>
      <w:rPr>
        <w:rFonts w:ascii="Wingdings" w:hAnsi="Wingdings" w:hint="default"/>
      </w:rPr>
    </w:lvl>
    <w:lvl w:ilvl="3" w:tplc="3140AA6E">
      <w:start w:val="1"/>
      <w:numFmt w:val="bullet"/>
      <w:lvlText w:val=""/>
      <w:lvlJc w:val="left"/>
      <w:pPr>
        <w:ind w:left="4320" w:hanging="360"/>
      </w:pPr>
      <w:rPr>
        <w:rFonts w:ascii="Symbol" w:hAnsi="Symbol" w:hint="default"/>
      </w:rPr>
    </w:lvl>
    <w:lvl w:ilvl="4" w:tplc="F0F6A97A">
      <w:start w:val="1"/>
      <w:numFmt w:val="bullet"/>
      <w:lvlText w:val="o"/>
      <w:lvlJc w:val="left"/>
      <w:pPr>
        <w:ind w:left="5040" w:hanging="360"/>
      </w:pPr>
      <w:rPr>
        <w:rFonts w:ascii="Courier New" w:hAnsi="Courier New" w:hint="default"/>
      </w:rPr>
    </w:lvl>
    <w:lvl w:ilvl="5" w:tplc="5CB4E380">
      <w:start w:val="1"/>
      <w:numFmt w:val="bullet"/>
      <w:lvlText w:val=""/>
      <w:lvlJc w:val="left"/>
      <w:pPr>
        <w:ind w:left="5760" w:hanging="360"/>
      </w:pPr>
      <w:rPr>
        <w:rFonts w:ascii="Wingdings" w:hAnsi="Wingdings" w:hint="default"/>
      </w:rPr>
    </w:lvl>
    <w:lvl w:ilvl="6" w:tplc="33300328">
      <w:start w:val="1"/>
      <w:numFmt w:val="bullet"/>
      <w:lvlText w:val=""/>
      <w:lvlJc w:val="left"/>
      <w:pPr>
        <w:ind w:left="6480" w:hanging="360"/>
      </w:pPr>
      <w:rPr>
        <w:rFonts w:ascii="Symbol" w:hAnsi="Symbol" w:hint="default"/>
      </w:rPr>
    </w:lvl>
    <w:lvl w:ilvl="7" w:tplc="60064930">
      <w:start w:val="1"/>
      <w:numFmt w:val="bullet"/>
      <w:lvlText w:val="o"/>
      <w:lvlJc w:val="left"/>
      <w:pPr>
        <w:ind w:left="7200" w:hanging="360"/>
      </w:pPr>
      <w:rPr>
        <w:rFonts w:ascii="Courier New" w:hAnsi="Courier New" w:hint="default"/>
      </w:rPr>
    </w:lvl>
    <w:lvl w:ilvl="8" w:tplc="0BFE7F16">
      <w:start w:val="1"/>
      <w:numFmt w:val="bullet"/>
      <w:lvlText w:val=""/>
      <w:lvlJc w:val="left"/>
      <w:pPr>
        <w:ind w:left="7920" w:hanging="360"/>
      </w:pPr>
      <w:rPr>
        <w:rFonts w:ascii="Wingdings" w:hAnsi="Wingdings" w:hint="default"/>
      </w:rPr>
    </w:lvl>
  </w:abstractNum>
  <w:abstractNum w:abstractNumId="43" w15:restartNumberingAfterBreak="0">
    <w:nsid w:val="7AE91A5F"/>
    <w:multiLevelType w:val="hybridMultilevel"/>
    <w:tmpl w:val="DA326C8A"/>
    <w:lvl w:ilvl="0" w:tplc="04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4" w15:restartNumberingAfterBreak="0">
    <w:nsid w:val="7D8142E9"/>
    <w:multiLevelType w:val="hybridMultilevel"/>
    <w:tmpl w:val="FFFFFFFF"/>
    <w:lvl w:ilvl="0" w:tplc="0C52EF26">
      <w:start w:val="1"/>
      <w:numFmt w:val="bullet"/>
      <w:lvlText w:val=""/>
      <w:lvlJc w:val="left"/>
      <w:pPr>
        <w:ind w:left="1080" w:hanging="360"/>
      </w:pPr>
      <w:rPr>
        <w:rFonts w:ascii="Symbol" w:hAnsi="Symbol" w:hint="default"/>
      </w:rPr>
    </w:lvl>
    <w:lvl w:ilvl="1" w:tplc="2DFEAE5E">
      <w:start w:val="1"/>
      <w:numFmt w:val="bullet"/>
      <w:lvlText w:val="o"/>
      <w:lvlJc w:val="left"/>
      <w:pPr>
        <w:ind w:left="1800" w:hanging="360"/>
      </w:pPr>
      <w:rPr>
        <w:rFonts w:ascii="Courier New" w:hAnsi="Courier New" w:hint="default"/>
      </w:rPr>
    </w:lvl>
    <w:lvl w:ilvl="2" w:tplc="D0002088">
      <w:start w:val="1"/>
      <w:numFmt w:val="bullet"/>
      <w:lvlText w:val=""/>
      <w:lvlJc w:val="left"/>
      <w:pPr>
        <w:ind w:left="2520" w:hanging="360"/>
      </w:pPr>
      <w:rPr>
        <w:rFonts w:ascii="Wingdings" w:hAnsi="Wingdings" w:hint="default"/>
      </w:rPr>
    </w:lvl>
    <w:lvl w:ilvl="3" w:tplc="65665180">
      <w:start w:val="1"/>
      <w:numFmt w:val="bullet"/>
      <w:lvlText w:val=""/>
      <w:lvlJc w:val="left"/>
      <w:pPr>
        <w:ind w:left="3240" w:hanging="360"/>
      </w:pPr>
      <w:rPr>
        <w:rFonts w:ascii="Symbol" w:hAnsi="Symbol" w:hint="default"/>
      </w:rPr>
    </w:lvl>
    <w:lvl w:ilvl="4" w:tplc="30D2652E">
      <w:start w:val="1"/>
      <w:numFmt w:val="bullet"/>
      <w:lvlText w:val="o"/>
      <w:lvlJc w:val="left"/>
      <w:pPr>
        <w:ind w:left="3960" w:hanging="360"/>
      </w:pPr>
      <w:rPr>
        <w:rFonts w:ascii="Courier New" w:hAnsi="Courier New" w:hint="default"/>
      </w:rPr>
    </w:lvl>
    <w:lvl w:ilvl="5" w:tplc="28FA8370">
      <w:start w:val="1"/>
      <w:numFmt w:val="bullet"/>
      <w:lvlText w:val=""/>
      <w:lvlJc w:val="left"/>
      <w:pPr>
        <w:ind w:left="4680" w:hanging="360"/>
      </w:pPr>
      <w:rPr>
        <w:rFonts w:ascii="Wingdings" w:hAnsi="Wingdings" w:hint="default"/>
      </w:rPr>
    </w:lvl>
    <w:lvl w:ilvl="6" w:tplc="CD96A4B2">
      <w:start w:val="1"/>
      <w:numFmt w:val="bullet"/>
      <w:lvlText w:val=""/>
      <w:lvlJc w:val="left"/>
      <w:pPr>
        <w:ind w:left="5400" w:hanging="360"/>
      </w:pPr>
      <w:rPr>
        <w:rFonts w:ascii="Symbol" w:hAnsi="Symbol" w:hint="default"/>
      </w:rPr>
    </w:lvl>
    <w:lvl w:ilvl="7" w:tplc="BC94EC04">
      <w:start w:val="1"/>
      <w:numFmt w:val="bullet"/>
      <w:lvlText w:val="o"/>
      <w:lvlJc w:val="left"/>
      <w:pPr>
        <w:ind w:left="6120" w:hanging="360"/>
      </w:pPr>
      <w:rPr>
        <w:rFonts w:ascii="Courier New" w:hAnsi="Courier New" w:hint="default"/>
      </w:rPr>
    </w:lvl>
    <w:lvl w:ilvl="8" w:tplc="096A77F8">
      <w:start w:val="1"/>
      <w:numFmt w:val="bullet"/>
      <w:lvlText w:val=""/>
      <w:lvlJc w:val="left"/>
      <w:pPr>
        <w:ind w:left="6840" w:hanging="360"/>
      </w:pPr>
      <w:rPr>
        <w:rFonts w:ascii="Wingdings" w:hAnsi="Wingdings" w:hint="default"/>
      </w:rPr>
    </w:lvl>
  </w:abstractNum>
  <w:abstractNum w:abstractNumId="45" w15:restartNumberingAfterBreak="0">
    <w:nsid w:val="7F5E0F7C"/>
    <w:multiLevelType w:val="hybridMultilevel"/>
    <w:tmpl w:val="96AE3CD2"/>
    <w:lvl w:ilvl="0" w:tplc="D376178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721AEF"/>
    <w:multiLevelType w:val="hybridMultilevel"/>
    <w:tmpl w:val="FFFFFFFF"/>
    <w:lvl w:ilvl="0" w:tplc="777A0D66">
      <w:start w:val="1"/>
      <w:numFmt w:val="bullet"/>
      <w:lvlText w:val=""/>
      <w:lvlJc w:val="left"/>
      <w:pPr>
        <w:ind w:left="1080" w:hanging="360"/>
      </w:pPr>
      <w:rPr>
        <w:rFonts w:ascii="Symbol" w:hAnsi="Symbol" w:hint="default"/>
      </w:rPr>
    </w:lvl>
    <w:lvl w:ilvl="1" w:tplc="646C110C">
      <w:start w:val="1"/>
      <w:numFmt w:val="bullet"/>
      <w:lvlText w:val="o"/>
      <w:lvlJc w:val="left"/>
      <w:pPr>
        <w:ind w:left="1800" w:hanging="360"/>
      </w:pPr>
      <w:rPr>
        <w:rFonts w:ascii="Courier New" w:hAnsi="Courier New" w:hint="default"/>
      </w:rPr>
    </w:lvl>
    <w:lvl w:ilvl="2" w:tplc="7E1C8236">
      <w:start w:val="1"/>
      <w:numFmt w:val="bullet"/>
      <w:lvlText w:val=""/>
      <w:lvlJc w:val="left"/>
      <w:pPr>
        <w:ind w:left="2520" w:hanging="360"/>
      </w:pPr>
      <w:rPr>
        <w:rFonts w:ascii="Wingdings" w:hAnsi="Wingdings" w:hint="default"/>
      </w:rPr>
    </w:lvl>
    <w:lvl w:ilvl="3" w:tplc="C19E4AA8">
      <w:start w:val="1"/>
      <w:numFmt w:val="bullet"/>
      <w:lvlText w:val=""/>
      <w:lvlJc w:val="left"/>
      <w:pPr>
        <w:ind w:left="3240" w:hanging="360"/>
      </w:pPr>
      <w:rPr>
        <w:rFonts w:ascii="Symbol" w:hAnsi="Symbol" w:hint="default"/>
      </w:rPr>
    </w:lvl>
    <w:lvl w:ilvl="4" w:tplc="8F6A6EE6">
      <w:start w:val="1"/>
      <w:numFmt w:val="bullet"/>
      <w:lvlText w:val="o"/>
      <w:lvlJc w:val="left"/>
      <w:pPr>
        <w:ind w:left="3960" w:hanging="360"/>
      </w:pPr>
      <w:rPr>
        <w:rFonts w:ascii="Courier New" w:hAnsi="Courier New" w:hint="default"/>
      </w:rPr>
    </w:lvl>
    <w:lvl w:ilvl="5" w:tplc="DC7CFCF4">
      <w:start w:val="1"/>
      <w:numFmt w:val="bullet"/>
      <w:lvlText w:val=""/>
      <w:lvlJc w:val="left"/>
      <w:pPr>
        <w:ind w:left="4680" w:hanging="360"/>
      </w:pPr>
      <w:rPr>
        <w:rFonts w:ascii="Wingdings" w:hAnsi="Wingdings" w:hint="default"/>
      </w:rPr>
    </w:lvl>
    <w:lvl w:ilvl="6" w:tplc="A192E65A">
      <w:start w:val="1"/>
      <w:numFmt w:val="bullet"/>
      <w:lvlText w:val=""/>
      <w:lvlJc w:val="left"/>
      <w:pPr>
        <w:ind w:left="5400" w:hanging="360"/>
      </w:pPr>
      <w:rPr>
        <w:rFonts w:ascii="Symbol" w:hAnsi="Symbol" w:hint="default"/>
      </w:rPr>
    </w:lvl>
    <w:lvl w:ilvl="7" w:tplc="8B48E21A">
      <w:start w:val="1"/>
      <w:numFmt w:val="bullet"/>
      <w:lvlText w:val="o"/>
      <w:lvlJc w:val="left"/>
      <w:pPr>
        <w:ind w:left="6120" w:hanging="360"/>
      </w:pPr>
      <w:rPr>
        <w:rFonts w:ascii="Courier New" w:hAnsi="Courier New" w:hint="default"/>
      </w:rPr>
    </w:lvl>
    <w:lvl w:ilvl="8" w:tplc="9F10CDE0">
      <w:start w:val="1"/>
      <w:numFmt w:val="bullet"/>
      <w:lvlText w:val=""/>
      <w:lvlJc w:val="left"/>
      <w:pPr>
        <w:ind w:left="6840" w:hanging="360"/>
      </w:pPr>
      <w:rPr>
        <w:rFonts w:ascii="Wingdings" w:hAnsi="Wingdings" w:hint="default"/>
      </w:rPr>
    </w:lvl>
  </w:abstractNum>
  <w:abstractNum w:abstractNumId="47" w15:restartNumberingAfterBreak="0">
    <w:nsid w:val="7FDE1D4F"/>
    <w:multiLevelType w:val="hybridMultilevel"/>
    <w:tmpl w:val="FFFFFFFF"/>
    <w:lvl w:ilvl="0" w:tplc="6E542A88">
      <w:start w:val="1"/>
      <w:numFmt w:val="bullet"/>
      <w:lvlText w:val=""/>
      <w:lvlJc w:val="left"/>
      <w:pPr>
        <w:ind w:left="1800" w:hanging="360"/>
      </w:pPr>
      <w:rPr>
        <w:rFonts w:ascii="Symbol" w:hAnsi="Symbol" w:hint="default"/>
      </w:rPr>
    </w:lvl>
    <w:lvl w:ilvl="1" w:tplc="14AA290E">
      <w:start w:val="1"/>
      <w:numFmt w:val="bullet"/>
      <w:lvlText w:val="o"/>
      <w:lvlJc w:val="left"/>
      <w:pPr>
        <w:ind w:left="2520" w:hanging="360"/>
      </w:pPr>
      <w:rPr>
        <w:rFonts w:ascii="Courier New" w:hAnsi="Courier New" w:hint="default"/>
      </w:rPr>
    </w:lvl>
    <w:lvl w:ilvl="2" w:tplc="41F82D32">
      <w:start w:val="1"/>
      <w:numFmt w:val="bullet"/>
      <w:lvlText w:val=""/>
      <w:lvlJc w:val="left"/>
      <w:pPr>
        <w:ind w:left="3240" w:hanging="360"/>
      </w:pPr>
      <w:rPr>
        <w:rFonts w:ascii="Wingdings" w:hAnsi="Wingdings" w:hint="default"/>
      </w:rPr>
    </w:lvl>
    <w:lvl w:ilvl="3" w:tplc="3D647958">
      <w:start w:val="1"/>
      <w:numFmt w:val="bullet"/>
      <w:lvlText w:val=""/>
      <w:lvlJc w:val="left"/>
      <w:pPr>
        <w:ind w:left="3960" w:hanging="360"/>
      </w:pPr>
      <w:rPr>
        <w:rFonts w:ascii="Symbol" w:hAnsi="Symbol" w:hint="default"/>
      </w:rPr>
    </w:lvl>
    <w:lvl w:ilvl="4" w:tplc="BF76C60A">
      <w:start w:val="1"/>
      <w:numFmt w:val="bullet"/>
      <w:lvlText w:val="o"/>
      <w:lvlJc w:val="left"/>
      <w:pPr>
        <w:ind w:left="4680" w:hanging="360"/>
      </w:pPr>
      <w:rPr>
        <w:rFonts w:ascii="Courier New" w:hAnsi="Courier New" w:hint="default"/>
      </w:rPr>
    </w:lvl>
    <w:lvl w:ilvl="5" w:tplc="EF7289C8">
      <w:start w:val="1"/>
      <w:numFmt w:val="bullet"/>
      <w:lvlText w:val=""/>
      <w:lvlJc w:val="left"/>
      <w:pPr>
        <w:ind w:left="5400" w:hanging="360"/>
      </w:pPr>
      <w:rPr>
        <w:rFonts w:ascii="Wingdings" w:hAnsi="Wingdings" w:hint="default"/>
      </w:rPr>
    </w:lvl>
    <w:lvl w:ilvl="6" w:tplc="20326D0C">
      <w:start w:val="1"/>
      <w:numFmt w:val="bullet"/>
      <w:lvlText w:val=""/>
      <w:lvlJc w:val="left"/>
      <w:pPr>
        <w:ind w:left="6120" w:hanging="360"/>
      </w:pPr>
      <w:rPr>
        <w:rFonts w:ascii="Symbol" w:hAnsi="Symbol" w:hint="default"/>
      </w:rPr>
    </w:lvl>
    <w:lvl w:ilvl="7" w:tplc="EF6204DE">
      <w:start w:val="1"/>
      <w:numFmt w:val="bullet"/>
      <w:lvlText w:val="o"/>
      <w:lvlJc w:val="left"/>
      <w:pPr>
        <w:ind w:left="6840" w:hanging="360"/>
      </w:pPr>
      <w:rPr>
        <w:rFonts w:ascii="Courier New" w:hAnsi="Courier New" w:hint="default"/>
      </w:rPr>
    </w:lvl>
    <w:lvl w:ilvl="8" w:tplc="15B41440">
      <w:start w:val="1"/>
      <w:numFmt w:val="bullet"/>
      <w:lvlText w:val=""/>
      <w:lvlJc w:val="left"/>
      <w:pPr>
        <w:ind w:left="7560" w:hanging="360"/>
      </w:pPr>
      <w:rPr>
        <w:rFonts w:ascii="Wingdings" w:hAnsi="Wingdings" w:hint="default"/>
      </w:rPr>
    </w:lvl>
  </w:abstractNum>
  <w:num w:numId="1" w16cid:durableId="1301378913">
    <w:abstractNumId w:val="27"/>
  </w:num>
  <w:num w:numId="2" w16cid:durableId="1455446834">
    <w:abstractNumId w:val="34"/>
  </w:num>
  <w:num w:numId="3" w16cid:durableId="409818441">
    <w:abstractNumId w:val="38"/>
  </w:num>
  <w:num w:numId="4" w16cid:durableId="805583550">
    <w:abstractNumId w:val="3"/>
  </w:num>
  <w:num w:numId="5" w16cid:durableId="61758135">
    <w:abstractNumId w:val="21"/>
  </w:num>
  <w:num w:numId="6" w16cid:durableId="1650746174">
    <w:abstractNumId w:val="4"/>
  </w:num>
  <w:num w:numId="7" w16cid:durableId="1683429601">
    <w:abstractNumId w:val="1"/>
  </w:num>
  <w:num w:numId="8" w16cid:durableId="1497722537">
    <w:abstractNumId w:val="15"/>
  </w:num>
  <w:num w:numId="9" w16cid:durableId="448162986">
    <w:abstractNumId w:val="20"/>
  </w:num>
  <w:num w:numId="10" w16cid:durableId="839663743">
    <w:abstractNumId w:val="26"/>
  </w:num>
  <w:num w:numId="11" w16cid:durableId="84349548">
    <w:abstractNumId w:val="39"/>
  </w:num>
  <w:num w:numId="12" w16cid:durableId="1815636561">
    <w:abstractNumId w:val="35"/>
  </w:num>
  <w:num w:numId="13" w16cid:durableId="1902013507">
    <w:abstractNumId w:val="36"/>
  </w:num>
  <w:num w:numId="14" w16cid:durableId="1596791706">
    <w:abstractNumId w:val="5"/>
  </w:num>
  <w:num w:numId="15" w16cid:durableId="612127751">
    <w:abstractNumId w:val="24"/>
  </w:num>
  <w:num w:numId="16" w16cid:durableId="2121296689">
    <w:abstractNumId w:val="43"/>
  </w:num>
  <w:num w:numId="17" w16cid:durableId="856385570">
    <w:abstractNumId w:val="11"/>
  </w:num>
  <w:num w:numId="18" w16cid:durableId="399788088">
    <w:abstractNumId w:val="6"/>
  </w:num>
  <w:num w:numId="19" w16cid:durableId="1701053413">
    <w:abstractNumId w:val="7"/>
  </w:num>
  <w:num w:numId="20" w16cid:durableId="1920408517">
    <w:abstractNumId w:val="13"/>
  </w:num>
  <w:num w:numId="21" w16cid:durableId="245575790">
    <w:abstractNumId w:val="2"/>
  </w:num>
  <w:num w:numId="22" w16cid:durableId="451555902">
    <w:abstractNumId w:val="8"/>
  </w:num>
  <w:num w:numId="23" w16cid:durableId="1916237800">
    <w:abstractNumId w:val="14"/>
  </w:num>
  <w:num w:numId="24" w16cid:durableId="1834687683">
    <w:abstractNumId w:val="44"/>
  </w:num>
  <w:num w:numId="25" w16cid:durableId="843133219">
    <w:abstractNumId w:val="23"/>
  </w:num>
  <w:num w:numId="26" w16cid:durableId="1416710322">
    <w:abstractNumId w:val="46"/>
  </w:num>
  <w:num w:numId="27" w16cid:durableId="2088846654">
    <w:abstractNumId w:val="31"/>
  </w:num>
  <w:num w:numId="28" w16cid:durableId="1484738936">
    <w:abstractNumId w:val="41"/>
  </w:num>
  <w:num w:numId="29" w16cid:durableId="760880031">
    <w:abstractNumId w:val="16"/>
  </w:num>
  <w:num w:numId="30" w16cid:durableId="1605113488">
    <w:abstractNumId w:val="42"/>
  </w:num>
  <w:num w:numId="31" w16cid:durableId="983123081">
    <w:abstractNumId w:val="10"/>
  </w:num>
  <w:num w:numId="32" w16cid:durableId="1366175113">
    <w:abstractNumId w:val="47"/>
  </w:num>
  <w:num w:numId="33" w16cid:durableId="1885678800">
    <w:abstractNumId w:val="9"/>
  </w:num>
  <w:num w:numId="34" w16cid:durableId="496582151">
    <w:abstractNumId w:val="30"/>
  </w:num>
  <w:num w:numId="35" w16cid:durableId="1614240319">
    <w:abstractNumId w:val="33"/>
  </w:num>
  <w:num w:numId="36" w16cid:durableId="608783795">
    <w:abstractNumId w:val="32"/>
  </w:num>
  <w:num w:numId="37" w16cid:durableId="434251259">
    <w:abstractNumId w:val="12"/>
  </w:num>
  <w:num w:numId="38" w16cid:durableId="415202093">
    <w:abstractNumId w:val="29"/>
  </w:num>
  <w:num w:numId="39" w16cid:durableId="228615046">
    <w:abstractNumId w:val="40"/>
  </w:num>
  <w:num w:numId="40" w16cid:durableId="1568807644">
    <w:abstractNumId w:val="37"/>
  </w:num>
  <w:num w:numId="41" w16cid:durableId="1233464182">
    <w:abstractNumId w:val="22"/>
  </w:num>
  <w:num w:numId="42" w16cid:durableId="1086147049">
    <w:abstractNumId w:val="17"/>
  </w:num>
  <w:num w:numId="43" w16cid:durableId="832448462">
    <w:abstractNumId w:val="25"/>
  </w:num>
  <w:num w:numId="44" w16cid:durableId="1455250207">
    <w:abstractNumId w:val="45"/>
  </w:num>
  <w:num w:numId="45" w16cid:durableId="135881673">
    <w:abstractNumId w:val="28"/>
  </w:num>
  <w:num w:numId="46" w16cid:durableId="622854198">
    <w:abstractNumId w:val="19"/>
  </w:num>
  <w:num w:numId="47" w16cid:durableId="1934430850">
    <w:abstractNumId w:val="18"/>
  </w:num>
  <w:num w:numId="48" w16cid:durableId="249657458">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ysLC0NDczMjA1NTBU0lEKTi0uzszPAykwrQUAd1d3MywAAAA="/>
  </w:docVars>
  <w:rsids>
    <w:rsidRoot w:val="00E0538E"/>
    <w:rsid w:val="00001C84"/>
    <w:rsid w:val="00002642"/>
    <w:rsid w:val="00013128"/>
    <w:rsid w:val="000159F4"/>
    <w:rsid w:val="00021705"/>
    <w:rsid w:val="00022993"/>
    <w:rsid w:val="0002496F"/>
    <w:rsid w:val="00026489"/>
    <w:rsid w:val="000332BB"/>
    <w:rsid w:val="000333E1"/>
    <w:rsid w:val="00035E62"/>
    <w:rsid w:val="00040EDB"/>
    <w:rsid w:val="00044978"/>
    <w:rsid w:val="00050336"/>
    <w:rsid w:val="00050C28"/>
    <w:rsid w:val="000559BC"/>
    <w:rsid w:val="00057FA3"/>
    <w:rsid w:val="0006067F"/>
    <w:rsid w:val="000624F7"/>
    <w:rsid w:val="00065008"/>
    <w:rsid w:val="00065152"/>
    <w:rsid w:val="000679FE"/>
    <w:rsid w:val="00070525"/>
    <w:rsid w:val="00072E1F"/>
    <w:rsid w:val="00075086"/>
    <w:rsid w:val="0007527F"/>
    <w:rsid w:val="00077A10"/>
    <w:rsid w:val="00086AC3"/>
    <w:rsid w:val="00087029"/>
    <w:rsid w:val="00093493"/>
    <w:rsid w:val="000934BF"/>
    <w:rsid w:val="000A2D7B"/>
    <w:rsid w:val="000B072B"/>
    <w:rsid w:val="000B2281"/>
    <w:rsid w:val="000B3DB1"/>
    <w:rsid w:val="000B5925"/>
    <w:rsid w:val="000B645D"/>
    <w:rsid w:val="000B6790"/>
    <w:rsid w:val="000C18E0"/>
    <w:rsid w:val="000C47F2"/>
    <w:rsid w:val="000D2A25"/>
    <w:rsid w:val="000D7CBE"/>
    <w:rsid w:val="000E0E4E"/>
    <w:rsid w:val="000E274D"/>
    <w:rsid w:val="000E4A71"/>
    <w:rsid w:val="000F001E"/>
    <w:rsid w:val="000F03F2"/>
    <w:rsid w:val="000F31B7"/>
    <w:rsid w:val="000F564F"/>
    <w:rsid w:val="000F62C7"/>
    <w:rsid w:val="000F7558"/>
    <w:rsid w:val="001017F1"/>
    <w:rsid w:val="00103953"/>
    <w:rsid w:val="0010637C"/>
    <w:rsid w:val="001106F9"/>
    <w:rsid w:val="00112D2D"/>
    <w:rsid w:val="001164DD"/>
    <w:rsid w:val="00116C98"/>
    <w:rsid w:val="001216AE"/>
    <w:rsid w:val="00122FF7"/>
    <w:rsid w:val="00124351"/>
    <w:rsid w:val="00124BAF"/>
    <w:rsid w:val="00131B61"/>
    <w:rsid w:val="00133CC4"/>
    <w:rsid w:val="001420A1"/>
    <w:rsid w:val="001470C6"/>
    <w:rsid w:val="00147B33"/>
    <w:rsid w:val="0015347B"/>
    <w:rsid w:val="0015646D"/>
    <w:rsid w:val="00156DFD"/>
    <w:rsid w:val="00161062"/>
    <w:rsid w:val="001610F3"/>
    <w:rsid w:val="00162786"/>
    <w:rsid w:val="001628A5"/>
    <w:rsid w:val="00165783"/>
    <w:rsid w:val="00166E3A"/>
    <w:rsid w:val="0017045A"/>
    <w:rsid w:val="00172F43"/>
    <w:rsid w:val="00173575"/>
    <w:rsid w:val="00174EFA"/>
    <w:rsid w:val="001759A1"/>
    <w:rsid w:val="00181630"/>
    <w:rsid w:val="00182DFC"/>
    <w:rsid w:val="001832B5"/>
    <w:rsid w:val="00192BCD"/>
    <w:rsid w:val="00193421"/>
    <w:rsid w:val="001A00F8"/>
    <w:rsid w:val="001A39F8"/>
    <w:rsid w:val="001A59FC"/>
    <w:rsid w:val="001A6652"/>
    <w:rsid w:val="001B0CC3"/>
    <w:rsid w:val="001C027F"/>
    <w:rsid w:val="001C4728"/>
    <w:rsid w:val="001C53FF"/>
    <w:rsid w:val="001C5B82"/>
    <w:rsid w:val="001C5D2A"/>
    <w:rsid w:val="001D0A3F"/>
    <w:rsid w:val="001D20CC"/>
    <w:rsid w:val="001D269F"/>
    <w:rsid w:val="001D28B9"/>
    <w:rsid w:val="001D2E55"/>
    <w:rsid w:val="001D54A4"/>
    <w:rsid w:val="001E1BF5"/>
    <w:rsid w:val="001E2A92"/>
    <w:rsid w:val="001E2D50"/>
    <w:rsid w:val="001E3A2B"/>
    <w:rsid w:val="001E4E69"/>
    <w:rsid w:val="001E6763"/>
    <w:rsid w:val="001E6976"/>
    <w:rsid w:val="001E706F"/>
    <w:rsid w:val="001E7369"/>
    <w:rsid w:val="001F0FBC"/>
    <w:rsid w:val="001F3C77"/>
    <w:rsid w:val="001F7AC2"/>
    <w:rsid w:val="00202319"/>
    <w:rsid w:val="00204079"/>
    <w:rsid w:val="00204757"/>
    <w:rsid w:val="00205482"/>
    <w:rsid w:val="0020759C"/>
    <w:rsid w:val="00212869"/>
    <w:rsid w:val="0021366A"/>
    <w:rsid w:val="00214E4B"/>
    <w:rsid w:val="00220744"/>
    <w:rsid w:val="00222B99"/>
    <w:rsid w:val="00223A75"/>
    <w:rsid w:val="0023001B"/>
    <w:rsid w:val="00233D88"/>
    <w:rsid w:val="00234A56"/>
    <w:rsid w:val="0023501F"/>
    <w:rsid w:val="0024252B"/>
    <w:rsid w:val="00244519"/>
    <w:rsid w:val="0024571C"/>
    <w:rsid w:val="00246EEA"/>
    <w:rsid w:val="0025091E"/>
    <w:rsid w:val="00251E38"/>
    <w:rsid w:val="0025216C"/>
    <w:rsid w:val="00252882"/>
    <w:rsid w:val="00261A52"/>
    <w:rsid w:val="00273F9F"/>
    <w:rsid w:val="00281EF8"/>
    <w:rsid w:val="0028383C"/>
    <w:rsid w:val="00283AED"/>
    <w:rsid w:val="00284079"/>
    <w:rsid w:val="00284170"/>
    <w:rsid w:val="00286217"/>
    <w:rsid w:val="00286D07"/>
    <w:rsid w:val="00290663"/>
    <w:rsid w:val="00297CE5"/>
    <w:rsid w:val="002A2806"/>
    <w:rsid w:val="002A40FC"/>
    <w:rsid w:val="002B1A8B"/>
    <w:rsid w:val="002C0FFE"/>
    <w:rsid w:val="002C39D5"/>
    <w:rsid w:val="002C4181"/>
    <w:rsid w:val="002C44AD"/>
    <w:rsid w:val="002C6652"/>
    <w:rsid w:val="002C67BE"/>
    <w:rsid w:val="002D036C"/>
    <w:rsid w:val="002D079E"/>
    <w:rsid w:val="002D26E3"/>
    <w:rsid w:val="002D53B4"/>
    <w:rsid w:val="002D709F"/>
    <w:rsid w:val="002D7769"/>
    <w:rsid w:val="002F1293"/>
    <w:rsid w:val="002F2D4B"/>
    <w:rsid w:val="002F2F64"/>
    <w:rsid w:val="002F3A29"/>
    <w:rsid w:val="002F45F1"/>
    <w:rsid w:val="00302998"/>
    <w:rsid w:val="00304CD6"/>
    <w:rsid w:val="0030502F"/>
    <w:rsid w:val="00306477"/>
    <w:rsid w:val="003105E2"/>
    <w:rsid w:val="00310FE9"/>
    <w:rsid w:val="00311171"/>
    <w:rsid w:val="003139DB"/>
    <w:rsid w:val="00317BC6"/>
    <w:rsid w:val="00321289"/>
    <w:rsid w:val="003215CB"/>
    <w:rsid w:val="00322111"/>
    <w:rsid w:val="00325757"/>
    <w:rsid w:val="00327DB3"/>
    <w:rsid w:val="00331A79"/>
    <w:rsid w:val="00333A75"/>
    <w:rsid w:val="00343EB5"/>
    <w:rsid w:val="00350876"/>
    <w:rsid w:val="00352068"/>
    <w:rsid w:val="00354C13"/>
    <w:rsid w:val="00354CE5"/>
    <w:rsid w:val="00354DC6"/>
    <w:rsid w:val="00355DB2"/>
    <w:rsid w:val="003565FB"/>
    <w:rsid w:val="00356DE7"/>
    <w:rsid w:val="00373906"/>
    <w:rsid w:val="00376CF4"/>
    <w:rsid w:val="00377A43"/>
    <w:rsid w:val="00383374"/>
    <w:rsid w:val="00386B33"/>
    <w:rsid w:val="00386DA9"/>
    <w:rsid w:val="003935B9"/>
    <w:rsid w:val="00393DCC"/>
    <w:rsid w:val="00394D1B"/>
    <w:rsid w:val="00394E2C"/>
    <w:rsid w:val="00397282"/>
    <w:rsid w:val="003A0958"/>
    <w:rsid w:val="003A21DD"/>
    <w:rsid w:val="003A4736"/>
    <w:rsid w:val="003B3831"/>
    <w:rsid w:val="003B7B55"/>
    <w:rsid w:val="003C22EB"/>
    <w:rsid w:val="003C2833"/>
    <w:rsid w:val="003C2F2F"/>
    <w:rsid w:val="003C4C83"/>
    <w:rsid w:val="003C6198"/>
    <w:rsid w:val="003C665E"/>
    <w:rsid w:val="003C799D"/>
    <w:rsid w:val="003D204B"/>
    <w:rsid w:val="003D302A"/>
    <w:rsid w:val="003D54FF"/>
    <w:rsid w:val="003D5EC6"/>
    <w:rsid w:val="003E4AFE"/>
    <w:rsid w:val="003E6579"/>
    <w:rsid w:val="003E7886"/>
    <w:rsid w:val="003F1183"/>
    <w:rsid w:val="003F736B"/>
    <w:rsid w:val="003F75AC"/>
    <w:rsid w:val="003F75D7"/>
    <w:rsid w:val="00403597"/>
    <w:rsid w:val="004109A8"/>
    <w:rsid w:val="00417269"/>
    <w:rsid w:val="00420CB8"/>
    <w:rsid w:val="00422563"/>
    <w:rsid w:val="00425703"/>
    <w:rsid w:val="004257A0"/>
    <w:rsid w:val="0043104D"/>
    <w:rsid w:val="004318DE"/>
    <w:rsid w:val="00431E33"/>
    <w:rsid w:val="00434A02"/>
    <w:rsid w:val="00435151"/>
    <w:rsid w:val="004354BC"/>
    <w:rsid w:val="00436798"/>
    <w:rsid w:val="00437AB5"/>
    <w:rsid w:val="00446A9D"/>
    <w:rsid w:val="00446F44"/>
    <w:rsid w:val="004504DB"/>
    <w:rsid w:val="00452C9A"/>
    <w:rsid w:val="004532FD"/>
    <w:rsid w:val="0045408D"/>
    <w:rsid w:val="00454E42"/>
    <w:rsid w:val="00456142"/>
    <w:rsid w:val="00457324"/>
    <w:rsid w:val="004606AD"/>
    <w:rsid w:val="00460CCD"/>
    <w:rsid w:val="004615EA"/>
    <w:rsid w:val="00463175"/>
    <w:rsid w:val="00464B94"/>
    <w:rsid w:val="004654A5"/>
    <w:rsid w:val="00465929"/>
    <w:rsid w:val="00466E37"/>
    <w:rsid w:val="00467847"/>
    <w:rsid w:val="0047074D"/>
    <w:rsid w:val="0047120F"/>
    <w:rsid w:val="00474B42"/>
    <w:rsid w:val="00474B95"/>
    <w:rsid w:val="00476AFB"/>
    <w:rsid w:val="00481CA5"/>
    <w:rsid w:val="00490185"/>
    <w:rsid w:val="00494611"/>
    <w:rsid w:val="004A1B8B"/>
    <w:rsid w:val="004A24BE"/>
    <w:rsid w:val="004A669C"/>
    <w:rsid w:val="004A7347"/>
    <w:rsid w:val="004B5D54"/>
    <w:rsid w:val="004C4293"/>
    <w:rsid w:val="004C4E93"/>
    <w:rsid w:val="004C5041"/>
    <w:rsid w:val="004C7CFB"/>
    <w:rsid w:val="004E20F7"/>
    <w:rsid w:val="004F3544"/>
    <w:rsid w:val="004F4BBA"/>
    <w:rsid w:val="004F6862"/>
    <w:rsid w:val="004F717D"/>
    <w:rsid w:val="00500D41"/>
    <w:rsid w:val="00505781"/>
    <w:rsid w:val="00506947"/>
    <w:rsid w:val="0050706D"/>
    <w:rsid w:val="00507BB3"/>
    <w:rsid w:val="00507D8F"/>
    <w:rsid w:val="00511086"/>
    <w:rsid w:val="005118E7"/>
    <w:rsid w:val="00513506"/>
    <w:rsid w:val="00514A86"/>
    <w:rsid w:val="00514BC7"/>
    <w:rsid w:val="005245DE"/>
    <w:rsid w:val="00524D86"/>
    <w:rsid w:val="00531388"/>
    <w:rsid w:val="00533AFC"/>
    <w:rsid w:val="00541083"/>
    <w:rsid w:val="00545EB8"/>
    <w:rsid w:val="00546BE7"/>
    <w:rsid w:val="005479AA"/>
    <w:rsid w:val="00550E85"/>
    <w:rsid w:val="005511B3"/>
    <w:rsid w:val="00554F91"/>
    <w:rsid w:val="005667A4"/>
    <w:rsid w:val="005730A9"/>
    <w:rsid w:val="00573C0E"/>
    <w:rsid w:val="005813F2"/>
    <w:rsid w:val="00584F99"/>
    <w:rsid w:val="00597E81"/>
    <w:rsid w:val="005A3B6D"/>
    <w:rsid w:val="005A3C83"/>
    <w:rsid w:val="005A6ED1"/>
    <w:rsid w:val="005A7095"/>
    <w:rsid w:val="005B1E7A"/>
    <w:rsid w:val="005B392A"/>
    <w:rsid w:val="005B3A51"/>
    <w:rsid w:val="005B4FC0"/>
    <w:rsid w:val="005C05F1"/>
    <w:rsid w:val="005D04B8"/>
    <w:rsid w:val="005D1E1E"/>
    <w:rsid w:val="005D3937"/>
    <w:rsid w:val="005D438E"/>
    <w:rsid w:val="005D461A"/>
    <w:rsid w:val="005D647C"/>
    <w:rsid w:val="005D792D"/>
    <w:rsid w:val="005E0310"/>
    <w:rsid w:val="005E0C85"/>
    <w:rsid w:val="005E0EDA"/>
    <w:rsid w:val="005E52B0"/>
    <w:rsid w:val="005E5998"/>
    <w:rsid w:val="005E63E3"/>
    <w:rsid w:val="005F21CE"/>
    <w:rsid w:val="005F3267"/>
    <w:rsid w:val="005F5C5F"/>
    <w:rsid w:val="005F74F6"/>
    <w:rsid w:val="0060086D"/>
    <w:rsid w:val="0060412F"/>
    <w:rsid w:val="006128EB"/>
    <w:rsid w:val="00613A2B"/>
    <w:rsid w:val="00614847"/>
    <w:rsid w:val="00614F29"/>
    <w:rsid w:val="006153A7"/>
    <w:rsid w:val="00616C69"/>
    <w:rsid w:val="0061712B"/>
    <w:rsid w:val="0062001F"/>
    <w:rsid w:val="00625069"/>
    <w:rsid w:val="006340C7"/>
    <w:rsid w:val="006367D5"/>
    <w:rsid w:val="006405FF"/>
    <w:rsid w:val="00640C93"/>
    <w:rsid w:val="00641476"/>
    <w:rsid w:val="00643B2F"/>
    <w:rsid w:val="006445A5"/>
    <w:rsid w:val="00644BFA"/>
    <w:rsid w:val="006515DB"/>
    <w:rsid w:val="00652167"/>
    <w:rsid w:val="00652D09"/>
    <w:rsid w:val="00656C24"/>
    <w:rsid w:val="00662139"/>
    <w:rsid w:val="00664D09"/>
    <w:rsid w:val="00665FBB"/>
    <w:rsid w:val="00667B63"/>
    <w:rsid w:val="00670D5E"/>
    <w:rsid w:val="00673C4E"/>
    <w:rsid w:val="00676399"/>
    <w:rsid w:val="00680265"/>
    <w:rsid w:val="006818B2"/>
    <w:rsid w:val="0068285B"/>
    <w:rsid w:val="00685DF2"/>
    <w:rsid w:val="006863C5"/>
    <w:rsid w:val="006866E1"/>
    <w:rsid w:val="00693187"/>
    <w:rsid w:val="00693857"/>
    <w:rsid w:val="006A1A75"/>
    <w:rsid w:val="006A1C68"/>
    <w:rsid w:val="006A1D4D"/>
    <w:rsid w:val="006A299E"/>
    <w:rsid w:val="006A2C2A"/>
    <w:rsid w:val="006A3A6C"/>
    <w:rsid w:val="006A3E77"/>
    <w:rsid w:val="006B4119"/>
    <w:rsid w:val="006B4C72"/>
    <w:rsid w:val="006B5709"/>
    <w:rsid w:val="006C1F5B"/>
    <w:rsid w:val="006C2622"/>
    <w:rsid w:val="006C5747"/>
    <w:rsid w:val="006C5924"/>
    <w:rsid w:val="006D0FA8"/>
    <w:rsid w:val="006D4618"/>
    <w:rsid w:val="006D5B0C"/>
    <w:rsid w:val="006E1B59"/>
    <w:rsid w:val="006E3875"/>
    <w:rsid w:val="006E3CFC"/>
    <w:rsid w:val="006E57DB"/>
    <w:rsid w:val="006F13AE"/>
    <w:rsid w:val="006F7734"/>
    <w:rsid w:val="006F7756"/>
    <w:rsid w:val="007103A5"/>
    <w:rsid w:val="0071082B"/>
    <w:rsid w:val="0071116F"/>
    <w:rsid w:val="0071430F"/>
    <w:rsid w:val="00714ED4"/>
    <w:rsid w:val="00716D8A"/>
    <w:rsid w:val="00721C78"/>
    <w:rsid w:val="007272FA"/>
    <w:rsid w:val="007275D6"/>
    <w:rsid w:val="00727A3C"/>
    <w:rsid w:val="00730444"/>
    <w:rsid w:val="007306C5"/>
    <w:rsid w:val="00731C06"/>
    <w:rsid w:val="00733A1A"/>
    <w:rsid w:val="00735ED2"/>
    <w:rsid w:val="00740BB2"/>
    <w:rsid w:val="00742F5C"/>
    <w:rsid w:val="00744625"/>
    <w:rsid w:val="007500B4"/>
    <w:rsid w:val="007500C1"/>
    <w:rsid w:val="00750F06"/>
    <w:rsid w:val="007547B0"/>
    <w:rsid w:val="0075492E"/>
    <w:rsid w:val="00761B4D"/>
    <w:rsid w:val="0076268A"/>
    <w:rsid w:val="0076741A"/>
    <w:rsid w:val="00767782"/>
    <w:rsid w:val="007678A8"/>
    <w:rsid w:val="00770154"/>
    <w:rsid w:val="00770A88"/>
    <w:rsid w:val="0077319E"/>
    <w:rsid w:val="0077333E"/>
    <w:rsid w:val="007742C8"/>
    <w:rsid w:val="00776867"/>
    <w:rsid w:val="007802B8"/>
    <w:rsid w:val="00781642"/>
    <w:rsid w:val="0078376F"/>
    <w:rsid w:val="00783885"/>
    <w:rsid w:val="00784227"/>
    <w:rsid w:val="007847A4"/>
    <w:rsid w:val="00786BD8"/>
    <w:rsid w:val="0078732A"/>
    <w:rsid w:val="0079086E"/>
    <w:rsid w:val="00794054"/>
    <w:rsid w:val="007959A4"/>
    <w:rsid w:val="007A05CD"/>
    <w:rsid w:val="007A18CB"/>
    <w:rsid w:val="007A5144"/>
    <w:rsid w:val="007B04BA"/>
    <w:rsid w:val="007B4771"/>
    <w:rsid w:val="007B5E80"/>
    <w:rsid w:val="007B6A33"/>
    <w:rsid w:val="007B7696"/>
    <w:rsid w:val="007C3063"/>
    <w:rsid w:val="007C32F3"/>
    <w:rsid w:val="007D038F"/>
    <w:rsid w:val="007D1BE2"/>
    <w:rsid w:val="007D2AC5"/>
    <w:rsid w:val="007D57C8"/>
    <w:rsid w:val="007E14D1"/>
    <w:rsid w:val="007E32F7"/>
    <w:rsid w:val="007E482B"/>
    <w:rsid w:val="007E5A33"/>
    <w:rsid w:val="007E63FF"/>
    <w:rsid w:val="007F1E50"/>
    <w:rsid w:val="007F53DF"/>
    <w:rsid w:val="007F567C"/>
    <w:rsid w:val="008008E7"/>
    <w:rsid w:val="00803FE4"/>
    <w:rsid w:val="00807647"/>
    <w:rsid w:val="0081079D"/>
    <w:rsid w:val="0081098D"/>
    <w:rsid w:val="008112F5"/>
    <w:rsid w:val="00811F25"/>
    <w:rsid w:val="008160ED"/>
    <w:rsid w:val="00816775"/>
    <w:rsid w:val="00817208"/>
    <w:rsid w:val="00821BF9"/>
    <w:rsid w:val="008250F1"/>
    <w:rsid w:val="0082590A"/>
    <w:rsid w:val="00826EB1"/>
    <w:rsid w:val="00827E2F"/>
    <w:rsid w:val="0083032A"/>
    <w:rsid w:val="00833E02"/>
    <w:rsid w:val="00833F07"/>
    <w:rsid w:val="008367F5"/>
    <w:rsid w:val="00851444"/>
    <w:rsid w:val="00855251"/>
    <w:rsid w:val="00863698"/>
    <w:rsid w:val="00863F07"/>
    <w:rsid w:val="008650AD"/>
    <w:rsid w:val="00865D60"/>
    <w:rsid w:val="00866594"/>
    <w:rsid w:val="00870D49"/>
    <w:rsid w:val="00873966"/>
    <w:rsid w:val="00875551"/>
    <w:rsid w:val="00877472"/>
    <w:rsid w:val="008819A1"/>
    <w:rsid w:val="008825EF"/>
    <w:rsid w:val="008852DC"/>
    <w:rsid w:val="00886CCF"/>
    <w:rsid w:val="00890B52"/>
    <w:rsid w:val="00892FB4"/>
    <w:rsid w:val="008937B7"/>
    <w:rsid w:val="00893E50"/>
    <w:rsid w:val="008972B9"/>
    <w:rsid w:val="008A06E6"/>
    <w:rsid w:val="008A0E69"/>
    <w:rsid w:val="008A1AA8"/>
    <w:rsid w:val="008A1CBC"/>
    <w:rsid w:val="008A5053"/>
    <w:rsid w:val="008A52B4"/>
    <w:rsid w:val="008A77DB"/>
    <w:rsid w:val="008A7AAC"/>
    <w:rsid w:val="008B0B07"/>
    <w:rsid w:val="008B18D0"/>
    <w:rsid w:val="008B59B4"/>
    <w:rsid w:val="008C4C11"/>
    <w:rsid w:val="008C56EC"/>
    <w:rsid w:val="008C6500"/>
    <w:rsid w:val="008D0943"/>
    <w:rsid w:val="008D1AC3"/>
    <w:rsid w:val="008D27C2"/>
    <w:rsid w:val="008D6D10"/>
    <w:rsid w:val="008D7051"/>
    <w:rsid w:val="008E41F6"/>
    <w:rsid w:val="008E7F8A"/>
    <w:rsid w:val="008F1E4E"/>
    <w:rsid w:val="008F256C"/>
    <w:rsid w:val="008F2C23"/>
    <w:rsid w:val="008F4F57"/>
    <w:rsid w:val="008F7241"/>
    <w:rsid w:val="00900DE3"/>
    <w:rsid w:val="00904BD1"/>
    <w:rsid w:val="00907BE2"/>
    <w:rsid w:val="0091423F"/>
    <w:rsid w:val="00914F1C"/>
    <w:rsid w:val="00921A77"/>
    <w:rsid w:val="0092229C"/>
    <w:rsid w:val="00927FA7"/>
    <w:rsid w:val="009306E5"/>
    <w:rsid w:val="009311C7"/>
    <w:rsid w:val="00935FB7"/>
    <w:rsid w:val="009365B0"/>
    <w:rsid w:val="0094288B"/>
    <w:rsid w:val="0094307F"/>
    <w:rsid w:val="009445C5"/>
    <w:rsid w:val="00950E72"/>
    <w:rsid w:val="009538AC"/>
    <w:rsid w:val="00962128"/>
    <w:rsid w:val="009626CC"/>
    <w:rsid w:val="009627E7"/>
    <w:rsid w:val="00962E99"/>
    <w:rsid w:val="0097048D"/>
    <w:rsid w:val="00975070"/>
    <w:rsid w:val="00982E76"/>
    <w:rsid w:val="009832B1"/>
    <w:rsid w:val="00983F74"/>
    <w:rsid w:val="009A1691"/>
    <w:rsid w:val="009A4E5F"/>
    <w:rsid w:val="009A5240"/>
    <w:rsid w:val="009A6C75"/>
    <w:rsid w:val="009B12C2"/>
    <w:rsid w:val="009B4AD8"/>
    <w:rsid w:val="009C3650"/>
    <w:rsid w:val="009C3FE4"/>
    <w:rsid w:val="009C64ED"/>
    <w:rsid w:val="009C7C76"/>
    <w:rsid w:val="009D2D67"/>
    <w:rsid w:val="009D662A"/>
    <w:rsid w:val="009E0B6C"/>
    <w:rsid w:val="009E3494"/>
    <w:rsid w:val="009E3A1E"/>
    <w:rsid w:val="009E6356"/>
    <w:rsid w:val="009F45A4"/>
    <w:rsid w:val="00A00E50"/>
    <w:rsid w:val="00A01452"/>
    <w:rsid w:val="00A017DB"/>
    <w:rsid w:val="00A018C0"/>
    <w:rsid w:val="00A01C94"/>
    <w:rsid w:val="00A07228"/>
    <w:rsid w:val="00A10239"/>
    <w:rsid w:val="00A126BA"/>
    <w:rsid w:val="00A128F4"/>
    <w:rsid w:val="00A17E8E"/>
    <w:rsid w:val="00A211A4"/>
    <w:rsid w:val="00A21C3F"/>
    <w:rsid w:val="00A224DC"/>
    <w:rsid w:val="00A2333E"/>
    <w:rsid w:val="00A23601"/>
    <w:rsid w:val="00A238A0"/>
    <w:rsid w:val="00A24361"/>
    <w:rsid w:val="00A25BBC"/>
    <w:rsid w:val="00A336C1"/>
    <w:rsid w:val="00A34F1A"/>
    <w:rsid w:val="00A35D16"/>
    <w:rsid w:val="00A36593"/>
    <w:rsid w:val="00A37F8E"/>
    <w:rsid w:val="00A403AE"/>
    <w:rsid w:val="00A410C5"/>
    <w:rsid w:val="00A4295A"/>
    <w:rsid w:val="00A43E18"/>
    <w:rsid w:val="00A44C06"/>
    <w:rsid w:val="00A454EA"/>
    <w:rsid w:val="00A506EF"/>
    <w:rsid w:val="00A5228A"/>
    <w:rsid w:val="00A54C03"/>
    <w:rsid w:val="00A54E39"/>
    <w:rsid w:val="00A573C7"/>
    <w:rsid w:val="00A60E1F"/>
    <w:rsid w:val="00A62300"/>
    <w:rsid w:val="00A63CB4"/>
    <w:rsid w:val="00A64677"/>
    <w:rsid w:val="00A70FA0"/>
    <w:rsid w:val="00A75CF6"/>
    <w:rsid w:val="00A76D9B"/>
    <w:rsid w:val="00A83B1D"/>
    <w:rsid w:val="00A8444A"/>
    <w:rsid w:val="00A84CF7"/>
    <w:rsid w:val="00A86E02"/>
    <w:rsid w:val="00A90AF8"/>
    <w:rsid w:val="00A9217F"/>
    <w:rsid w:val="00A92292"/>
    <w:rsid w:val="00A92BF5"/>
    <w:rsid w:val="00AA0034"/>
    <w:rsid w:val="00AA1EEA"/>
    <w:rsid w:val="00AA5E4A"/>
    <w:rsid w:val="00AB1CDC"/>
    <w:rsid w:val="00AB40F9"/>
    <w:rsid w:val="00AB4B3A"/>
    <w:rsid w:val="00AB54A3"/>
    <w:rsid w:val="00AC16CA"/>
    <w:rsid w:val="00AC2419"/>
    <w:rsid w:val="00AC6CD0"/>
    <w:rsid w:val="00AD062A"/>
    <w:rsid w:val="00AD1230"/>
    <w:rsid w:val="00AD261D"/>
    <w:rsid w:val="00AD57CF"/>
    <w:rsid w:val="00AD773D"/>
    <w:rsid w:val="00AF05D9"/>
    <w:rsid w:val="00AF1662"/>
    <w:rsid w:val="00AF5814"/>
    <w:rsid w:val="00AF766E"/>
    <w:rsid w:val="00B00638"/>
    <w:rsid w:val="00B01CC4"/>
    <w:rsid w:val="00B03435"/>
    <w:rsid w:val="00B04DB5"/>
    <w:rsid w:val="00B06221"/>
    <w:rsid w:val="00B102F2"/>
    <w:rsid w:val="00B11537"/>
    <w:rsid w:val="00B11B06"/>
    <w:rsid w:val="00B13D50"/>
    <w:rsid w:val="00B14579"/>
    <w:rsid w:val="00B14E18"/>
    <w:rsid w:val="00B1702D"/>
    <w:rsid w:val="00B20477"/>
    <w:rsid w:val="00B20EE8"/>
    <w:rsid w:val="00B3167A"/>
    <w:rsid w:val="00B33657"/>
    <w:rsid w:val="00B351A7"/>
    <w:rsid w:val="00B41552"/>
    <w:rsid w:val="00B43B97"/>
    <w:rsid w:val="00B509B5"/>
    <w:rsid w:val="00B52055"/>
    <w:rsid w:val="00B56283"/>
    <w:rsid w:val="00B57231"/>
    <w:rsid w:val="00B61E67"/>
    <w:rsid w:val="00B630B3"/>
    <w:rsid w:val="00B674CF"/>
    <w:rsid w:val="00B7031C"/>
    <w:rsid w:val="00B71B41"/>
    <w:rsid w:val="00B73949"/>
    <w:rsid w:val="00B75A89"/>
    <w:rsid w:val="00B76892"/>
    <w:rsid w:val="00B77B72"/>
    <w:rsid w:val="00B8085A"/>
    <w:rsid w:val="00B81DEB"/>
    <w:rsid w:val="00B83EF6"/>
    <w:rsid w:val="00B91484"/>
    <w:rsid w:val="00B925C0"/>
    <w:rsid w:val="00B93FB3"/>
    <w:rsid w:val="00B97614"/>
    <w:rsid w:val="00B97FEC"/>
    <w:rsid w:val="00BA4085"/>
    <w:rsid w:val="00BA4596"/>
    <w:rsid w:val="00BA4F53"/>
    <w:rsid w:val="00BA5134"/>
    <w:rsid w:val="00BA5522"/>
    <w:rsid w:val="00BA6230"/>
    <w:rsid w:val="00BB0EA6"/>
    <w:rsid w:val="00BB4445"/>
    <w:rsid w:val="00BB4F94"/>
    <w:rsid w:val="00BC0EAB"/>
    <w:rsid w:val="00BC0F30"/>
    <w:rsid w:val="00BC1F10"/>
    <w:rsid w:val="00BC4DD8"/>
    <w:rsid w:val="00BC6CEC"/>
    <w:rsid w:val="00BC7E9E"/>
    <w:rsid w:val="00BD3DB0"/>
    <w:rsid w:val="00BD4960"/>
    <w:rsid w:val="00BD49AB"/>
    <w:rsid w:val="00BD66A2"/>
    <w:rsid w:val="00BE2EE3"/>
    <w:rsid w:val="00BE485F"/>
    <w:rsid w:val="00BE4860"/>
    <w:rsid w:val="00BE7768"/>
    <w:rsid w:val="00BF0CE2"/>
    <w:rsid w:val="00BF1C1D"/>
    <w:rsid w:val="00BF2B67"/>
    <w:rsid w:val="00BF2F3B"/>
    <w:rsid w:val="00BF3B6D"/>
    <w:rsid w:val="00BF418C"/>
    <w:rsid w:val="00BF462F"/>
    <w:rsid w:val="00C04908"/>
    <w:rsid w:val="00C0733B"/>
    <w:rsid w:val="00C10ECD"/>
    <w:rsid w:val="00C11159"/>
    <w:rsid w:val="00C11F63"/>
    <w:rsid w:val="00C12D43"/>
    <w:rsid w:val="00C13F82"/>
    <w:rsid w:val="00C1712D"/>
    <w:rsid w:val="00C17953"/>
    <w:rsid w:val="00C21C72"/>
    <w:rsid w:val="00C22E39"/>
    <w:rsid w:val="00C24A87"/>
    <w:rsid w:val="00C24DC0"/>
    <w:rsid w:val="00C3077E"/>
    <w:rsid w:val="00C34646"/>
    <w:rsid w:val="00C359F7"/>
    <w:rsid w:val="00C36148"/>
    <w:rsid w:val="00C36B5D"/>
    <w:rsid w:val="00C374FD"/>
    <w:rsid w:val="00C43A80"/>
    <w:rsid w:val="00C47912"/>
    <w:rsid w:val="00C5739E"/>
    <w:rsid w:val="00C62B53"/>
    <w:rsid w:val="00C66D47"/>
    <w:rsid w:val="00C67702"/>
    <w:rsid w:val="00C72A86"/>
    <w:rsid w:val="00C7750F"/>
    <w:rsid w:val="00C83D74"/>
    <w:rsid w:val="00C85839"/>
    <w:rsid w:val="00C870A4"/>
    <w:rsid w:val="00C878C9"/>
    <w:rsid w:val="00C9102C"/>
    <w:rsid w:val="00C9392D"/>
    <w:rsid w:val="00C964AC"/>
    <w:rsid w:val="00C96EDB"/>
    <w:rsid w:val="00CA1680"/>
    <w:rsid w:val="00CA316A"/>
    <w:rsid w:val="00CA4AD7"/>
    <w:rsid w:val="00CA737E"/>
    <w:rsid w:val="00CB0DDA"/>
    <w:rsid w:val="00CB2719"/>
    <w:rsid w:val="00CB2828"/>
    <w:rsid w:val="00CB3030"/>
    <w:rsid w:val="00CB68E3"/>
    <w:rsid w:val="00CB6C03"/>
    <w:rsid w:val="00CC3144"/>
    <w:rsid w:val="00CC6CCE"/>
    <w:rsid w:val="00CC7815"/>
    <w:rsid w:val="00CD0849"/>
    <w:rsid w:val="00CD2826"/>
    <w:rsid w:val="00CD2C03"/>
    <w:rsid w:val="00CD2FBE"/>
    <w:rsid w:val="00CE01D1"/>
    <w:rsid w:val="00CE1A9D"/>
    <w:rsid w:val="00CE307E"/>
    <w:rsid w:val="00CE55B0"/>
    <w:rsid w:val="00CE64F5"/>
    <w:rsid w:val="00CE6EEB"/>
    <w:rsid w:val="00CF0391"/>
    <w:rsid w:val="00CF311C"/>
    <w:rsid w:val="00CF7FE4"/>
    <w:rsid w:val="00D01482"/>
    <w:rsid w:val="00D01D93"/>
    <w:rsid w:val="00D0443C"/>
    <w:rsid w:val="00D0638B"/>
    <w:rsid w:val="00D10FCE"/>
    <w:rsid w:val="00D118AF"/>
    <w:rsid w:val="00D13E2E"/>
    <w:rsid w:val="00D170C4"/>
    <w:rsid w:val="00D1774F"/>
    <w:rsid w:val="00D2035D"/>
    <w:rsid w:val="00D22EEB"/>
    <w:rsid w:val="00D24C2E"/>
    <w:rsid w:val="00D25A50"/>
    <w:rsid w:val="00D277AD"/>
    <w:rsid w:val="00D301C4"/>
    <w:rsid w:val="00D31DED"/>
    <w:rsid w:val="00D32395"/>
    <w:rsid w:val="00D344DE"/>
    <w:rsid w:val="00D40032"/>
    <w:rsid w:val="00D40E5B"/>
    <w:rsid w:val="00D44175"/>
    <w:rsid w:val="00D45470"/>
    <w:rsid w:val="00D503B3"/>
    <w:rsid w:val="00D51709"/>
    <w:rsid w:val="00D72C8E"/>
    <w:rsid w:val="00D76FF9"/>
    <w:rsid w:val="00D7753E"/>
    <w:rsid w:val="00D82A70"/>
    <w:rsid w:val="00D86536"/>
    <w:rsid w:val="00D87176"/>
    <w:rsid w:val="00D87D95"/>
    <w:rsid w:val="00D91E61"/>
    <w:rsid w:val="00D94A38"/>
    <w:rsid w:val="00DA00A2"/>
    <w:rsid w:val="00DA3DA4"/>
    <w:rsid w:val="00DA458B"/>
    <w:rsid w:val="00DA52FA"/>
    <w:rsid w:val="00DA55A7"/>
    <w:rsid w:val="00DA6238"/>
    <w:rsid w:val="00DB7697"/>
    <w:rsid w:val="00DB78FB"/>
    <w:rsid w:val="00DB7F82"/>
    <w:rsid w:val="00DC2C73"/>
    <w:rsid w:val="00DC5E22"/>
    <w:rsid w:val="00DD3D2A"/>
    <w:rsid w:val="00DD63DD"/>
    <w:rsid w:val="00DE18D8"/>
    <w:rsid w:val="00DE231C"/>
    <w:rsid w:val="00DE4DA7"/>
    <w:rsid w:val="00DE5F1A"/>
    <w:rsid w:val="00DE7609"/>
    <w:rsid w:val="00DF17D3"/>
    <w:rsid w:val="00E02A55"/>
    <w:rsid w:val="00E031DB"/>
    <w:rsid w:val="00E05210"/>
    <w:rsid w:val="00E0538E"/>
    <w:rsid w:val="00E07276"/>
    <w:rsid w:val="00E10590"/>
    <w:rsid w:val="00E1105B"/>
    <w:rsid w:val="00E17D31"/>
    <w:rsid w:val="00E24053"/>
    <w:rsid w:val="00E24406"/>
    <w:rsid w:val="00E279C2"/>
    <w:rsid w:val="00E319AF"/>
    <w:rsid w:val="00E32EE5"/>
    <w:rsid w:val="00E3310C"/>
    <w:rsid w:val="00E33813"/>
    <w:rsid w:val="00E34C95"/>
    <w:rsid w:val="00E37812"/>
    <w:rsid w:val="00E41F14"/>
    <w:rsid w:val="00E446BB"/>
    <w:rsid w:val="00E44B07"/>
    <w:rsid w:val="00E45EA8"/>
    <w:rsid w:val="00E46203"/>
    <w:rsid w:val="00E47061"/>
    <w:rsid w:val="00E54E97"/>
    <w:rsid w:val="00E5602D"/>
    <w:rsid w:val="00E622F6"/>
    <w:rsid w:val="00E673DC"/>
    <w:rsid w:val="00E7006B"/>
    <w:rsid w:val="00E71C77"/>
    <w:rsid w:val="00E7624A"/>
    <w:rsid w:val="00E76B97"/>
    <w:rsid w:val="00E77286"/>
    <w:rsid w:val="00E7757C"/>
    <w:rsid w:val="00E80770"/>
    <w:rsid w:val="00E83024"/>
    <w:rsid w:val="00E8326E"/>
    <w:rsid w:val="00E85B80"/>
    <w:rsid w:val="00E87030"/>
    <w:rsid w:val="00E90CD9"/>
    <w:rsid w:val="00E959C5"/>
    <w:rsid w:val="00EA0E8C"/>
    <w:rsid w:val="00EB75D0"/>
    <w:rsid w:val="00EC0F64"/>
    <w:rsid w:val="00EC1A14"/>
    <w:rsid w:val="00EC1B81"/>
    <w:rsid w:val="00ED0287"/>
    <w:rsid w:val="00ED35A7"/>
    <w:rsid w:val="00ED3E7C"/>
    <w:rsid w:val="00ED618D"/>
    <w:rsid w:val="00ED6421"/>
    <w:rsid w:val="00ED7C2C"/>
    <w:rsid w:val="00ED7FFC"/>
    <w:rsid w:val="00EE0FE3"/>
    <w:rsid w:val="00EE2474"/>
    <w:rsid w:val="00EE44AA"/>
    <w:rsid w:val="00EE7903"/>
    <w:rsid w:val="00EF33CB"/>
    <w:rsid w:val="00EF413B"/>
    <w:rsid w:val="00EF69AC"/>
    <w:rsid w:val="00EF6A51"/>
    <w:rsid w:val="00EF6C93"/>
    <w:rsid w:val="00F02288"/>
    <w:rsid w:val="00F074C8"/>
    <w:rsid w:val="00F07E94"/>
    <w:rsid w:val="00F12F1D"/>
    <w:rsid w:val="00F135A5"/>
    <w:rsid w:val="00F14453"/>
    <w:rsid w:val="00F145A0"/>
    <w:rsid w:val="00F14A0E"/>
    <w:rsid w:val="00F15C98"/>
    <w:rsid w:val="00F172E8"/>
    <w:rsid w:val="00F175A6"/>
    <w:rsid w:val="00F17D44"/>
    <w:rsid w:val="00F20CED"/>
    <w:rsid w:val="00F21548"/>
    <w:rsid w:val="00F2164C"/>
    <w:rsid w:val="00F263C4"/>
    <w:rsid w:val="00F30585"/>
    <w:rsid w:val="00F40C05"/>
    <w:rsid w:val="00F41212"/>
    <w:rsid w:val="00F45819"/>
    <w:rsid w:val="00F46E17"/>
    <w:rsid w:val="00F470A3"/>
    <w:rsid w:val="00F50788"/>
    <w:rsid w:val="00F6203F"/>
    <w:rsid w:val="00F641DB"/>
    <w:rsid w:val="00F648B9"/>
    <w:rsid w:val="00F67E9A"/>
    <w:rsid w:val="00F74A6E"/>
    <w:rsid w:val="00F75D59"/>
    <w:rsid w:val="00F80E75"/>
    <w:rsid w:val="00F82D2C"/>
    <w:rsid w:val="00F871CD"/>
    <w:rsid w:val="00F904DF"/>
    <w:rsid w:val="00F9072B"/>
    <w:rsid w:val="00FA257C"/>
    <w:rsid w:val="00FA2833"/>
    <w:rsid w:val="00FA2A75"/>
    <w:rsid w:val="00FA3FCD"/>
    <w:rsid w:val="00FA7E77"/>
    <w:rsid w:val="00FB282D"/>
    <w:rsid w:val="00FB3BCB"/>
    <w:rsid w:val="00FB59E4"/>
    <w:rsid w:val="00FC0CF9"/>
    <w:rsid w:val="00FC2DA3"/>
    <w:rsid w:val="00FC5955"/>
    <w:rsid w:val="00FE30CE"/>
    <w:rsid w:val="00FE7A8B"/>
    <w:rsid w:val="00FF07C6"/>
    <w:rsid w:val="00FF2D9A"/>
    <w:rsid w:val="00FF43B7"/>
    <w:rsid w:val="00FF64BD"/>
    <w:rsid w:val="030E866E"/>
    <w:rsid w:val="0387695D"/>
    <w:rsid w:val="0567D54B"/>
    <w:rsid w:val="057E8281"/>
    <w:rsid w:val="07230407"/>
    <w:rsid w:val="07EA1DEB"/>
    <w:rsid w:val="081C880E"/>
    <w:rsid w:val="081F2F78"/>
    <w:rsid w:val="085D0366"/>
    <w:rsid w:val="0A05B35B"/>
    <w:rsid w:val="0A238AFE"/>
    <w:rsid w:val="0AD7CC1D"/>
    <w:rsid w:val="0C02E53B"/>
    <w:rsid w:val="0CBDA873"/>
    <w:rsid w:val="0D27ACFA"/>
    <w:rsid w:val="0D9ED388"/>
    <w:rsid w:val="0E6447E8"/>
    <w:rsid w:val="0E6784BF"/>
    <w:rsid w:val="0E9E6C04"/>
    <w:rsid w:val="0EA2EC38"/>
    <w:rsid w:val="0EFB558C"/>
    <w:rsid w:val="0F089F70"/>
    <w:rsid w:val="0F751D35"/>
    <w:rsid w:val="0FA5EF1F"/>
    <w:rsid w:val="1030A890"/>
    <w:rsid w:val="103CB234"/>
    <w:rsid w:val="104809CA"/>
    <w:rsid w:val="109727F3"/>
    <w:rsid w:val="10F35BC4"/>
    <w:rsid w:val="1105AE1E"/>
    <w:rsid w:val="11570102"/>
    <w:rsid w:val="131E734C"/>
    <w:rsid w:val="137F4533"/>
    <w:rsid w:val="13C90A4C"/>
    <w:rsid w:val="15CF3AD4"/>
    <w:rsid w:val="15E1893C"/>
    <w:rsid w:val="163B9F5A"/>
    <w:rsid w:val="16BD79D4"/>
    <w:rsid w:val="172A7294"/>
    <w:rsid w:val="17B8239F"/>
    <w:rsid w:val="190B402C"/>
    <w:rsid w:val="1946332C"/>
    <w:rsid w:val="19869414"/>
    <w:rsid w:val="199BD14B"/>
    <w:rsid w:val="19B11987"/>
    <w:rsid w:val="1A3B89BF"/>
    <w:rsid w:val="1A6A2586"/>
    <w:rsid w:val="1AA49D1C"/>
    <w:rsid w:val="1B054C9B"/>
    <w:rsid w:val="1B103429"/>
    <w:rsid w:val="1B428B9F"/>
    <w:rsid w:val="1BDCECBA"/>
    <w:rsid w:val="1C1EB670"/>
    <w:rsid w:val="1C63E7F1"/>
    <w:rsid w:val="1CE5E2A3"/>
    <w:rsid w:val="1D888FD3"/>
    <w:rsid w:val="1E173865"/>
    <w:rsid w:val="1EDFEF88"/>
    <w:rsid w:val="1F71177D"/>
    <w:rsid w:val="1F75C2FE"/>
    <w:rsid w:val="1F960CC3"/>
    <w:rsid w:val="1FA5BC7B"/>
    <w:rsid w:val="20121D58"/>
    <w:rsid w:val="20249745"/>
    <w:rsid w:val="2094E66D"/>
    <w:rsid w:val="22108638"/>
    <w:rsid w:val="22743658"/>
    <w:rsid w:val="236CD40D"/>
    <w:rsid w:val="23DADB6C"/>
    <w:rsid w:val="242D85DE"/>
    <w:rsid w:val="24625323"/>
    <w:rsid w:val="2493820A"/>
    <w:rsid w:val="254281E7"/>
    <w:rsid w:val="2553A0D8"/>
    <w:rsid w:val="25E2B526"/>
    <w:rsid w:val="265E169B"/>
    <w:rsid w:val="277E12F1"/>
    <w:rsid w:val="2825ED3A"/>
    <w:rsid w:val="28B7843D"/>
    <w:rsid w:val="292FABD2"/>
    <w:rsid w:val="2934577F"/>
    <w:rsid w:val="2983E8C0"/>
    <w:rsid w:val="2A8AAE12"/>
    <w:rsid w:val="2A8BE0B3"/>
    <w:rsid w:val="2B6AE0A0"/>
    <w:rsid w:val="2B81DE69"/>
    <w:rsid w:val="2C000563"/>
    <w:rsid w:val="2CB7DBA5"/>
    <w:rsid w:val="2CC877F3"/>
    <w:rsid w:val="2D08A1A6"/>
    <w:rsid w:val="2D42AA76"/>
    <w:rsid w:val="2E8A40E7"/>
    <w:rsid w:val="2EB9CAEC"/>
    <w:rsid w:val="2EC93578"/>
    <w:rsid w:val="30FBA9F0"/>
    <w:rsid w:val="30FF565B"/>
    <w:rsid w:val="3111706A"/>
    <w:rsid w:val="314DCC86"/>
    <w:rsid w:val="31FF79CC"/>
    <w:rsid w:val="3232E7C3"/>
    <w:rsid w:val="32EB759D"/>
    <w:rsid w:val="32F4FB57"/>
    <w:rsid w:val="33A23D87"/>
    <w:rsid w:val="33A3319C"/>
    <w:rsid w:val="342BCEA7"/>
    <w:rsid w:val="374F93BE"/>
    <w:rsid w:val="384C6519"/>
    <w:rsid w:val="398C61F1"/>
    <w:rsid w:val="3A3F4229"/>
    <w:rsid w:val="3A59C436"/>
    <w:rsid w:val="3AC8760D"/>
    <w:rsid w:val="3B16AEB6"/>
    <w:rsid w:val="3B3AE3C1"/>
    <w:rsid w:val="3BCF19F6"/>
    <w:rsid w:val="3C648279"/>
    <w:rsid w:val="3CE98108"/>
    <w:rsid w:val="3DCF83E7"/>
    <w:rsid w:val="3E1D7E61"/>
    <w:rsid w:val="3E1FD964"/>
    <w:rsid w:val="3E91A48B"/>
    <w:rsid w:val="3E997588"/>
    <w:rsid w:val="3EA8D5CE"/>
    <w:rsid w:val="3EB30115"/>
    <w:rsid w:val="3F3C7CC7"/>
    <w:rsid w:val="3FA2C7B3"/>
    <w:rsid w:val="403045F0"/>
    <w:rsid w:val="404322F4"/>
    <w:rsid w:val="40A21E47"/>
    <w:rsid w:val="439451D1"/>
    <w:rsid w:val="43983584"/>
    <w:rsid w:val="440D8B51"/>
    <w:rsid w:val="441FEED6"/>
    <w:rsid w:val="444FDC57"/>
    <w:rsid w:val="44EC4236"/>
    <w:rsid w:val="465650DF"/>
    <w:rsid w:val="46616C9B"/>
    <w:rsid w:val="46CD219C"/>
    <w:rsid w:val="46EBFD10"/>
    <w:rsid w:val="4786D6ED"/>
    <w:rsid w:val="479D819C"/>
    <w:rsid w:val="47C7011A"/>
    <w:rsid w:val="484B8DD3"/>
    <w:rsid w:val="487BC438"/>
    <w:rsid w:val="489F8E0F"/>
    <w:rsid w:val="4960CBDA"/>
    <w:rsid w:val="49A08BB7"/>
    <w:rsid w:val="4A647B98"/>
    <w:rsid w:val="4A86ABA5"/>
    <w:rsid w:val="4AACCBFD"/>
    <w:rsid w:val="4ADCD7E6"/>
    <w:rsid w:val="4B29F1D1"/>
    <w:rsid w:val="4B5F2620"/>
    <w:rsid w:val="4B61C59F"/>
    <w:rsid w:val="4B9B560E"/>
    <w:rsid w:val="4B9C1676"/>
    <w:rsid w:val="4C8A0B0D"/>
    <w:rsid w:val="4D82719E"/>
    <w:rsid w:val="4D850335"/>
    <w:rsid w:val="4E2C93C3"/>
    <w:rsid w:val="4E676B6D"/>
    <w:rsid w:val="4EEB4ACA"/>
    <w:rsid w:val="4EFABE08"/>
    <w:rsid w:val="4F61DF9C"/>
    <w:rsid w:val="4F760BC1"/>
    <w:rsid w:val="4FAC90BE"/>
    <w:rsid w:val="4FBDC1CD"/>
    <w:rsid w:val="4FE59391"/>
    <w:rsid w:val="50121950"/>
    <w:rsid w:val="5043B800"/>
    <w:rsid w:val="50ED0D1F"/>
    <w:rsid w:val="51027358"/>
    <w:rsid w:val="5166C12E"/>
    <w:rsid w:val="51EAB1CD"/>
    <w:rsid w:val="52B65CE1"/>
    <w:rsid w:val="530757EA"/>
    <w:rsid w:val="5328273C"/>
    <w:rsid w:val="5451A5E6"/>
    <w:rsid w:val="5493FDCC"/>
    <w:rsid w:val="5508E7E4"/>
    <w:rsid w:val="556AF37E"/>
    <w:rsid w:val="55AC1788"/>
    <w:rsid w:val="5612DFCD"/>
    <w:rsid w:val="570F40FF"/>
    <w:rsid w:val="581638C0"/>
    <w:rsid w:val="58625610"/>
    <w:rsid w:val="5892E9A5"/>
    <w:rsid w:val="594E25F0"/>
    <w:rsid w:val="5AC80BC3"/>
    <w:rsid w:val="5AD23121"/>
    <w:rsid w:val="5B7C4D6E"/>
    <w:rsid w:val="5BBFC4A9"/>
    <w:rsid w:val="5BEA77E2"/>
    <w:rsid w:val="5C1A3ACC"/>
    <w:rsid w:val="5C42E4B6"/>
    <w:rsid w:val="5C5168F7"/>
    <w:rsid w:val="5CF8BA95"/>
    <w:rsid w:val="5DF23775"/>
    <w:rsid w:val="5DF63127"/>
    <w:rsid w:val="5EC5283E"/>
    <w:rsid w:val="5F431123"/>
    <w:rsid w:val="5F937320"/>
    <w:rsid w:val="5F9667FA"/>
    <w:rsid w:val="602C79C4"/>
    <w:rsid w:val="60567897"/>
    <w:rsid w:val="606A1EAE"/>
    <w:rsid w:val="60D82A8B"/>
    <w:rsid w:val="626FA9B9"/>
    <w:rsid w:val="6380EDFE"/>
    <w:rsid w:val="640650A8"/>
    <w:rsid w:val="64C51BE5"/>
    <w:rsid w:val="6523ABED"/>
    <w:rsid w:val="6536363C"/>
    <w:rsid w:val="65448A56"/>
    <w:rsid w:val="657DB98E"/>
    <w:rsid w:val="657FA30E"/>
    <w:rsid w:val="67990A2D"/>
    <w:rsid w:val="67D1898A"/>
    <w:rsid w:val="68133F66"/>
    <w:rsid w:val="684C8CA1"/>
    <w:rsid w:val="6855C57C"/>
    <w:rsid w:val="688C81A3"/>
    <w:rsid w:val="688F1412"/>
    <w:rsid w:val="6935EB7E"/>
    <w:rsid w:val="698BAC08"/>
    <w:rsid w:val="6B194CC2"/>
    <w:rsid w:val="6BD20A8B"/>
    <w:rsid w:val="6C72CEE3"/>
    <w:rsid w:val="6CB01989"/>
    <w:rsid w:val="6D8EC272"/>
    <w:rsid w:val="6EB6DEC0"/>
    <w:rsid w:val="6EE77CC4"/>
    <w:rsid w:val="6F622D3A"/>
    <w:rsid w:val="6F6EB63F"/>
    <w:rsid w:val="6FE37264"/>
    <w:rsid w:val="71CC8943"/>
    <w:rsid w:val="71CDA458"/>
    <w:rsid w:val="72215E24"/>
    <w:rsid w:val="72CC0754"/>
    <w:rsid w:val="72F27FFA"/>
    <w:rsid w:val="73251A86"/>
    <w:rsid w:val="7337E61E"/>
    <w:rsid w:val="738CDAB9"/>
    <w:rsid w:val="73E44EB9"/>
    <w:rsid w:val="73F1E398"/>
    <w:rsid w:val="7412CD9B"/>
    <w:rsid w:val="742F4269"/>
    <w:rsid w:val="74EC2AAA"/>
    <w:rsid w:val="75380787"/>
    <w:rsid w:val="753DA901"/>
    <w:rsid w:val="75C04B56"/>
    <w:rsid w:val="763D7547"/>
    <w:rsid w:val="793DF0E1"/>
    <w:rsid w:val="7970FADB"/>
    <w:rsid w:val="79CA7DCC"/>
    <w:rsid w:val="7AC28AF2"/>
    <w:rsid w:val="7B494163"/>
    <w:rsid w:val="7B521BE2"/>
    <w:rsid w:val="7B9E4AA6"/>
    <w:rsid w:val="7C3D7C7B"/>
    <w:rsid w:val="7CB176CC"/>
    <w:rsid w:val="7CC7896C"/>
    <w:rsid w:val="7E102E72"/>
    <w:rsid w:val="7E27131F"/>
    <w:rsid w:val="7E439453"/>
    <w:rsid w:val="7E7D6569"/>
    <w:rsid w:val="7E9BDD25"/>
    <w:rsid w:val="7EC0885A"/>
    <w:rsid w:val="7F2BD094"/>
    <w:rsid w:val="7F2C30E0"/>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73603"/>
  <w15:chartTrackingRefBased/>
  <w15:docId w15:val="{D04C6A2D-FACD-4025-BEB7-FDD6D9908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01F"/>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E053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053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053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053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053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0538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538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538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538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3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053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053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053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053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053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53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53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538E"/>
    <w:rPr>
      <w:rFonts w:eastAsiaTheme="majorEastAsia" w:cstheme="majorBidi"/>
      <w:color w:val="272727" w:themeColor="text1" w:themeTint="D8"/>
    </w:rPr>
  </w:style>
  <w:style w:type="paragraph" w:styleId="Title">
    <w:name w:val="Title"/>
    <w:basedOn w:val="Normal"/>
    <w:next w:val="Normal"/>
    <w:link w:val="TitleChar"/>
    <w:uiPriority w:val="10"/>
    <w:qFormat/>
    <w:rsid w:val="00E0538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53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53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53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538E"/>
    <w:pPr>
      <w:spacing w:before="160"/>
      <w:jc w:val="center"/>
    </w:pPr>
    <w:rPr>
      <w:i/>
      <w:iCs/>
      <w:color w:val="404040" w:themeColor="text1" w:themeTint="BF"/>
    </w:rPr>
  </w:style>
  <w:style w:type="character" w:customStyle="1" w:styleId="QuoteChar">
    <w:name w:val="Quote Char"/>
    <w:basedOn w:val="DefaultParagraphFont"/>
    <w:link w:val="Quote"/>
    <w:uiPriority w:val="29"/>
    <w:rsid w:val="00E0538E"/>
    <w:rPr>
      <w:i/>
      <w:iCs/>
      <w:color w:val="404040" w:themeColor="text1" w:themeTint="BF"/>
    </w:rPr>
  </w:style>
  <w:style w:type="paragraph" w:styleId="ListParagraph">
    <w:name w:val="List Paragraph"/>
    <w:basedOn w:val="Normal"/>
    <w:uiPriority w:val="34"/>
    <w:qFormat/>
    <w:rsid w:val="00E0538E"/>
    <w:pPr>
      <w:ind w:left="720"/>
      <w:contextualSpacing/>
    </w:pPr>
  </w:style>
  <w:style w:type="character" w:styleId="IntenseEmphasis">
    <w:name w:val="Intense Emphasis"/>
    <w:basedOn w:val="DefaultParagraphFont"/>
    <w:uiPriority w:val="21"/>
    <w:qFormat/>
    <w:rsid w:val="00E0538E"/>
    <w:rPr>
      <w:i/>
      <w:iCs/>
      <w:color w:val="2F5496" w:themeColor="accent1" w:themeShade="BF"/>
    </w:rPr>
  </w:style>
  <w:style w:type="paragraph" w:styleId="IntenseQuote">
    <w:name w:val="Intense Quote"/>
    <w:basedOn w:val="Normal"/>
    <w:next w:val="Normal"/>
    <w:link w:val="IntenseQuoteChar"/>
    <w:uiPriority w:val="30"/>
    <w:qFormat/>
    <w:rsid w:val="00E053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0538E"/>
    <w:rPr>
      <w:i/>
      <w:iCs/>
      <w:color w:val="2F5496" w:themeColor="accent1" w:themeShade="BF"/>
    </w:rPr>
  </w:style>
  <w:style w:type="character" w:styleId="IntenseReference">
    <w:name w:val="Intense Reference"/>
    <w:basedOn w:val="DefaultParagraphFont"/>
    <w:uiPriority w:val="32"/>
    <w:qFormat/>
    <w:rsid w:val="00E0538E"/>
    <w:rPr>
      <w:b/>
      <w:bCs/>
      <w:smallCaps/>
      <w:color w:val="2F5496" w:themeColor="accent1" w:themeShade="BF"/>
      <w:spacing w:val="5"/>
    </w:rPr>
  </w:style>
  <w:style w:type="character" w:customStyle="1" w:styleId="normaltextrun">
    <w:name w:val="normaltextrun"/>
    <w:basedOn w:val="DefaultParagraphFont"/>
    <w:rsid w:val="00E0538E"/>
  </w:style>
  <w:style w:type="character" w:customStyle="1" w:styleId="scxp163072644">
    <w:name w:val="scxp163072644"/>
    <w:basedOn w:val="DefaultParagraphFont"/>
    <w:rsid w:val="00E0538E"/>
  </w:style>
  <w:style w:type="table" w:styleId="TableGrid">
    <w:name w:val="Table Grid"/>
    <w:basedOn w:val="TableNormal"/>
    <w:uiPriority w:val="39"/>
    <w:rsid w:val="007F53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1079D"/>
    <w:pPr>
      <w:spacing w:before="100" w:beforeAutospacing="1" w:after="100" w:afterAutospacing="1"/>
    </w:pPr>
  </w:style>
  <w:style w:type="character" w:styleId="CommentReference">
    <w:name w:val="annotation reference"/>
    <w:basedOn w:val="DefaultParagraphFont"/>
    <w:uiPriority w:val="99"/>
    <w:semiHidden/>
    <w:unhideWhenUsed/>
    <w:rsid w:val="007E14D1"/>
    <w:rPr>
      <w:sz w:val="16"/>
      <w:szCs w:val="16"/>
    </w:rPr>
  </w:style>
  <w:style w:type="paragraph" w:styleId="CommentText">
    <w:name w:val="annotation text"/>
    <w:basedOn w:val="Normal"/>
    <w:link w:val="CommentTextChar"/>
    <w:uiPriority w:val="99"/>
    <w:unhideWhenUsed/>
    <w:rsid w:val="007E14D1"/>
    <w:rPr>
      <w:sz w:val="20"/>
      <w:szCs w:val="20"/>
    </w:rPr>
  </w:style>
  <w:style w:type="character" w:customStyle="1" w:styleId="CommentTextChar">
    <w:name w:val="Comment Text Char"/>
    <w:basedOn w:val="DefaultParagraphFont"/>
    <w:link w:val="CommentText"/>
    <w:uiPriority w:val="99"/>
    <w:rsid w:val="007E14D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E14D1"/>
    <w:rPr>
      <w:b/>
      <w:bCs/>
    </w:rPr>
  </w:style>
  <w:style w:type="character" w:customStyle="1" w:styleId="CommentSubjectChar">
    <w:name w:val="Comment Subject Char"/>
    <w:basedOn w:val="CommentTextChar"/>
    <w:link w:val="CommentSubject"/>
    <w:uiPriority w:val="99"/>
    <w:semiHidden/>
    <w:rsid w:val="007E14D1"/>
    <w:rPr>
      <w:rFonts w:ascii="Times New Roman" w:eastAsia="Times New Roman" w:hAnsi="Times New Roman" w:cs="Times New Roman"/>
      <w:b/>
      <w:bCs/>
      <w:kern w:val="0"/>
      <w:sz w:val="20"/>
      <w:szCs w:val="20"/>
      <w14:ligatures w14:val="none"/>
    </w:rPr>
  </w:style>
  <w:style w:type="character" w:styleId="Hyperlink">
    <w:name w:val="Hyperlink"/>
    <w:basedOn w:val="DefaultParagraphFont"/>
    <w:uiPriority w:val="99"/>
    <w:unhideWhenUsed/>
    <w:rsid w:val="00616C69"/>
    <w:rPr>
      <w:color w:val="0563C1" w:themeColor="hyperlink"/>
      <w:u w:val="single"/>
    </w:rPr>
  </w:style>
  <w:style w:type="character" w:styleId="UnresolvedMention">
    <w:name w:val="Unresolved Mention"/>
    <w:basedOn w:val="DefaultParagraphFont"/>
    <w:uiPriority w:val="99"/>
    <w:semiHidden/>
    <w:unhideWhenUsed/>
    <w:rsid w:val="0061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B867F123546C4296AB31DA290F128A" ma:contentTypeVersion="18" ma:contentTypeDescription="Create a new document." ma:contentTypeScope="" ma:versionID="fd736b4533690ba66712477ba5b486e4">
  <xsd:schema xmlns:xsd="http://www.w3.org/2001/XMLSchema" xmlns:xs="http://www.w3.org/2001/XMLSchema" xmlns:p="http://schemas.microsoft.com/office/2006/metadata/properties" xmlns:ns2="cf217452-244c-46eb-9f4c-99f380b0c60c" xmlns:ns3="cd273273-2d29-47ce-b53b-3ecfd61fda9e" targetNamespace="http://schemas.microsoft.com/office/2006/metadata/properties" ma:root="true" ma:fieldsID="704d7237e47e9c8fa25f119494eb18e8" ns2:_="" ns3:_="">
    <xsd:import namespace="cf217452-244c-46eb-9f4c-99f380b0c60c"/>
    <xsd:import namespace="cd273273-2d29-47ce-b53b-3ecfd61fd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217452-244c-46eb-9f4c-99f380b0c6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273273-2d29-47ce-b53b-3ecfd61fda9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1c869-e115-4d23-9c2a-23d4409354f3}" ma:internalName="TaxCatchAll" ma:showField="CatchAllData" ma:web="cd273273-2d29-47ce-b53b-3ecfd61fda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FD9C63-B4B1-49A1-AB55-494A76C93607}">
  <ds:schemaRefs>
    <ds:schemaRef ds:uri="http://schemas.microsoft.com/sharepoint/v3/contenttype/forms"/>
  </ds:schemaRefs>
</ds:datastoreItem>
</file>

<file path=customXml/itemProps2.xml><?xml version="1.0" encoding="utf-8"?>
<ds:datastoreItem xmlns:ds="http://schemas.openxmlformats.org/officeDocument/2006/customXml" ds:itemID="{6D7258C1-253F-43D5-AB53-4BE81AFC17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217452-244c-46eb-9f4c-99f380b0c60c"/>
    <ds:schemaRef ds:uri="cd273273-2d29-47ce-b53b-3ecfd61fd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4</Words>
  <Characters>2071</Characters>
  <Application>Microsoft Office Word</Application>
  <DocSecurity>0</DocSecurity>
  <Lines>77</Lines>
  <Paragraphs>36</Paragraphs>
  <ScaleCrop>false</ScaleCrop>
  <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thfiani Syafa</dc:creator>
  <cp:keywords/>
  <dc:description/>
  <cp:lastModifiedBy>ATMOJO, Untung</cp:lastModifiedBy>
  <cp:revision>12</cp:revision>
  <dcterms:created xsi:type="dcterms:W3CDTF">2026-03-04T20:52:00Z</dcterms:created>
  <dcterms:modified xsi:type="dcterms:W3CDTF">2026-04-0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B867F123546C4296AB31DA290F128A</vt:lpwstr>
  </property>
  <property fmtid="{D5CDD505-2E9C-101B-9397-08002B2CF9AE}" pid="3" name="MediaServiceImageTags">
    <vt:lpwstr/>
  </property>
</Properties>
</file>